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7441" w:rsidRDefault="009A31A7" w:rsidP="0041261D">
      <w:pPr>
        <w:spacing w:line="276" w:lineRule="auto"/>
        <w:ind w:left="1620" w:hanging="1620"/>
        <w:jc w:val="both"/>
        <w:rPr>
          <w:rFonts w:ascii="Times New Roman" w:hAnsi="Times New Roman" w:cs="Times New Roman"/>
          <w:sz w:val="24"/>
          <w:szCs w:val="24"/>
        </w:rPr>
      </w:pPr>
      <w:r w:rsidRPr="00240DFC">
        <w:rPr>
          <w:rFonts w:ascii="Times New Roman" w:hAnsi="Times New Roman" w:cs="Times New Roman"/>
          <w:b/>
          <w:sz w:val="24"/>
          <w:szCs w:val="24"/>
        </w:rPr>
        <w:t>Appen</w:t>
      </w:r>
      <w:r>
        <w:rPr>
          <w:rFonts w:ascii="Times New Roman" w:hAnsi="Times New Roman" w:cs="Times New Roman"/>
          <w:b/>
          <w:sz w:val="24"/>
          <w:szCs w:val="24"/>
        </w:rPr>
        <w:t xml:space="preserve">dix 1 </w:t>
      </w:r>
      <w:r w:rsidRPr="00240DFC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6165B9">
        <w:rPr>
          <w:rFonts w:ascii="Times New Roman" w:hAnsi="Times New Roman" w:cs="Times New Roman"/>
          <w:sz w:val="24"/>
          <w:szCs w:val="24"/>
        </w:rPr>
        <w:t xml:space="preserve">Variables in the analysis </w:t>
      </w:r>
      <w:r w:rsidR="00BB3650">
        <w:rPr>
          <w:rFonts w:ascii="Times New Roman" w:hAnsi="Times New Roman" w:cs="Times New Roman"/>
          <w:sz w:val="24"/>
          <w:szCs w:val="24"/>
        </w:rPr>
        <w:t>file</w:t>
      </w:r>
      <w:r w:rsidR="0041261D">
        <w:rPr>
          <w:rFonts w:ascii="Times New Roman" w:hAnsi="Times New Roman" w:cs="Times New Roman"/>
          <w:sz w:val="24"/>
          <w:szCs w:val="24"/>
        </w:rPr>
        <w:t xml:space="preserve"> (‘all.csv’)</w:t>
      </w:r>
      <w:r w:rsidR="00F31032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in the </w:t>
      </w:r>
      <w:r w:rsidR="00BB3650">
        <w:rPr>
          <w:rFonts w:ascii="Times New Roman" w:hAnsi="Times New Roman" w:cs="Times New Roman"/>
          <w:sz w:val="24"/>
          <w:szCs w:val="24"/>
        </w:rPr>
        <w:t>material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B3650">
        <w:rPr>
          <w:rFonts w:ascii="Times New Roman" w:hAnsi="Times New Roman" w:cs="Times New Roman"/>
          <w:sz w:val="24"/>
          <w:szCs w:val="24"/>
        </w:rPr>
        <w:t>file</w:t>
      </w:r>
      <w:r w:rsidR="00AF6BFA">
        <w:rPr>
          <w:rFonts w:ascii="Times New Roman" w:hAnsi="Times New Roman" w:cs="Times New Roman"/>
          <w:sz w:val="24"/>
          <w:szCs w:val="24"/>
        </w:rPr>
        <w:t xml:space="preserve"> </w:t>
      </w:r>
      <w:r w:rsidR="0041261D">
        <w:rPr>
          <w:rFonts w:ascii="Times New Roman" w:hAnsi="Times New Roman" w:cs="Times New Roman"/>
          <w:sz w:val="24"/>
          <w:szCs w:val="24"/>
        </w:rPr>
        <w:t>(‘norms.xlsx’)</w:t>
      </w:r>
      <w:r w:rsidRPr="006165B9">
        <w:rPr>
          <w:rFonts w:ascii="Times New Roman" w:hAnsi="Times New Roman" w:cs="Times New Roman"/>
          <w:sz w:val="24"/>
          <w:szCs w:val="24"/>
        </w:rPr>
        <w:t xml:space="preserve">. In parenthesis, </w:t>
      </w:r>
      <w:r w:rsidR="00F31032">
        <w:rPr>
          <w:rFonts w:ascii="Times New Roman" w:hAnsi="Times New Roman" w:cs="Times New Roman"/>
          <w:sz w:val="24"/>
          <w:szCs w:val="24"/>
        </w:rPr>
        <w:t xml:space="preserve">the title of </w:t>
      </w:r>
      <w:r>
        <w:rPr>
          <w:rFonts w:ascii="Times New Roman" w:hAnsi="Times New Roman" w:cs="Times New Roman"/>
          <w:sz w:val="24"/>
          <w:szCs w:val="24"/>
        </w:rPr>
        <w:t xml:space="preserve">the variables </w:t>
      </w:r>
      <w:r w:rsidR="001826EC">
        <w:rPr>
          <w:rFonts w:ascii="Times New Roman" w:hAnsi="Times New Roman" w:cs="Times New Roman"/>
          <w:sz w:val="24"/>
          <w:szCs w:val="24"/>
        </w:rPr>
        <w:t xml:space="preserve">that </w:t>
      </w:r>
      <w:r w:rsidR="00EF5471">
        <w:rPr>
          <w:rFonts w:ascii="Times New Roman" w:hAnsi="Times New Roman" w:cs="Times New Roman"/>
          <w:sz w:val="24"/>
          <w:szCs w:val="24"/>
        </w:rPr>
        <w:t xml:space="preserve">are not reflected i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EF5471">
        <w:rPr>
          <w:rFonts w:ascii="Times New Roman" w:hAnsi="Times New Roman" w:cs="Times New Roman"/>
          <w:sz w:val="24"/>
          <w:szCs w:val="24"/>
        </w:rPr>
        <w:t>‘</w:t>
      </w:r>
      <w:r w:rsidR="001826EC">
        <w:rPr>
          <w:rFonts w:ascii="Times New Roman" w:hAnsi="Times New Roman" w:cs="Times New Roman"/>
          <w:sz w:val="24"/>
          <w:szCs w:val="24"/>
        </w:rPr>
        <w:t>norms</w:t>
      </w:r>
      <w:r w:rsidR="00EF5471">
        <w:rPr>
          <w:rFonts w:ascii="Times New Roman" w:hAnsi="Times New Roman" w:cs="Times New Roman"/>
          <w:sz w:val="24"/>
          <w:szCs w:val="24"/>
        </w:rPr>
        <w:t>’</w:t>
      </w:r>
      <w:r w:rsidR="001826EC">
        <w:rPr>
          <w:rFonts w:ascii="Times New Roman" w:hAnsi="Times New Roman" w:cs="Times New Roman"/>
          <w:sz w:val="24"/>
          <w:szCs w:val="24"/>
        </w:rPr>
        <w:t xml:space="preserve"> </w:t>
      </w:r>
      <w:r w:rsidR="00BB3650">
        <w:rPr>
          <w:rFonts w:ascii="Times New Roman" w:hAnsi="Times New Roman" w:cs="Times New Roman"/>
          <w:sz w:val="24"/>
          <w:szCs w:val="24"/>
        </w:rPr>
        <w:t>file</w:t>
      </w:r>
      <w:r w:rsidR="001D2115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p w:rsidR="00CD7441" w:rsidRPr="00DB680B" w:rsidRDefault="00CD7441" w:rsidP="00CD7441">
      <w:pPr>
        <w:spacing w:after="0" w:line="240" w:lineRule="auto"/>
        <w:jc w:val="both"/>
        <w:rPr>
          <w:rFonts w:ascii="Times New Roman" w:hAnsi="Times New Roman" w:cs="Times New Roman"/>
          <w:sz w:val="8"/>
          <w:szCs w:val="24"/>
        </w:rPr>
      </w:pPr>
    </w:p>
    <w:tbl>
      <w:tblPr>
        <w:tblStyle w:val="TableGrid"/>
        <w:tblW w:w="936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8"/>
        <w:gridCol w:w="6932"/>
      </w:tblGrid>
      <w:tr w:rsidR="009A31A7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9A31A7" w:rsidRPr="006165B9" w:rsidRDefault="009A31A7" w:rsidP="007D0ED9">
            <w:pPr>
              <w:spacing w:line="360" w:lineRule="auto"/>
              <w:rPr>
                <w:rFonts w:ascii="Times New Roman" w:hAnsi="Times New Roman" w:cs="Times New Roman"/>
                <w:b/>
                <w:bCs/>
                <w:lang w:val="en-US"/>
              </w:rPr>
            </w:pPr>
            <w:r w:rsidRPr="006165B9">
              <w:rPr>
                <w:rFonts w:ascii="Times New Roman" w:hAnsi="Times New Roman" w:cs="Times New Roman"/>
                <w:b/>
                <w:bCs/>
                <w:lang w:val="en-US"/>
              </w:rPr>
              <w:t>Title</w:t>
            </w:r>
          </w:p>
        </w:tc>
        <w:tc>
          <w:tcPr>
            <w:tcW w:w="6932" w:type="dxa"/>
            <w:noWrap/>
            <w:hideMark/>
          </w:tcPr>
          <w:p w:rsidR="00673A7A" w:rsidRPr="00673A7A" w:rsidRDefault="009A31A7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bCs/>
                <w:lang w:val="en-US"/>
              </w:rPr>
            </w:pPr>
            <w:r w:rsidRPr="006165B9">
              <w:rPr>
                <w:rFonts w:ascii="Times New Roman" w:hAnsi="Times New Roman" w:cs="Times New Roman"/>
                <w:b/>
                <w:bCs/>
                <w:lang w:val="en-US"/>
              </w:rPr>
              <w:t>Definition</w:t>
            </w:r>
          </w:p>
        </w:tc>
      </w:tr>
      <w:tr w:rsidR="009A31A7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9A31A7" w:rsidRPr="006165B9" w:rsidRDefault="009A31A7" w:rsidP="007D0ED9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6165B9">
              <w:rPr>
                <w:rFonts w:ascii="Times New Roman" w:hAnsi="Times New Roman" w:cs="Times New Roman"/>
                <w:lang w:val="en-US"/>
              </w:rPr>
              <w:t>id</w:t>
            </w:r>
          </w:p>
        </w:tc>
        <w:tc>
          <w:tcPr>
            <w:tcW w:w="6932" w:type="dxa"/>
            <w:noWrap/>
            <w:hideMark/>
          </w:tcPr>
          <w:p w:rsidR="009A31A7" w:rsidRPr="00583445" w:rsidRDefault="007D0ED9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Item identifier. Words that are coupled across norms have the same id.</w:t>
            </w:r>
          </w:p>
        </w:tc>
      </w:tr>
      <w:tr w:rsidR="009A31A7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9A31A7" w:rsidRPr="007D0ED9" w:rsidRDefault="00350F93" w:rsidP="007D0ED9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(</w:t>
            </w:r>
            <w:r w:rsidR="009A31A7" w:rsidRPr="007D0ED9">
              <w:rPr>
                <w:rFonts w:ascii="Times New Roman" w:hAnsi="Times New Roman" w:cs="Times New Roman"/>
                <w:lang w:val="en-US"/>
              </w:rPr>
              <w:t>normed</w:t>
            </w:r>
            <w:r>
              <w:rPr>
                <w:rFonts w:ascii="Times New Roman" w:hAnsi="Times New Roman" w:cs="Times New Roman"/>
                <w:lang w:val="en-US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9A31A7" w:rsidRPr="004A1B73" w:rsidRDefault="009A31A7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>Languages in</w:t>
            </w:r>
            <w:r w:rsidR="007D0ED9">
              <w:rPr>
                <w:rFonts w:ascii="Times New Roman" w:hAnsi="Times New Roman" w:cs="Times New Roman"/>
                <w:lang w:val="en-US"/>
              </w:rPr>
              <w:t xml:space="preserve"> which the word has been normed</w:t>
            </w:r>
          </w:p>
        </w:tc>
      </w:tr>
      <w:tr w:rsidR="009A31A7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9A31A7" w:rsidRPr="004A1B73" w:rsidRDefault="009A31A7" w:rsidP="007D0ED9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4A1B73">
              <w:rPr>
                <w:rFonts w:ascii="Times New Roman" w:hAnsi="Times New Roman" w:cs="Times New Roman"/>
                <w:lang w:val="en-US"/>
              </w:rPr>
              <w:t>cat</w:t>
            </w:r>
          </w:p>
        </w:tc>
        <w:tc>
          <w:tcPr>
            <w:tcW w:w="6932" w:type="dxa"/>
            <w:noWrap/>
            <w:hideMark/>
          </w:tcPr>
          <w:p w:rsidR="009A31A7" w:rsidRPr="004A1B73" w:rsidRDefault="009A31A7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4A1B73">
              <w:rPr>
                <w:rFonts w:ascii="Times New Roman" w:hAnsi="Times New Roman" w:cs="Times New Roman"/>
                <w:lang w:val="en-US"/>
              </w:rPr>
              <w:t>Property or concept</w:t>
            </w:r>
            <w:r w:rsidR="00396A2B">
              <w:rPr>
                <w:rFonts w:ascii="Times New Roman" w:hAnsi="Times New Roman" w:cs="Times New Roman"/>
                <w:lang w:val="en-US"/>
              </w:rPr>
              <w:t>. Applies to D</w:t>
            </w:r>
            <w:r w:rsidR="004A1B73">
              <w:rPr>
                <w:rFonts w:ascii="Times New Roman" w:hAnsi="Times New Roman" w:cs="Times New Roman"/>
                <w:lang w:val="en-US"/>
              </w:rPr>
              <w:t>utch and English norms</w:t>
            </w:r>
            <w:r w:rsidR="007D0ED9">
              <w:rPr>
                <w:rFonts w:ascii="Times New Roman" w:hAnsi="Times New Roman" w:cs="Times New Roman"/>
                <w:lang w:val="en-US"/>
              </w:rPr>
              <w:t>.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</w:tcPr>
          <w:p w:rsidR="00396A2B" w:rsidRPr="004A1B73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4A1B73">
              <w:rPr>
                <w:rFonts w:ascii="Times New Roman" w:hAnsi="Times New Roman" w:cs="Times New Roman"/>
                <w:lang w:val="en-US"/>
              </w:rPr>
              <w:t>word</w:t>
            </w:r>
          </w:p>
        </w:tc>
        <w:tc>
          <w:tcPr>
            <w:tcW w:w="6932" w:type="dxa"/>
            <w:noWrap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>Word. Propertie</w:t>
            </w:r>
            <w:r>
              <w:rPr>
                <w:rFonts w:ascii="Times New Roman" w:hAnsi="Times New Roman" w:cs="Times New Roman"/>
                <w:lang w:val="en-US"/>
              </w:rPr>
              <w:t xml:space="preserve">s </w:t>
            </w:r>
            <w:r w:rsidR="007D0ED9">
              <w:rPr>
                <w:rFonts w:ascii="Times New Roman" w:hAnsi="Times New Roman" w:cs="Times New Roman"/>
                <w:lang w:val="en-US"/>
              </w:rPr>
              <w:t>are uninflected</w:t>
            </w:r>
            <w:r>
              <w:rPr>
                <w:rFonts w:ascii="Times New Roman" w:hAnsi="Times New Roman" w:cs="Times New Roman"/>
                <w:lang w:val="en-US"/>
              </w:rPr>
              <w:t>.</w:t>
            </w:r>
            <w:r w:rsidR="00AF7FB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673A7A">
              <w:rPr>
                <w:rFonts w:ascii="Times New Roman" w:hAnsi="Times New Roman" w:cs="Times New Roman"/>
                <w:lang w:val="en-US"/>
              </w:rPr>
              <w:t>Variables from here up to ‘word_eng’ are for Dutch norms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</w:tcPr>
          <w:p w:rsidR="00396A2B" w:rsidRPr="004A1B73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4A1B73">
              <w:rPr>
                <w:rFonts w:ascii="Times New Roman" w:hAnsi="Times New Roman" w:cs="Times New Roman"/>
                <w:lang w:val="en-US"/>
              </w:rPr>
              <w:t>wordcat</w:t>
            </w:r>
          </w:p>
        </w:tc>
        <w:tc>
          <w:tcPr>
            <w:tcW w:w="6932" w:type="dxa"/>
            <w:noWrap/>
          </w:tcPr>
          <w:p w:rsidR="00396A2B" w:rsidRPr="004A1B73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4A1B73">
              <w:rPr>
                <w:rFonts w:ascii="Times New Roman" w:hAnsi="Times New Roman" w:cs="Times New Roman"/>
                <w:lang w:val="en-US"/>
              </w:rPr>
              <w:t>Linguistic word category</w:t>
            </w:r>
            <w:r w:rsidR="00C76254">
              <w:rPr>
                <w:rFonts w:ascii="Times New Roman" w:hAnsi="Times New Roman" w:cs="Times New Roman"/>
                <w:lang w:val="en-US"/>
              </w:rPr>
              <w:t>: noun, adjective, verb, adverb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4A1B73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4A1B73">
              <w:rPr>
                <w:rFonts w:ascii="Times New Roman" w:hAnsi="Times New Roman" w:cs="Times New Roman"/>
                <w:lang w:val="en-US"/>
              </w:rPr>
              <w:t>inflected_prop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>Where possible, the Dutch property appears in the inflected form</w:t>
            </w:r>
            <w:r>
              <w:rPr>
                <w:rFonts w:ascii="Times New Roman" w:hAnsi="Times New Roman" w:cs="Times New Roman"/>
                <w:lang w:val="en-US"/>
              </w:rPr>
              <w:t>.</w:t>
            </w:r>
            <w:r w:rsidR="00AF7FB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7D0ED9">
              <w:rPr>
                <w:rFonts w:ascii="Times New Roman" w:hAnsi="Times New Roman" w:cs="Times New Roman"/>
                <w:lang w:val="en-US"/>
              </w:rPr>
              <w:t xml:space="preserve">Non-speakers see </w:t>
            </w:r>
            <w:r w:rsidR="007D0ED9" w:rsidRPr="00AF7FB4">
              <w:rPr>
                <w:rFonts w:ascii="Times New Roman" w:hAnsi="Times New Roman" w:cs="Times New Roman"/>
                <w:lang w:val="en-US"/>
              </w:rPr>
              <w:t>https://www.duolingo.com/comment/3888221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AF7FB4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AF7FB4">
              <w:rPr>
                <w:rFonts w:ascii="Times New Roman" w:hAnsi="Times New Roman" w:cs="Times New Roman"/>
                <w:lang w:val="en-US"/>
              </w:rPr>
              <w:t>conc_cat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>Indicates the inflection category of the concept</w:t>
            </w:r>
            <w:r w:rsidR="004D7BD4">
              <w:rPr>
                <w:rFonts w:ascii="Times New Roman" w:hAnsi="Times New Roman" w:cs="Times New Roman"/>
                <w:lang w:val="en-US"/>
              </w:rPr>
              <w:t>:</w:t>
            </w:r>
            <w:r w:rsidR="003D4C8B">
              <w:rPr>
                <w:rFonts w:ascii="Times New Roman" w:hAnsi="Times New Roman" w:cs="Times New Roman"/>
                <w:lang w:val="en-US"/>
              </w:rPr>
              <w:t xml:space="preserve"> definite </w:t>
            </w:r>
            <w:r w:rsidR="003D4C8B" w:rsidRPr="00583445">
              <w:rPr>
                <w:rFonts w:ascii="Times New Roman" w:hAnsi="Times New Roman" w:cs="Times New Roman"/>
                <w:lang w:val="en-US"/>
              </w:rPr>
              <w:t>article</w:t>
            </w:r>
            <w:r w:rsidR="004D7BD4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583445">
              <w:rPr>
                <w:rFonts w:ascii="Times New Roman" w:hAnsi="Times New Roman" w:cs="Times New Roman"/>
                <w:lang w:val="en-US"/>
              </w:rPr>
              <w:t>'de' or 'het'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AF7FB4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AF7FB4">
              <w:rPr>
                <w:rFonts w:ascii="Times New Roman" w:hAnsi="Times New Roman" w:cs="Times New Roman"/>
                <w:lang w:val="en-US"/>
              </w:rPr>
              <w:t>main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</w:rPr>
            </w:pPr>
            <w:r w:rsidRPr="00AF7FB4">
              <w:rPr>
                <w:rFonts w:ascii="Times New Roman" w:hAnsi="Times New Roman" w:cs="Times New Roman"/>
                <w:lang w:val="en-US"/>
              </w:rPr>
              <w:t>Dominan</w:t>
            </w:r>
            <w:r w:rsidRPr="00583445">
              <w:rPr>
                <w:rFonts w:ascii="Times New Roman" w:hAnsi="Times New Roman" w:cs="Times New Roman"/>
              </w:rPr>
              <w:t>t modality</w:t>
            </w:r>
          </w:p>
        </w:tc>
      </w:tr>
      <w:tr w:rsidR="003C437E" w:rsidRPr="00583445" w:rsidTr="003C437E">
        <w:trPr>
          <w:trHeight w:val="285"/>
        </w:trPr>
        <w:tc>
          <w:tcPr>
            <w:tcW w:w="2428" w:type="dxa"/>
            <w:noWrap/>
          </w:tcPr>
          <w:p w:rsidR="003C437E" w:rsidRPr="00583445" w:rsidRDefault="003C437E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erceptualstrength</w:t>
            </w:r>
          </w:p>
        </w:tc>
        <w:tc>
          <w:tcPr>
            <w:tcW w:w="6932" w:type="dxa"/>
            <w:noWrap/>
          </w:tcPr>
          <w:p w:rsidR="003C437E" w:rsidRPr="003C437E" w:rsidRDefault="003C437E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erceptual s</w:t>
            </w:r>
            <w:r w:rsidRPr="003C437E">
              <w:rPr>
                <w:rFonts w:ascii="Times New Roman" w:hAnsi="Times New Roman" w:cs="Times New Roman"/>
                <w:lang w:val="en-US"/>
              </w:rPr>
              <w:t xml:space="preserve">trength in </w:t>
            </w:r>
            <w:r>
              <w:rPr>
                <w:rFonts w:ascii="Times New Roman" w:hAnsi="Times New Roman" w:cs="Times New Roman"/>
                <w:lang w:val="en-US"/>
              </w:rPr>
              <w:t xml:space="preserve">the </w:t>
            </w:r>
            <w:r w:rsidRPr="003C437E">
              <w:rPr>
                <w:rFonts w:ascii="Times New Roman" w:hAnsi="Times New Roman" w:cs="Times New Roman"/>
                <w:lang w:val="en-US"/>
              </w:rPr>
              <w:t>dominant modality, from 0 to 5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Exclusivity</w:t>
            </w:r>
          </w:p>
        </w:tc>
        <w:tc>
          <w:tcPr>
            <w:tcW w:w="6932" w:type="dxa"/>
            <w:noWrap/>
            <w:hideMark/>
          </w:tcPr>
          <w:p w:rsidR="00396A2B" w:rsidRPr="00A824E6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A824E6">
              <w:rPr>
                <w:rFonts w:ascii="Times New Roman" w:hAnsi="Times New Roman" w:cs="Times New Roman"/>
                <w:lang w:val="en-US"/>
              </w:rPr>
              <w:t xml:space="preserve">Modality-exclusivity. </w:t>
            </w:r>
            <w:r>
              <w:rPr>
                <w:rFonts w:ascii="Times New Roman" w:hAnsi="Times New Roman" w:cs="Times New Roman"/>
                <w:lang w:val="en-US"/>
              </w:rPr>
              <w:t xml:space="preserve">Better </w:t>
            </w:r>
            <w:r w:rsidR="004D7BD4">
              <w:rPr>
                <w:rFonts w:ascii="Times New Roman" w:hAnsi="Times New Roman" w:cs="Times New Roman"/>
                <w:lang w:val="en-US"/>
              </w:rPr>
              <w:t>reported</w:t>
            </w:r>
            <w:r>
              <w:rPr>
                <w:rFonts w:ascii="Times New Roman" w:hAnsi="Times New Roman" w:cs="Times New Roman"/>
                <w:lang w:val="en-US"/>
              </w:rPr>
              <w:t xml:space="preserve"> as a percentag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A824E6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A824E6">
              <w:rPr>
                <w:rFonts w:ascii="Times New Roman" w:hAnsi="Times New Roman" w:cs="Times New Roman"/>
                <w:lang w:val="en-US"/>
              </w:rPr>
              <w:t>Auditory</w:t>
            </w:r>
          </w:p>
        </w:tc>
        <w:tc>
          <w:tcPr>
            <w:tcW w:w="6932" w:type="dxa"/>
            <w:noWrap/>
            <w:hideMark/>
          </w:tcPr>
          <w:p w:rsidR="00396A2B" w:rsidRPr="00A824E6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A824E6">
              <w:rPr>
                <w:rFonts w:ascii="Times New Roman" w:hAnsi="Times New Roman" w:cs="Times New Roman"/>
                <w:lang w:val="en-US"/>
              </w:rPr>
              <w:t>Mean auditory rating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A824E6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A824E6">
              <w:rPr>
                <w:rFonts w:ascii="Times New Roman" w:hAnsi="Times New Roman" w:cs="Times New Roman"/>
                <w:lang w:val="en-US"/>
              </w:rPr>
              <w:t>Haptic</w:t>
            </w:r>
          </w:p>
        </w:tc>
        <w:tc>
          <w:tcPr>
            <w:tcW w:w="6932" w:type="dxa"/>
            <w:noWrap/>
            <w:hideMark/>
          </w:tcPr>
          <w:p w:rsidR="00396A2B" w:rsidRPr="00A824E6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A824E6">
              <w:rPr>
                <w:rFonts w:ascii="Times New Roman" w:hAnsi="Times New Roman" w:cs="Times New Roman"/>
                <w:lang w:val="en-US"/>
              </w:rPr>
              <w:t>Mean haptic rating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A824E6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A824E6">
              <w:rPr>
                <w:rFonts w:ascii="Times New Roman" w:hAnsi="Times New Roman" w:cs="Times New Roman"/>
                <w:lang w:val="en-US"/>
              </w:rPr>
              <w:t>Visual</w:t>
            </w:r>
          </w:p>
        </w:tc>
        <w:tc>
          <w:tcPr>
            <w:tcW w:w="6932" w:type="dxa"/>
            <w:noWrap/>
            <w:hideMark/>
          </w:tcPr>
          <w:p w:rsidR="00396A2B" w:rsidRPr="00A824E6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A824E6">
              <w:rPr>
                <w:rFonts w:ascii="Times New Roman" w:hAnsi="Times New Roman" w:cs="Times New Roman"/>
                <w:lang w:val="en-US"/>
              </w:rPr>
              <w:t>Mean visual rating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A824E6" w:rsidRDefault="00396A2B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A824E6">
              <w:rPr>
                <w:rFonts w:ascii="Times New Roman" w:hAnsi="Times New Roman" w:cs="Times New Roman"/>
                <w:lang w:val="en-US"/>
              </w:rPr>
              <w:t>SD_Auditory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>Standard deviation of the mean auditory rating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SD_Haptic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>Standard deviation of the mean haptic rating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SD_Visual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>Standard deviation of the mean visual rating</w:t>
            </w:r>
          </w:p>
        </w:tc>
      </w:tr>
      <w:tr w:rsidR="00917851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freq_lg10CD_</w:t>
            </w:r>
          </w:p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SUBTLEXNL</w:t>
            </w:r>
          </w:p>
        </w:tc>
        <w:tc>
          <w:tcPr>
            <w:tcW w:w="6932" w:type="dxa"/>
            <w:noWrap/>
            <w:vAlign w:val="bottom"/>
            <w:hideMark/>
          </w:tcPr>
          <w:p w:rsidR="00917851" w:rsidRPr="00917851" w:rsidRDefault="00917851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>Log 10 Contextual Diversity from SUBTLEX-NL corpus. See http://crr.ugent.be/programs-data/subtitle-frequencies/subtlex-nl</w:t>
            </w:r>
          </w:p>
        </w:tc>
      </w:tr>
      <w:tr w:rsidR="00917851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freq_lg10WF_</w:t>
            </w:r>
          </w:p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SUBTLEXNL</w:t>
            </w:r>
          </w:p>
        </w:tc>
        <w:tc>
          <w:tcPr>
            <w:tcW w:w="6932" w:type="dxa"/>
            <w:noWrap/>
            <w:vAlign w:val="bottom"/>
            <w:hideMark/>
          </w:tcPr>
          <w:p w:rsidR="00917851" w:rsidRPr="00917851" w:rsidRDefault="00917851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>Log 10 Word Frequency from SUBTLEX-NL corpus. See http://crr.ugent.be/programs-data/subtitle-frequencies/subtlex-nl</w:t>
            </w:r>
          </w:p>
        </w:tc>
      </w:tr>
      <w:tr w:rsidR="00917851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freq_CELEX</w:t>
            </w:r>
          </w:p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_lem</w:t>
            </w:r>
          </w:p>
        </w:tc>
        <w:tc>
          <w:tcPr>
            <w:tcW w:w="6932" w:type="dxa"/>
            <w:noWrap/>
            <w:vAlign w:val="bottom"/>
            <w:hideMark/>
          </w:tcPr>
          <w:p w:rsidR="00917851" w:rsidRPr="00917851" w:rsidRDefault="00917851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>Lemma frequency per million, from CELEX corpus. See https://catalog.ldc.upenn.edu/LDC96L14</w:t>
            </w:r>
          </w:p>
        </w:tc>
      </w:tr>
      <w:tr w:rsidR="00917851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>inflected_adj_</w:t>
            </w:r>
          </w:p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>freq_lg10CD</w:t>
            </w:r>
          </w:p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>_SUBTLEXNL</w:t>
            </w:r>
          </w:p>
        </w:tc>
        <w:tc>
          <w:tcPr>
            <w:tcW w:w="6932" w:type="dxa"/>
            <w:noWrap/>
            <w:vAlign w:val="center"/>
            <w:hideMark/>
          </w:tcPr>
          <w:p w:rsidR="00917851" w:rsidRPr="00917851" w:rsidRDefault="00917851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 xml:space="preserve">Log 10 SUBTLEX-NL Contextual Diversity </w:t>
            </w:r>
            <w:r w:rsidR="00C00FAD">
              <w:rPr>
                <w:rFonts w:ascii="Times New Roman" w:hAnsi="Times New Roman" w:cs="Times New Roman"/>
                <w:lang w:val="en-US"/>
              </w:rPr>
              <w:t>for</w:t>
            </w:r>
            <w:r w:rsidRPr="00917851">
              <w:rPr>
                <w:rFonts w:ascii="Times New Roman" w:hAnsi="Times New Roman" w:cs="Times New Roman"/>
                <w:lang w:val="en-US"/>
              </w:rPr>
              <w:t xml:space="preserve"> inflected property. See http://crr.ugent.be/programs-data/subtitle-frequencies/subtlex-nl</w:t>
            </w:r>
          </w:p>
        </w:tc>
      </w:tr>
      <w:tr w:rsidR="00917851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AoA_</w:t>
            </w:r>
          </w:p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Brysbaertetal2014</w:t>
            </w:r>
          </w:p>
        </w:tc>
        <w:tc>
          <w:tcPr>
            <w:tcW w:w="6932" w:type="dxa"/>
            <w:noWrap/>
            <w:vAlign w:val="bottom"/>
            <w:hideMark/>
          </w:tcPr>
          <w:p w:rsidR="00917851" w:rsidRPr="00917851" w:rsidRDefault="00917851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>Age of acquisition, from Brysbaert et al.'s (2014) norms. See http://crr.ugent.be/archives/1602</w:t>
            </w:r>
          </w:p>
        </w:tc>
      </w:tr>
      <w:tr w:rsidR="00917851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concrete_</w:t>
            </w:r>
          </w:p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lastRenderedPageBreak/>
              <w:t>Brysbaertetal2014</w:t>
            </w:r>
          </w:p>
        </w:tc>
        <w:tc>
          <w:tcPr>
            <w:tcW w:w="6932" w:type="dxa"/>
            <w:noWrap/>
            <w:vAlign w:val="bottom"/>
            <w:hideMark/>
          </w:tcPr>
          <w:p w:rsidR="00917851" w:rsidRPr="00917851" w:rsidRDefault="00917851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lastRenderedPageBreak/>
              <w:t xml:space="preserve">Concreteness, from Brysbaert et al.'s (2014) norms. See </w:t>
            </w:r>
            <w:r w:rsidRPr="00917851">
              <w:rPr>
                <w:rFonts w:ascii="Times New Roman" w:hAnsi="Times New Roman" w:cs="Times New Roman"/>
                <w:lang w:val="en-US"/>
              </w:rPr>
              <w:lastRenderedPageBreak/>
              <w:t>http://crr.ugent.be/archives/1602</w:t>
            </w:r>
          </w:p>
        </w:tc>
      </w:tr>
      <w:tr w:rsidR="00917851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lastRenderedPageBreak/>
              <w:t>known_</w:t>
            </w:r>
          </w:p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Brysbaertetal2014</w:t>
            </w:r>
          </w:p>
        </w:tc>
        <w:tc>
          <w:tcPr>
            <w:tcW w:w="6932" w:type="dxa"/>
            <w:noWrap/>
            <w:vAlign w:val="bottom"/>
            <w:hideMark/>
          </w:tcPr>
          <w:p w:rsidR="00917851" w:rsidRPr="00917851" w:rsidRDefault="00917851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>Known percentage, from Brysbaert et al.'s (2014) norms. See http://crr.ugent.be/archives/1602</w:t>
            </w:r>
          </w:p>
        </w:tc>
      </w:tr>
      <w:tr w:rsidR="00917851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letters</w:t>
            </w:r>
          </w:p>
        </w:tc>
        <w:tc>
          <w:tcPr>
            <w:tcW w:w="6932" w:type="dxa"/>
            <w:noWrap/>
            <w:vAlign w:val="bottom"/>
            <w:hideMark/>
          </w:tcPr>
          <w:p w:rsidR="00917851" w:rsidRPr="00917851" w:rsidRDefault="00917851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>Number of letters</w:t>
            </w:r>
          </w:p>
        </w:tc>
      </w:tr>
      <w:tr w:rsidR="00917851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phonemes_</w:t>
            </w:r>
          </w:p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DUTCHPOND</w:t>
            </w:r>
          </w:p>
        </w:tc>
        <w:tc>
          <w:tcPr>
            <w:tcW w:w="6932" w:type="dxa"/>
            <w:noWrap/>
            <w:vAlign w:val="bottom"/>
            <w:hideMark/>
          </w:tcPr>
          <w:p w:rsidR="00917851" w:rsidRPr="00917851" w:rsidRDefault="00917851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>Number of phonemes. Retrieved from http://clearpond.northwestern.edu/dutchpond.html</w:t>
            </w:r>
          </w:p>
        </w:tc>
      </w:tr>
      <w:tr w:rsidR="00917851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orth_neighbours</w:t>
            </w:r>
          </w:p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_DUTCHPOND</w:t>
            </w:r>
          </w:p>
        </w:tc>
        <w:tc>
          <w:tcPr>
            <w:tcW w:w="6932" w:type="dxa"/>
            <w:noWrap/>
            <w:vAlign w:val="bottom"/>
            <w:hideMark/>
          </w:tcPr>
          <w:p w:rsidR="00917851" w:rsidRPr="00917851" w:rsidRDefault="00917851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>Orthographic neighbourhood size. Retrieved from http://clearpond.northwestern.edu/dutchpond.html</w:t>
            </w:r>
          </w:p>
        </w:tc>
      </w:tr>
      <w:tr w:rsidR="00917851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917851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phon_neighbours</w:t>
            </w:r>
          </w:p>
          <w:p w:rsidR="00917851" w:rsidRPr="00583445" w:rsidRDefault="00917851" w:rsidP="00917851">
            <w:pPr>
              <w:spacing w:line="360" w:lineRule="auto"/>
              <w:rPr>
                <w:rFonts w:ascii="Times New Roman" w:hAnsi="Times New Roman" w:cs="Times New Roman"/>
              </w:rPr>
            </w:pPr>
            <w:r w:rsidRPr="00583445">
              <w:rPr>
                <w:rFonts w:ascii="Times New Roman" w:hAnsi="Times New Roman" w:cs="Times New Roman"/>
              </w:rPr>
              <w:t>_DUTCHPOND</w:t>
            </w:r>
          </w:p>
        </w:tc>
        <w:tc>
          <w:tcPr>
            <w:tcW w:w="6932" w:type="dxa"/>
            <w:noWrap/>
            <w:vAlign w:val="bottom"/>
            <w:hideMark/>
          </w:tcPr>
          <w:p w:rsidR="00917851" w:rsidRPr="00917851" w:rsidRDefault="00917851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917851">
              <w:rPr>
                <w:rFonts w:ascii="Times New Roman" w:hAnsi="Times New Roman" w:cs="Times New Roman"/>
                <w:lang w:val="en-US"/>
              </w:rPr>
              <w:t>Phonological neighbourhood size. Retrieved from http://clearpond.northwestern.edu/dutchpond.html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a1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Auditory ratings from respondent number 1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h1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Haptic ratings from respondent number 1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v1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Visual ratings from respondent number 1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a2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Auditory ratings from respondent number 2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h2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Haptic ratings from respondent number 2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v2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Visual ratings from respondent number 2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a3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Auditory ratings from respondent number 3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h3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Haptic ratings from respondent number 3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v3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Visual ratings from respondent number 3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a4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Auditory ratings from respondent number 4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h4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Haptic ratings from respondent number 4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v4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Visual ratings from respondent number 4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a5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Auditory ratings from respondent number 5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h5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Haptic ratings from respondent number 5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v5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Visual ratings from respondent number 5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a6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Auditory ratings from respondent number 6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h6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Haptic ratings from respondent number 6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v6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Visual ratings from respondent number 6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a7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Auditory ratings from respondent number 7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h7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Haptic ratings from respondent number 7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v7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Visual ratings from respondent number 7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a8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Auditory ratings from respondent number 8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h8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Haptic ratings from respondent number 8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(</w:t>
            </w:r>
            <w:r w:rsidRPr="00583445">
              <w:rPr>
                <w:rFonts w:ascii="Times New Roman" w:hAnsi="Times New Roman" w:cs="Times New Roman"/>
              </w:rPr>
              <w:t>v8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Visual ratings from respondent number 8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a9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Auditory ratings from respondent number 9 </w:t>
            </w:r>
            <w:r w:rsidR="00C76254">
              <w:rPr>
                <w:rFonts w:ascii="Times New Roman" w:hAnsi="Times New Roman" w:cs="Times New Roman"/>
                <w:lang w:val="en-US"/>
              </w:rPr>
              <w:t>in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h9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Haptic ratings from respondent number 9 </w:t>
            </w:r>
            <w:r w:rsidR="00C76254">
              <w:rPr>
                <w:rFonts w:ascii="Times New Roman" w:hAnsi="Times New Roman" w:cs="Times New Roman"/>
                <w:lang w:val="en-US"/>
              </w:rPr>
              <w:t xml:space="preserve">in a </w:t>
            </w:r>
            <w:r w:rsidR="00C76254" w:rsidRPr="00583445">
              <w:rPr>
                <w:rFonts w:ascii="Times New Roman" w:hAnsi="Times New Roman" w:cs="Times New Roman"/>
                <w:lang w:val="en-US"/>
              </w:rPr>
              <w:t>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v9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Visual ratings from respondent number 9 </w:t>
            </w:r>
            <w:r w:rsidR="00C76254">
              <w:rPr>
                <w:rFonts w:ascii="Times New Roman" w:hAnsi="Times New Roman" w:cs="Times New Roman"/>
                <w:lang w:val="en-US"/>
              </w:rPr>
              <w:t xml:space="preserve">in a </w:t>
            </w:r>
            <w:r w:rsidR="00C76254" w:rsidRPr="00583445">
              <w:rPr>
                <w:rFonts w:ascii="Times New Roman" w:hAnsi="Times New Roman" w:cs="Times New Roman"/>
                <w:lang w:val="en-US"/>
              </w:rPr>
              <w:t>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a10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Auditory ratings from respondent number 10 </w:t>
            </w:r>
            <w:r w:rsidR="00C76254">
              <w:rPr>
                <w:rFonts w:ascii="Times New Roman" w:hAnsi="Times New Roman" w:cs="Times New Roman"/>
                <w:lang w:val="en-US"/>
              </w:rPr>
              <w:t xml:space="preserve">in a </w:t>
            </w:r>
            <w:r w:rsidR="00C76254" w:rsidRPr="00583445">
              <w:rPr>
                <w:rFonts w:ascii="Times New Roman" w:hAnsi="Times New Roman" w:cs="Times New Roman"/>
                <w:lang w:val="en-US"/>
              </w:rPr>
              <w:t>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h10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Haptic ratings from respondent number 10 </w:t>
            </w:r>
            <w:r w:rsidR="00C76254">
              <w:rPr>
                <w:rFonts w:ascii="Times New Roman" w:hAnsi="Times New Roman" w:cs="Times New Roman"/>
                <w:lang w:val="en-US"/>
              </w:rPr>
              <w:t xml:space="preserve">in a </w:t>
            </w:r>
            <w:r w:rsidRPr="00583445">
              <w:rPr>
                <w:rFonts w:ascii="Times New Roman" w:hAnsi="Times New Roman" w:cs="Times New Roman"/>
                <w:lang w:val="en-US"/>
              </w:rPr>
              <w:t>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v10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Visual ratings from respondent number 10 </w:t>
            </w:r>
            <w:r w:rsidR="00C76254">
              <w:rPr>
                <w:rFonts w:ascii="Times New Roman" w:hAnsi="Times New Roman" w:cs="Times New Roman"/>
                <w:lang w:val="en-US"/>
              </w:rPr>
              <w:t>in</w:t>
            </w:r>
            <w:r w:rsidRPr="00583445">
              <w:rPr>
                <w:rFonts w:ascii="Times New Roman" w:hAnsi="Times New Roman" w:cs="Times New Roman"/>
                <w:lang w:val="en-US"/>
              </w:rPr>
              <w:t xml:space="preserve"> a file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96A2B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Pr="00583445">
              <w:rPr>
                <w:rFonts w:ascii="Times New Roman" w:hAnsi="Times New Roman" w:cs="Times New Roman"/>
              </w:rPr>
              <w:t>file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Identifier of the file(s) in which the word was </w:t>
            </w:r>
            <w:r w:rsidR="000079BB">
              <w:rPr>
                <w:rFonts w:ascii="Times New Roman" w:hAnsi="Times New Roman" w:cs="Times New Roman"/>
                <w:lang w:val="en-US"/>
              </w:rPr>
              <w:t>rated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50F93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396A2B" w:rsidRPr="00583445">
              <w:rPr>
                <w:rFonts w:ascii="Times New Roman" w:hAnsi="Times New Roman" w:cs="Times New Roman"/>
              </w:rPr>
              <w:t>word_eng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673A7A" w:rsidRDefault="00673A7A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673A7A">
              <w:rPr>
                <w:rFonts w:ascii="Times New Roman" w:hAnsi="Times New Roman" w:cs="Times New Roman"/>
                <w:lang w:val="en-US"/>
              </w:rPr>
              <w:t>English word</w:t>
            </w:r>
            <w:r w:rsidR="00E25485">
              <w:rPr>
                <w:rFonts w:ascii="Times New Roman" w:hAnsi="Times New Roman" w:cs="Times New Roman"/>
                <w:lang w:val="en-US"/>
              </w:rPr>
              <w:t xml:space="preserve">. All variables </w:t>
            </w:r>
            <w:r w:rsidR="003D4C8B">
              <w:rPr>
                <w:rFonts w:ascii="Times New Roman" w:hAnsi="Times New Roman" w:cs="Times New Roman"/>
                <w:lang w:val="en-US"/>
              </w:rPr>
              <w:t xml:space="preserve">hereafter </w:t>
            </w:r>
            <w:r w:rsidR="00E25485">
              <w:rPr>
                <w:rFonts w:ascii="Times New Roman" w:hAnsi="Times New Roman" w:cs="Times New Roman"/>
                <w:lang w:val="en-US"/>
              </w:rPr>
              <w:t xml:space="preserve">for these words </w:t>
            </w:r>
            <w:r w:rsidRPr="00673A7A">
              <w:rPr>
                <w:rFonts w:ascii="Times New Roman" w:hAnsi="Times New Roman" w:cs="Times New Roman"/>
                <w:lang w:val="en-US"/>
              </w:rPr>
              <w:t xml:space="preserve">(Lynott and Connell, 2009, 2013). Retrieved from http://www.lancaster.ac.uk/people/connelll/lab/norms.html. 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E25485" w:rsidRDefault="00350F93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396A2B" w:rsidRPr="00E25485">
              <w:rPr>
                <w:rFonts w:ascii="Times New Roman" w:hAnsi="Times New Roman" w:cs="Times New Roman"/>
                <w:lang w:val="en-US"/>
              </w:rPr>
              <w:t>main_eng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Dominant modality </w:t>
            </w:r>
          </w:p>
        </w:tc>
      </w:tr>
      <w:tr w:rsidR="003C437E" w:rsidRPr="00583445" w:rsidTr="003C437E">
        <w:trPr>
          <w:trHeight w:val="285"/>
        </w:trPr>
        <w:tc>
          <w:tcPr>
            <w:tcW w:w="2428" w:type="dxa"/>
            <w:noWrap/>
          </w:tcPr>
          <w:p w:rsidR="003C437E" w:rsidRDefault="003C437E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Perceptualstrength_eng)</w:t>
            </w:r>
          </w:p>
        </w:tc>
        <w:tc>
          <w:tcPr>
            <w:tcW w:w="6932" w:type="dxa"/>
            <w:noWrap/>
          </w:tcPr>
          <w:p w:rsidR="003C437E" w:rsidRPr="003C437E" w:rsidRDefault="003C437E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</w:t>
            </w:r>
            <w:r w:rsidRPr="003C437E">
              <w:rPr>
                <w:rFonts w:ascii="Times New Roman" w:hAnsi="Times New Roman" w:cs="Times New Roman"/>
                <w:lang w:val="en-US"/>
              </w:rPr>
              <w:t xml:space="preserve">trength </w:t>
            </w:r>
            <w:r>
              <w:rPr>
                <w:rFonts w:ascii="Times New Roman" w:hAnsi="Times New Roman" w:cs="Times New Roman"/>
                <w:lang w:val="en-US"/>
              </w:rPr>
              <w:t xml:space="preserve">of the English word </w:t>
            </w:r>
            <w:r w:rsidRPr="003C437E">
              <w:rPr>
                <w:rFonts w:ascii="Times New Roman" w:hAnsi="Times New Roman" w:cs="Times New Roman"/>
                <w:lang w:val="en-US"/>
              </w:rPr>
              <w:t xml:space="preserve">in </w:t>
            </w:r>
            <w:r>
              <w:rPr>
                <w:rFonts w:ascii="Times New Roman" w:hAnsi="Times New Roman" w:cs="Times New Roman"/>
                <w:lang w:val="en-US"/>
              </w:rPr>
              <w:t xml:space="preserve">its </w:t>
            </w:r>
            <w:r w:rsidRPr="003C437E">
              <w:rPr>
                <w:rFonts w:ascii="Times New Roman" w:hAnsi="Times New Roman" w:cs="Times New Roman"/>
                <w:lang w:val="en-US"/>
              </w:rPr>
              <w:t>dominant modality, from 0 to 5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E25485" w:rsidRDefault="00350F93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396A2B" w:rsidRPr="00E25485">
              <w:rPr>
                <w:rFonts w:ascii="Times New Roman" w:hAnsi="Times New Roman" w:cs="Times New Roman"/>
                <w:lang w:val="en-US"/>
              </w:rPr>
              <w:t>exc_eng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C747F2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Modality </w:t>
            </w:r>
            <w:r w:rsidR="00396A2B" w:rsidRPr="00583445">
              <w:rPr>
                <w:rFonts w:ascii="Times New Roman" w:hAnsi="Times New Roman" w:cs="Times New Roman"/>
                <w:lang w:val="en-US"/>
              </w:rPr>
              <w:t xml:space="preserve">exclusivity 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E25485" w:rsidRDefault="00350F93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396A2B" w:rsidRPr="00E25485">
              <w:rPr>
                <w:rFonts w:ascii="Times New Roman" w:hAnsi="Times New Roman" w:cs="Times New Roman"/>
                <w:lang w:val="en-US"/>
              </w:rPr>
              <w:t>Aud_eng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Mean auditory rating 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E25485" w:rsidRDefault="00350F93" w:rsidP="00396A2B">
            <w:pPr>
              <w:spacing w:line="360" w:lineRule="auto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396A2B" w:rsidRPr="00E25485">
              <w:rPr>
                <w:rFonts w:ascii="Times New Roman" w:hAnsi="Times New Roman" w:cs="Times New Roman"/>
                <w:lang w:val="en-US"/>
              </w:rPr>
              <w:t>Hap_eng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Mean haptic rating 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50F93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396A2B" w:rsidRPr="00583445">
              <w:rPr>
                <w:rFonts w:ascii="Times New Roman" w:hAnsi="Times New Roman" w:cs="Times New Roman"/>
              </w:rPr>
              <w:t>Vis_eng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Mean visual rating </w:t>
            </w:r>
          </w:p>
        </w:tc>
      </w:tr>
      <w:tr w:rsidR="00396A2B" w:rsidRPr="00583445" w:rsidTr="003C437E">
        <w:trPr>
          <w:trHeight w:val="285"/>
        </w:trPr>
        <w:tc>
          <w:tcPr>
            <w:tcW w:w="2428" w:type="dxa"/>
            <w:noWrap/>
            <w:hideMark/>
          </w:tcPr>
          <w:p w:rsidR="00396A2B" w:rsidRPr="00583445" w:rsidRDefault="00350F93" w:rsidP="00396A2B">
            <w:pPr>
              <w:spacing w:line="360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</w:t>
            </w:r>
            <w:r w:rsidR="00396A2B" w:rsidRPr="00583445">
              <w:rPr>
                <w:rFonts w:ascii="Times New Roman" w:hAnsi="Times New Roman" w:cs="Times New Roman"/>
              </w:rPr>
              <w:t>lett_eng</w:t>
            </w:r>
            <w:r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6932" w:type="dxa"/>
            <w:noWrap/>
            <w:hideMark/>
          </w:tcPr>
          <w:p w:rsidR="00396A2B" w:rsidRPr="00583445" w:rsidRDefault="00396A2B" w:rsidP="003C437E">
            <w:pPr>
              <w:spacing w:line="360" w:lineRule="auto"/>
              <w:ind w:right="22"/>
              <w:rPr>
                <w:rFonts w:ascii="Times New Roman" w:hAnsi="Times New Roman" w:cs="Times New Roman"/>
                <w:lang w:val="en-US"/>
              </w:rPr>
            </w:pPr>
            <w:r w:rsidRPr="00583445">
              <w:rPr>
                <w:rFonts w:ascii="Times New Roman" w:hAnsi="Times New Roman" w:cs="Times New Roman"/>
                <w:lang w:val="en-US"/>
              </w:rPr>
              <w:t xml:space="preserve">Number of letters </w:t>
            </w:r>
          </w:p>
        </w:tc>
      </w:tr>
    </w:tbl>
    <w:p w:rsidR="009A31A7" w:rsidRPr="00583445" w:rsidRDefault="009A31A7" w:rsidP="009A31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75934" w:rsidRDefault="00175934" w:rsidP="00D65D37">
      <w:pPr>
        <w:spacing w:line="360" w:lineRule="auto"/>
        <w:ind w:left="1350" w:hanging="135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75934" w:rsidRDefault="00175934" w:rsidP="00D65D37">
      <w:pPr>
        <w:spacing w:line="360" w:lineRule="auto"/>
        <w:ind w:left="1350" w:hanging="135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75934" w:rsidRDefault="00175934" w:rsidP="00D65D37">
      <w:pPr>
        <w:spacing w:line="360" w:lineRule="auto"/>
        <w:ind w:left="1350" w:hanging="135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75934" w:rsidRDefault="00175934" w:rsidP="00D65D37">
      <w:pPr>
        <w:spacing w:line="360" w:lineRule="auto"/>
        <w:ind w:left="1350" w:hanging="135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75934" w:rsidRDefault="00175934" w:rsidP="00D65D37">
      <w:pPr>
        <w:spacing w:line="360" w:lineRule="auto"/>
        <w:ind w:left="1350" w:hanging="135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75934" w:rsidRDefault="00175934" w:rsidP="00D65D37">
      <w:pPr>
        <w:spacing w:line="360" w:lineRule="auto"/>
        <w:ind w:left="1350" w:hanging="135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75934" w:rsidRDefault="00175934" w:rsidP="00D65D37">
      <w:pPr>
        <w:spacing w:line="360" w:lineRule="auto"/>
        <w:ind w:left="1350" w:hanging="135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75934" w:rsidRDefault="00175934" w:rsidP="00D65D37">
      <w:pPr>
        <w:spacing w:line="360" w:lineRule="auto"/>
        <w:ind w:left="1350" w:hanging="135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175934" w:rsidRDefault="00175934" w:rsidP="00D65D37">
      <w:pPr>
        <w:spacing w:line="360" w:lineRule="auto"/>
        <w:ind w:left="1350" w:hanging="135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9A31A7" w:rsidRDefault="009A31A7" w:rsidP="00CD7441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Appendix 2</w:t>
      </w:r>
      <w:r w:rsidRPr="00402688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0268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402688">
        <w:rPr>
          <w:rFonts w:ascii="Times New Roman" w:hAnsi="Times New Roman" w:cs="Times New Roman"/>
          <w:sz w:val="24"/>
          <w:szCs w:val="24"/>
        </w:rPr>
        <w:t xml:space="preserve">Excerpt </w:t>
      </w:r>
      <w:r>
        <w:rPr>
          <w:rFonts w:ascii="Times New Roman" w:hAnsi="Times New Roman" w:cs="Times New Roman"/>
          <w:sz w:val="24"/>
          <w:szCs w:val="24"/>
        </w:rPr>
        <w:t>from</w:t>
      </w:r>
      <w:r w:rsidRPr="00402688">
        <w:rPr>
          <w:rFonts w:ascii="Times New Roman" w:hAnsi="Times New Roman" w:cs="Times New Roman"/>
          <w:sz w:val="24"/>
          <w:szCs w:val="24"/>
        </w:rPr>
        <w:t xml:space="preserve"> the </w:t>
      </w:r>
      <w:r w:rsidR="00F31032">
        <w:rPr>
          <w:rFonts w:ascii="Times New Roman" w:hAnsi="Times New Roman" w:cs="Times New Roman"/>
          <w:sz w:val="24"/>
          <w:szCs w:val="24"/>
        </w:rPr>
        <w:t>analysis file (‘all.csv’). This</w:t>
      </w:r>
      <w:r w:rsidR="00817510">
        <w:rPr>
          <w:rFonts w:ascii="Times New Roman" w:hAnsi="Times New Roman" w:cs="Times New Roman"/>
          <w:sz w:val="24"/>
          <w:szCs w:val="24"/>
        </w:rPr>
        <w:t xml:space="preserve"> file</w:t>
      </w:r>
      <w:r w:rsidR="00D65D37">
        <w:rPr>
          <w:rFonts w:ascii="Times New Roman" w:hAnsi="Times New Roman" w:cs="Times New Roman"/>
          <w:sz w:val="24"/>
          <w:szCs w:val="24"/>
        </w:rPr>
        <w:t xml:space="preserve"> </w:t>
      </w:r>
      <w:r w:rsidR="00817510">
        <w:rPr>
          <w:rFonts w:ascii="Times New Roman" w:hAnsi="Times New Roman" w:cs="Times New Roman"/>
          <w:sz w:val="24"/>
          <w:szCs w:val="24"/>
        </w:rPr>
        <w:t>was put together in Excel</w:t>
      </w:r>
      <w:r w:rsidR="00F31032">
        <w:rPr>
          <w:rFonts w:ascii="Times New Roman" w:hAnsi="Times New Roman" w:cs="Times New Roman"/>
          <w:sz w:val="24"/>
          <w:szCs w:val="24"/>
        </w:rPr>
        <w:t xml:space="preserve">. For analysis purposes, it includes </w:t>
      </w:r>
      <w:r w:rsidR="00817510">
        <w:rPr>
          <w:rFonts w:ascii="Times New Roman" w:hAnsi="Times New Roman" w:cs="Times New Roman"/>
          <w:sz w:val="24"/>
          <w:szCs w:val="24"/>
        </w:rPr>
        <w:t>the individual ratings from each respondent</w:t>
      </w:r>
      <w:r w:rsidR="00F31032">
        <w:rPr>
          <w:rFonts w:ascii="Times New Roman" w:hAnsi="Times New Roman" w:cs="Times New Roman"/>
          <w:sz w:val="24"/>
          <w:szCs w:val="24"/>
        </w:rPr>
        <w:t xml:space="preserve">, as well as the English </w:t>
      </w:r>
      <w:r w:rsidR="003417F1">
        <w:rPr>
          <w:rFonts w:ascii="Times New Roman" w:hAnsi="Times New Roman" w:cs="Times New Roman"/>
          <w:sz w:val="24"/>
          <w:szCs w:val="24"/>
        </w:rPr>
        <w:t>means</w:t>
      </w:r>
      <w:r w:rsidR="00F31032">
        <w:rPr>
          <w:rFonts w:ascii="Times New Roman" w:hAnsi="Times New Roman" w:cs="Times New Roman"/>
          <w:sz w:val="24"/>
          <w:szCs w:val="24"/>
        </w:rPr>
        <w:t xml:space="preserve"> from Lynott and Connell (2009, 2013)</w:t>
      </w:r>
      <w:r w:rsidR="00817510">
        <w:rPr>
          <w:rFonts w:ascii="Times New Roman" w:hAnsi="Times New Roman" w:cs="Times New Roman"/>
          <w:sz w:val="24"/>
          <w:szCs w:val="24"/>
        </w:rPr>
        <w:t>. For users’ convenience, however, the</w:t>
      </w:r>
      <w:r w:rsidR="00D65D37">
        <w:rPr>
          <w:rFonts w:ascii="Times New Roman" w:hAnsi="Times New Roman" w:cs="Times New Roman"/>
          <w:sz w:val="24"/>
          <w:szCs w:val="24"/>
        </w:rPr>
        <w:t xml:space="preserve"> </w:t>
      </w:r>
      <w:r w:rsidR="00F31032">
        <w:rPr>
          <w:rFonts w:ascii="Times New Roman" w:hAnsi="Times New Roman" w:cs="Times New Roman"/>
          <w:sz w:val="24"/>
          <w:szCs w:val="24"/>
        </w:rPr>
        <w:t xml:space="preserve">materials </w:t>
      </w:r>
      <w:r w:rsidR="009300E8">
        <w:rPr>
          <w:rFonts w:ascii="Times New Roman" w:hAnsi="Times New Roman" w:cs="Times New Roman"/>
          <w:sz w:val="24"/>
          <w:szCs w:val="24"/>
        </w:rPr>
        <w:t xml:space="preserve">file </w:t>
      </w:r>
      <w:r w:rsidR="002A7CB6">
        <w:rPr>
          <w:rFonts w:ascii="Times New Roman" w:hAnsi="Times New Roman" w:cs="Times New Roman"/>
          <w:sz w:val="24"/>
          <w:szCs w:val="24"/>
        </w:rPr>
        <w:t>(‘norms.xlsx’)</w:t>
      </w:r>
      <w:r w:rsidR="00D65D37">
        <w:rPr>
          <w:rFonts w:ascii="Times New Roman" w:hAnsi="Times New Roman" w:cs="Times New Roman"/>
          <w:sz w:val="24"/>
          <w:szCs w:val="24"/>
        </w:rPr>
        <w:t xml:space="preserve"> </w:t>
      </w:r>
      <w:r w:rsidR="002A7CB6">
        <w:rPr>
          <w:rFonts w:ascii="Times New Roman" w:hAnsi="Times New Roman" w:cs="Times New Roman"/>
          <w:sz w:val="24"/>
          <w:szCs w:val="24"/>
        </w:rPr>
        <w:t>do</w:t>
      </w:r>
      <w:r w:rsidR="009300E8">
        <w:rPr>
          <w:rFonts w:ascii="Times New Roman" w:hAnsi="Times New Roman" w:cs="Times New Roman"/>
          <w:sz w:val="24"/>
          <w:szCs w:val="24"/>
        </w:rPr>
        <w:t>es</w:t>
      </w:r>
      <w:r w:rsidR="002A7CB6">
        <w:rPr>
          <w:rFonts w:ascii="Times New Roman" w:hAnsi="Times New Roman" w:cs="Times New Roman"/>
          <w:sz w:val="24"/>
          <w:szCs w:val="24"/>
        </w:rPr>
        <w:t xml:space="preserve"> </w:t>
      </w:r>
      <w:r w:rsidR="00F31032">
        <w:rPr>
          <w:rFonts w:ascii="Times New Roman" w:hAnsi="Times New Roman" w:cs="Times New Roman"/>
          <w:sz w:val="24"/>
          <w:szCs w:val="24"/>
        </w:rPr>
        <w:t>not include th</w:t>
      </w:r>
      <w:r w:rsidR="00D65D37">
        <w:rPr>
          <w:rFonts w:ascii="Times New Roman" w:hAnsi="Times New Roman" w:cs="Times New Roman"/>
          <w:sz w:val="24"/>
          <w:szCs w:val="24"/>
        </w:rPr>
        <w:t>e individual ratings</w:t>
      </w:r>
      <w:r w:rsidR="00F31032">
        <w:rPr>
          <w:rFonts w:ascii="Times New Roman" w:hAnsi="Times New Roman" w:cs="Times New Roman"/>
          <w:sz w:val="24"/>
          <w:szCs w:val="24"/>
        </w:rPr>
        <w:t xml:space="preserve"> or the English ratings</w:t>
      </w:r>
      <w:r w:rsidR="00817510">
        <w:rPr>
          <w:rFonts w:ascii="Times New Roman" w:hAnsi="Times New Roman" w:cs="Times New Roman"/>
          <w:sz w:val="24"/>
          <w:szCs w:val="24"/>
        </w:rPr>
        <w:t>.</w:t>
      </w:r>
    </w:p>
    <w:p w:rsidR="00CD7441" w:rsidRPr="00CD7441" w:rsidRDefault="00CD7441" w:rsidP="00CD7441">
      <w:pPr>
        <w:spacing w:after="0" w:line="240" w:lineRule="auto"/>
        <w:jc w:val="both"/>
        <w:rPr>
          <w:rFonts w:ascii="Times New Roman" w:hAnsi="Times New Roman" w:cs="Times New Roman"/>
          <w:sz w:val="20"/>
          <w:szCs w:val="24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1"/>
        <w:gridCol w:w="632"/>
        <w:gridCol w:w="1805"/>
        <w:gridCol w:w="656"/>
        <w:gridCol w:w="1219"/>
        <w:gridCol w:w="1499"/>
        <w:gridCol w:w="1084"/>
        <w:gridCol w:w="949"/>
      </w:tblGrid>
      <w:tr w:rsidR="00AB7D9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orme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or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i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xclusivit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ord_e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in_e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xc_eng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ankondig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nnounc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anteke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o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anvraa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ppe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ard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arth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bsorb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bsorb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cadem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cadem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chtergro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ckgrou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dministra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dministr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dvi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dvi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fbeel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ictu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fde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part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fslui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lo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fsta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sta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fv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s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mateu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mateu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mba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af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mb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mb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ng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e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ntwoor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nsw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ppara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vi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rbei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ork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rrang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rrang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spe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spe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too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to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job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a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b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b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lan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la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n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n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rst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urs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si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dra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mou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g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gin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haar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i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he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nag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hoef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i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i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9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k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u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la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oa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langrijks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las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ax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ned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w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schimme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uld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smet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tag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sta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tov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amoro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ur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i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u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ur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vriez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reez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wij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o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wolk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loud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zi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sta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ibliothee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bra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aff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rk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au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ee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ij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pp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ijv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a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i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oo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ink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i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oed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ood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oemrij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owe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o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on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9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urv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erderij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e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lvorm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obul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nz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ud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os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ng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rstel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ist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t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ash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u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stru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uw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uil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a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ack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e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eekba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eaka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eu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ea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ie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nor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ilj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illi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omm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nar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onz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onz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oo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itt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u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ow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uinha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unet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9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ureau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s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pacitei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pac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rriè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re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entr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en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ijf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a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irculai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ircul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mpa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mpa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mpli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mpli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ep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ep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urren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mpeti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di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di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is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ic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sequen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seque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ta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ta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tra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tra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isi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isi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a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o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a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d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an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a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r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f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rt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c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k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anke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mocra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mocrac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press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press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ame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ch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e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chterbij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los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e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e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ic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rpo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l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k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ct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nd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undero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nk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ar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nz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w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o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a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o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a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orn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or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orschijn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ansluc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oorweek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dd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am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am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app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lush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ass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gg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re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iehoek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iangul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oo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oo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ea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u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owd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u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essu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uk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i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v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i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choë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cho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conom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conom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en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uni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eu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9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entu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ffe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ffe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ff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igena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wn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igenscha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er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i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quir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lastis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last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leg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leg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mo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mo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o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ormo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thousias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thusias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tre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tra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rken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cogni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xempla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sta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xpans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xpans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xtree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xtre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brie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cto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ct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ct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ei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elicita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gratul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losof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hilosoph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nancië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na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rm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auwvall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i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ikk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icke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ora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or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uist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hispe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uit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eep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nk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iste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rma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rm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rtu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rtu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u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ro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uchsi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9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angeri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unc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un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alm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soun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ba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stu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bi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re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blok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hequer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9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bog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brok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ok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demp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ffl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yello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9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e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iri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la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ugh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legen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pportun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lu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u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luidloo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undl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ma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a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neeskr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dicin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nez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u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no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lig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patroneer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ttern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ploo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inkl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polij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lish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reedscha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o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ru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mou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sch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spu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schub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a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smolt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lt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spikke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eckl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streep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rip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ta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jagg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vlek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appl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vo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e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vork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rk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vorm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tour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vouw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eas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we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if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welf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urv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wichtloo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ightl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ze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tu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zond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al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ezwoll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ff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iech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igg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i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w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igantis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igant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il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ream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ip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a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lic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anz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oss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a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a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ibb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lippe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imm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eam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inst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imme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itt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itte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oei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low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o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o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olv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ippl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org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urg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oud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o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afie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ha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a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a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as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ass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en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r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ij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e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oei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om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o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e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o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r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omm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ow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oo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otes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otesq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r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r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rmon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rmo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ar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e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f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nd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e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l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l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ig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9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m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av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rinne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cal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in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th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its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ea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bbel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ump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ek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ngul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eveel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quant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llo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o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ig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orba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udib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i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y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il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i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ishoud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useho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l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l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u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dea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de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js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c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jz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ros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cid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cid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dru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mpress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forma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form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hou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t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kom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co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span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ffo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terieu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teri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vlo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flue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te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te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jamm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himpe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jank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quea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jeuk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tch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jod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rb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juffrou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juni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aat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unc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abb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ipp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am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m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armozij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ims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ato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tt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el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ell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enni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nowled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er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et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ha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iet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ck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hil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i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i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ladd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otch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la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lamm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l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ustom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la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la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lapp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ng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le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mal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leurrij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lourfu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lev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ick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lont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ump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nal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pp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na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ndso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napp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ack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napp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is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nar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eak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nuff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elka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frigerat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o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g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ulle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k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i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lossa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loss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med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med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ninkrij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ingdo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orts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ever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rrel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ai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o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st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ou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rak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unch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ras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ratch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reun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oa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rij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reech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rul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ur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i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walitei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qual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wes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t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a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o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ch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ugh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ndscha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ndscap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o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nggerek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al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s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b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u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ukewa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e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mp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er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athe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i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a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lij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ug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n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th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ts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ju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v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f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v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liv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vend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iv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ve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upp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chaa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od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i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chtbru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hak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f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f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nk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f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o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o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oo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u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eez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u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ou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uidru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ois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o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asu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atj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chi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chi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g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kin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g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g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l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n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nda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ie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nipula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nipul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r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r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ss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ss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ss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erder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jor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es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as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lodie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lodio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tal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t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tho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tho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auw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ow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niatuu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niatu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nuu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nu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sdrij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i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slukk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ilu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s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gg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dd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dd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ll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hubb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mp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mb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u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nd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llo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o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autifu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r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tte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r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il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t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an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zie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s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yth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y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hist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p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ott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le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ttl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g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oa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a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lai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i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fide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l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ne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a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ig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ass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1.0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am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at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i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au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arro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ederlaa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fe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ee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us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eig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ndenc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e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o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evel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s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ieuwsgierig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urios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iveau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ev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oodgev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mergenc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u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ero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bje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bjec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lie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i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mzom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i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afhankelijk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depende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beweeglij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tionl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un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dersc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stin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derwij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duc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derzoe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vestig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deug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i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die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allo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gelij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unev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metelij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mmen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rij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unrip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thar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ften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ntwikke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velop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o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y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orspro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rig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orverdov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afe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orzaa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u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ost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a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p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p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penba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bl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pe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pe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ploss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lu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pwin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xcit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ranj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ran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va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v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vereenkom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e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verhem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i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verwin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i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ar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rp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9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lpa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lp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pi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p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pp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sh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el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i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ersone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ersonn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iek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sp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iep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queak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iepkle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ijnlij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infu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ijnv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ch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isto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u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at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kk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dhesiv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ntaard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get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st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st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tfo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tfo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i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u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u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uiz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uff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e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wd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ëz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et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g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ttemp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ou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orgeo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esid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esid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ij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iz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ikk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ing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imai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ima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in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i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blee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ble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duc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du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mo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mo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or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or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ls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ls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n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ik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p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p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u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e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aa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unc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a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a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ake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issi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a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d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asp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asp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au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auco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raig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chthoek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ctangul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flec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fle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ke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ccou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la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l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publie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publ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i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us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ich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re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ie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l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ink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jing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itmis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hythmi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its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st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buu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urd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es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s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ki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mm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mb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u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o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od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dd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ost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as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tt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t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c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ts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agg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u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u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z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in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bber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bbe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agg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i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ar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i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rmu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s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quie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oug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uz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quarr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aa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rab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a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at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u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at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stima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ee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rook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ril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el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el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er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ar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ett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a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ilf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ak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imm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adow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itte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azz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o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oc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o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o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o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lea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oon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au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sk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reeuw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hriek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reeuw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lamoro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ri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raw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rif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ri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uim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am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u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uil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chu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brasiv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econ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eco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elec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ele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erge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erge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erlijk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a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re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r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s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iss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tuat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tu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la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opp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lavernij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lave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lijm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lim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lis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ooe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makeloo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sip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m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lth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ne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u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n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wif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ciali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ciali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ep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moo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li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l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mb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no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noro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o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ki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an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rai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i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sc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inn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ur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it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ape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on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on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o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ac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rank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ark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a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i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amp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ump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e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ee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ekel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ick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e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er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ro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erk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reng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erv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ev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oug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ijf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iffn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ijg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i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l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ilstaa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agn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o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hai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o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off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s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o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om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u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orm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orm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ra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g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ra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adi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re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r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ud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ud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u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ie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ubstituu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ubstitu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ucc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ucc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wing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wing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ymbo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ymbo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aa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al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al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an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u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a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a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er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ar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gensta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pposi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k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x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lefo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ho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lefoontj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al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ng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eti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ru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ac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evreden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atisfa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em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e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eori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eo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jlp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eep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kj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nk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nk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nte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ng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t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it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oela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dmiss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oena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crea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oestemm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ermiss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oevoeg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ddi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act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act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anspar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anspar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ekk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igg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oeb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rk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ot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i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yp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uitrus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quip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uitvin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ven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uitwisse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xchan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uitzi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ie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uu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u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aa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uzz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acuü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acu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all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al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ilig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afe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el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ns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ndo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beel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magin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i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gade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ee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ho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ia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hul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p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kla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at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koo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harr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led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a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lov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engageme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minder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du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ouder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zen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pleg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order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scheiden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arie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sti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sh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takk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ranch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trouw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ru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rzame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lle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et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eas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ierkan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qua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i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ubb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ij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il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el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ind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la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a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lee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quic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lekkeloo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otl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lez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lesh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liegtu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lan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loeistof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qu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m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e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o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et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ee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lu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lu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lumine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ulk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nd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ini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orbereid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epara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orde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dvant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ornem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inten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orzie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vis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fo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raa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ques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reem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ran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reemdel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trang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ri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A11511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pe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rijhei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ber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rijwillig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olunta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ui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r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ar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alu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o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cht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i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ntrouw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uspic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r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s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x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az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az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eld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us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ath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erkaats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verbera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ersta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resistanc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in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ttl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6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lko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lcom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lzij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lfa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r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or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st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s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he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l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2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am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i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hi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oll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ooll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or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thro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ro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pi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aa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ee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a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f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ak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usine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and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gritt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anger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lilt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1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e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e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ee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a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eep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ap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e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or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e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u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enuw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nerv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eur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hi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2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ic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gh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0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iek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09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iseas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c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ijd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l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ijdeacht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6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lk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3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ilvere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lv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oem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60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uzz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5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onni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3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unn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74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lastRenderedPageBreak/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uchtend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4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oani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conc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u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siste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waa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4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eav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7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wa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8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wea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18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wart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51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black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89</w:t>
            </w:r>
          </w:p>
        </w:tc>
      </w:tr>
      <w:tr w:rsidR="009A31A7" w:rsidRPr="00CB2F98" w:rsidTr="00AB7D97">
        <w:trPr>
          <w:trHeight w:val="285"/>
          <w:jc w:val="center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Dut_Eng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prop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zwoel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25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7D0ED9">
            <w:pPr>
              <w:spacing w:line="36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mugg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v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9A31A7" w:rsidRPr="00CB2F98" w:rsidRDefault="009A31A7" w:rsidP="004A1B73">
            <w:pPr>
              <w:spacing w:line="36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 w:rsidRPr="00CB2F98">
              <w:rPr>
                <w:rFonts w:ascii="Times New Roman" w:hAnsi="Times New Roman" w:cs="Times New Roman"/>
                <w:szCs w:val="24"/>
              </w:rPr>
              <w:t>0.34</w:t>
            </w:r>
          </w:p>
        </w:tc>
      </w:tr>
    </w:tbl>
    <w:p w:rsidR="009A31A7" w:rsidRPr="00583445" w:rsidRDefault="009A31A7" w:rsidP="009A31A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A31A7" w:rsidRPr="00583445" w:rsidRDefault="009A31A7" w:rsidP="00510DF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02688" w:rsidRDefault="00402688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175934" w:rsidRPr="00CB2F98" w:rsidRDefault="00175934" w:rsidP="00510DF9">
      <w:pPr>
        <w:spacing w:line="360" w:lineRule="auto"/>
        <w:jc w:val="both"/>
        <w:rPr>
          <w:rFonts w:ascii="Times New Roman" w:hAnsi="Times New Roman" w:cs="Times New Roman"/>
          <w:szCs w:val="24"/>
        </w:rPr>
      </w:pPr>
    </w:p>
    <w:p w:rsidR="00FD410B" w:rsidRPr="00402688" w:rsidRDefault="009A31A7" w:rsidP="00CD7441">
      <w:pPr>
        <w:spacing w:line="276" w:lineRule="auto"/>
        <w:ind w:left="1440" w:hanging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Appendix 3</w:t>
      </w:r>
      <w:r w:rsidR="00402688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FD410B" w:rsidRPr="00240DFC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FD410B" w:rsidRPr="00402688">
        <w:rPr>
          <w:rFonts w:ascii="Times New Roman" w:hAnsi="Times New Roman" w:cs="Times New Roman"/>
          <w:sz w:val="24"/>
          <w:szCs w:val="24"/>
        </w:rPr>
        <w:t>R code for the analysis</w:t>
      </w:r>
      <w:r w:rsidR="004A5CCE" w:rsidRPr="00402688">
        <w:rPr>
          <w:rFonts w:ascii="Times New Roman" w:hAnsi="Times New Roman" w:cs="Times New Roman"/>
          <w:sz w:val="24"/>
          <w:szCs w:val="24"/>
        </w:rPr>
        <w:t>, with the results printed. R</w:t>
      </w:r>
      <w:r w:rsidR="00240DFC" w:rsidRPr="00402688">
        <w:rPr>
          <w:rFonts w:ascii="Times New Roman" w:hAnsi="Times New Roman" w:cs="Times New Roman"/>
          <w:sz w:val="24"/>
          <w:szCs w:val="24"/>
        </w:rPr>
        <w:t>endered automatically from the original script</w:t>
      </w:r>
    </w:p>
    <w:p w:rsidR="00C51E1D" w:rsidRPr="00A30AE2" w:rsidRDefault="00FD410B" w:rsidP="00A30AE2">
      <w:pPr>
        <w:pStyle w:val="SourceCode"/>
        <w:ind w:left="-630" w:right="-900"/>
        <w:rPr>
          <w:rFonts w:eastAsia="Cambria"/>
          <w:color w:val="8F5902"/>
          <w:shd w:val="clear" w:color="auto" w:fill="F8F8F8"/>
        </w:rPr>
      </w:pPr>
      <w:r w:rsidRPr="00583445">
        <w:rPr>
          <w:rFonts w:ascii="Times New Roman" w:eastAsia="Cambria" w:hAnsi="Times New Roman" w:cs="Times New Roman"/>
          <w:sz w:val="24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READ-ME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The 'all.csv' file, created outside of R, in Excel, compiles all individual ratings.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Dutch and English data are described in separate columns. All analyses separate for 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properties and concepts, except for a translation check. 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Stat tests (specifying treatment of English and Dutch norms): reliability analysis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(only Dutch norms), Pearson’s correlation (norms independent and paired), one-sample 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t-test (norms independent), Principal Components Analysis (norms independent), ANOVA 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(norms paired), and multiple regression (norms independent).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The code is extensively annotated, but some clarifications are in order. Subsetting is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done throughout the code, and is essential due to the different norms (see 'normed'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column: English, Dutch, or both). Subsetting is often done on the basis of variables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that are unique to either norms, especially, 'Exclusivity' and 'exc_eng'.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At first, the code must be run right from the top, as different objects bear the 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same name. In its entirety, it takes ~20 mins. Note the annotations for theoretical 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matters. Long variables are never presented entirely, but rather in sections or via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summaries. Yet, the reader is invited to edit and present them entirely.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Written on R</w:t>
      </w:r>
      <w:r w:rsidR="00A30AE2">
        <w:rPr>
          <w:rFonts w:eastAsia="Cambria"/>
          <w:color w:val="8F5902"/>
          <w:shd w:val="clear" w:color="auto" w:fill="F8F8F8"/>
        </w:rPr>
        <w:t xml:space="preserve"> version 3.2.2 (2015-08-14). This script markdown </w:t>
      </w:r>
      <w:r w:rsidR="00C51E1D" w:rsidRPr="00C51E1D">
        <w:rPr>
          <w:rFonts w:eastAsia="Cambria"/>
          <w:color w:val="8F5902"/>
          <w:shd w:val="clear" w:color="auto" w:fill="F8F8F8"/>
        </w:rPr>
        <w:t>present</w:t>
      </w:r>
      <w:r w:rsidR="00A30AE2">
        <w:rPr>
          <w:rFonts w:eastAsia="Cambria"/>
          <w:color w:val="8F5902"/>
          <w:shd w:val="clear" w:color="auto" w:fill="F8F8F8"/>
        </w:rPr>
        <w:t>s</w:t>
      </w:r>
      <w:r w:rsidR="00C51E1D" w:rsidRPr="00C51E1D">
        <w:rPr>
          <w:rFonts w:eastAsia="Cambria"/>
          <w:color w:val="8F5902"/>
          <w:shd w:val="clear" w:color="auto" w:fill="F8F8F8"/>
        </w:rPr>
        <w:t xml:space="preserve"> </w:t>
      </w:r>
      <w:r w:rsidR="00A30AE2">
        <w:rPr>
          <w:rFonts w:eastAsia="Cambria"/>
          <w:color w:val="8F5902"/>
          <w:shd w:val="clear" w:color="auto" w:fill="F8F8F8"/>
        </w:rPr>
        <w:t>each code chunk</w:t>
      </w:r>
      <w:r w:rsidR="00C51E1D" w:rsidRPr="00C51E1D">
        <w:rPr>
          <w:rFonts w:eastAsia="Cambria"/>
          <w:color w:val="8F5902"/>
          <w:shd w:val="clear" w:color="auto" w:fill="F8F8F8"/>
        </w:rPr>
        <w:t xml:space="preserve"> </w:t>
      </w:r>
      <w:r w:rsidR="00A30AE2">
        <w:rPr>
          <w:rFonts w:eastAsia="Cambria"/>
          <w:color w:val="8F5902"/>
          <w:shd w:val="clear" w:color="auto" w:fill="F8F8F8"/>
        </w:rPr>
        <w:t xml:space="preserve"> # </w:t>
      </w:r>
      <w:r w:rsidR="00C51E1D" w:rsidRPr="00C51E1D">
        <w:rPr>
          <w:rFonts w:eastAsia="Cambria"/>
          <w:color w:val="8F5902"/>
          <w:shd w:val="clear" w:color="auto" w:fill="F8F8F8"/>
        </w:rPr>
        <w:t xml:space="preserve">followed by the results. 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INDEX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Libraries: please ensure every library loads, and otherwise install it via 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  install.packages("")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</w:t>
      </w:r>
      <w:r w:rsidR="00A30AE2">
        <w:rPr>
          <w:rFonts w:eastAsia="Cambria"/>
          <w:color w:val="8F5902"/>
          <w:shd w:val="clear" w:color="auto" w:fill="F8F8F8"/>
        </w:rPr>
        <w:t>Preprocessing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Translation-dependent results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</w:t>
      </w:r>
      <w:r w:rsidR="00A30AE2">
        <w:rPr>
          <w:rFonts w:eastAsia="Cambria"/>
          <w:color w:val="8F5902"/>
          <w:shd w:val="clear" w:color="auto" w:fill="F8F8F8"/>
        </w:rPr>
        <w:t>Critical</w:t>
      </w:r>
      <w:r w:rsidR="00C51E1D" w:rsidRPr="00C51E1D">
        <w:rPr>
          <w:rFonts w:eastAsia="Cambria"/>
          <w:color w:val="8F5902"/>
          <w:shd w:val="clear" w:color="auto" w:fill="F8F8F8"/>
        </w:rPr>
        <w:t xml:space="preserve"> results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  </w:t>
      </w:r>
      <w:r w:rsidR="00A30AE2">
        <w:rPr>
          <w:rFonts w:eastAsia="Cambria"/>
          <w:color w:val="8F5902"/>
          <w:shd w:val="clear" w:color="auto" w:fill="F8F8F8"/>
        </w:rPr>
        <w:t xml:space="preserve">  </w:t>
      </w:r>
      <w:r w:rsidR="00C51E1D" w:rsidRPr="00C51E1D">
        <w:rPr>
          <w:rFonts w:eastAsia="Cambria"/>
          <w:color w:val="8F5902"/>
          <w:shd w:val="clear" w:color="auto" w:fill="F8F8F8"/>
        </w:rPr>
        <w:t>Modality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    Sound-symbolism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_____________________ ---  START  --- _____________________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># Set your working directory here, to yield figures output: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color w:val="8F5902"/>
          <w:shd w:val="clear" w:color="auto" w:fill="F8F8F8"/>
        </w:rPr>
        <w:t xml:space="preserve"># setwd('C:/.../.../...') </w:t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ascii="Cambria" w:eastAsia="Cambria" w:hAnsi="Cambria"/>
        </w:rPr>
        <w:br/>
      </w:r>
      <w:r w:rsidR="00C51E1D" w:rsidRPr="00C51E1D">
        <w:rPr>
          <w:rFonts w:eastAsia="Cambria"/>
          <w:b/>
          <w:color w:val="204A87"/>
          <w:shd w:val="clear" w:color="auto" w:fill="F8F8F8"/>
        </w:rPr>
        <w:t>install.packages</w:t>
      </w:r>
      <w:r w:rsidR="00C51E1D" w:rsidRPr="00C51E1D">
        <w:rPr>
          <w:rFonts w:eastAsia="Cambria"/>
          <w:shd w:val="clear" w:color="auto" w:fill="F8F8F8"/>
        </w:rPr>
        <w:t>(</w:t>
      </w:r>
      <w:r w:rsidR="00C51E1D" w:rsidRPr="00C51E1D">
        <w:rPr>
          <w:rFonts w:eastAsia="Cambria"/>
          <w:color w:val="4E9A06"/>
          <w:shd w:val="clear" w:color="auto" w:fill="F8F8F8"/>
        </w:rPr>
        <w:t>"gdata"</w:t>
      </w:r>
      <w:r w:rsidR="00C51E1D" w:rsidRPr="00C51E1D">
        <w:rPr>
          <w:rFonts w:eastAsia="Cambria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gdata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PArotatio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GPArotation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psyc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psych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gplot2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ggplot2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car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car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misc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Rmisc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corpcor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package 'corpcor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ntrast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contrast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doB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doBy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ltm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ltm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MAS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MASS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QuantPsy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QuantPsyc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qpcR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qpcR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rpcor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corpcor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lattice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lattice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ar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car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pastec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pastecs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lastRenderedPageBreak/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scale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scales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reshape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reshape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rule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arules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plyr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plyr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RColorBrewer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RColorBrewer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dplyr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dplyr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gdata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gdata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gtool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gtools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mis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Hmisc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stall.packag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p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Installing package into 'C:/Users/Pablo/Documents/R/win-library/3.3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as 'lib' is unspecifie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ackage 'png' successfully unpacked and MD5 sums check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he downloaded binary packages are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C:\Users\Pablo\AppData\Local\Temp\Rtmp4so1up\downloaded_packag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ltm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MAS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msm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Loading required package: polycor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mvtnorm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sfsmisc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lattic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sych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psych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ltm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factor.scor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polycor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olyseria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ar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car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psych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log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doBy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trast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rm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Hmisc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surviva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Formul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ggplot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ggplot2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psych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%+%, alph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Hmisc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The following object is masked from 'package:psych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describ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sfsmisc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errbar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base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format.pval, round.POSIXt, trunc.POSIXt, unit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SparseM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SparseM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base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backsolv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rms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car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vif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aste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boo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boot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survival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am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car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log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psych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log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lattice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melanom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The following object is masked from 'package:msm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av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pastecs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rms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pec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sfsmisc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las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scale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scales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psych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alpha, rescal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ggplot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sych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reshap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rule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Matrix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Matrix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reshape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expand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arules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car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recod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base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abbreviate, writ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lyr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plyr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The following objects are masked from 'package:reshape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rename, round_any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Hmisc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is.discrete, summariz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RColorBrewer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Rmisc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rpcor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GPArotation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gdata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gdata: Unable to locate valid perl interpret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gdata: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gdata: read.xls() will be unable to read Excel XLS and XLSX fil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gdata: unless the 'perl=' argument is used to specify the locat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gdata: of a valid perl intrpreter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gdata: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gdata: (To avoid display of this message in the future, plea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gdata: ensure perl is installed and available on the executabl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gdata: search path.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gdata: Unable to load perl libaries needed by read.xls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gdata: to support 'XLX' (Excel 97-2004) files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gdata: Unable to load perl libaries needed by read.xls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gdata: to support 'XLSX' (Excel 2007+) files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gdata: Run the function 'installXLSXsupport()'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gdata: to automatically download and install the per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gdata: libaries needed to support Excel XLS and XLSX formats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gdata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pastecs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first, las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Hmisc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mbin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sfsmisc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las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The following object is masked from 'package:stats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nob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utils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object.siz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base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tartsWith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QuantPsy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QuantPsyc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Matrix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norm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SparseM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norm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base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norm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MA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qpcR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minpack.lm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rg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Loading required package: robustbas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robustbase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boot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alinity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survival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hear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psych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ushny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lastRenderedPageBreak/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dplyr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dplyr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gdata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mbine, first, las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plyr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arrange, count, desc, failwith, id, mutate, rename, summarise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ummariz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arules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intersect, recode, setdiff, setequal, union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reshape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renam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pastecs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first, las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Hmisc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mbine, src, summariz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car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recod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sfsmisc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las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MASS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elec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stats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filter, lag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base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intersect, setdiff, setequal, union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gtool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ttaching package: 'gtools'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s are masked from 'package:boot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inv.logit, log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car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log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The following object is masked from 'package:psych'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log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Hmisc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br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ng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alculate average percentange of unresponded items, i.e., unknown. Since there ar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ree ratings per word, and indeed the three were left blank whereever participan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ignored some word, the calculation includes a division by 3 (besides overall mean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ee specific percentage per file)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le1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ile1_gra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le2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ile2_gra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le3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ile3_gra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le4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ile4_gra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le5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ile5_gra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le6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ile6_gra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(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*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1)))) /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1[,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]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1))) /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0.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*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2)))) /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2[,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]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2))) /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1.4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*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3)))) /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3[,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]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3))) /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0.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N.B. First participant is ignored because she completed only the first half of th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urvey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*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4[,-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: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)))) /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4[,-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: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4[,-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: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))) /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2.8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*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5)))) /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5[,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]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5))) /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1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*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6)))) /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6[,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]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le6))) /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/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[1] 1.30887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1.5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/6 = 1.31% = average unknow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_________________________________________________________________________________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eprocessing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There were 9 files with different items (mostly unrepeated) for concepts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10 files for properties. They were completed in different proportions, with 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average of eight participants per file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LIABILITY ANALYSIS: In putting together the ratings from each respondent, thi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analysis allows to calculate the fit among those. In other words, is the 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alistic or forced? Two measures are provided. First, interitem consistency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provides the fit among items independently of raters. Second, interrate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liability measures the fit among raters, independently of items. A standar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inimum for both is alpha = .70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cep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l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con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There wer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a_concs&lt;-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1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2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3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4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5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6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7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8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9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lph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liability analysis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alpha(x = a_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raw_alpha std.alpha G6(smc) average_r S/N   ase mean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0.74      0.74    0.75      0.24 2.9 0.019    2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lower alpha upper     95% confidence boundar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0.7 0.74 0.78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Reliability if an item is dropped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raw_alpha std.alpha G6(smc) average_r S/N alpha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1      0.72      0.72    0.73      0.24 2.5    0.0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2      0.73      0.73    0.74      0.25 2.7    0.02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3      0.73      0.73    0.74      0.26 2.7    0.02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4      0.71      0.71    0.71      0.24 2.5    0.0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5      0.71      0.71    0.72      0.24 2.5    0.0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6      0.73      0.74    0.75      0.26 2.8    0.02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7      0.70      0.70    0.71      0.23 2.4    0.0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8      0.71      0.72    0.71      0.24 2.5    0.0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9      0.70      0.70    0.71      0.23 2.4    0.0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Item statistic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n raw.r std.r r.cor r.drop mean 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a1 398  0.59  0.57  0.49   0.42  2.9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2 408  0.51  0.52  0.41   0.35  2.0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3 410  0.54  0.50  0.40   0.33  1.9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4 409  0.61  0.60  0.54   0.45  2.4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5 409  0.60  0.60  0.54   0.44  1.3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6 407  0.47  0.48  0.36   0.31  2.2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7 410  0.65  0.65  0.60   0.51  1.9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8 269  0.56  0.59  0.54   0.43  1.4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9 263  0.64  0.64  0.59   0.51  1.5 1.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h_concs&lt;-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1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2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3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4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5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6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7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8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9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lph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h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liability analysis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alpha(x = h_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raw_alpha std.alpha G6(smc) average_r S/N  ase mean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0.72      0.72    0.74      0.22 2.6 0.02    2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lower alpha upper     95% confidence boundar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0.68 0.72 0.7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Reliability if an item is dropped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raw_alpha std.alpha G6(smc) average_r S/N alpha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1      0.70      0.70    0.72      0.23 2.3    0.0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2      0.72      0.72    0.72      0.24 2.5    0.0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3      0.71      0.70    0.71      0.23 2.4    0.0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4      0.71      0.72    0.72      0.24 2.5    0.0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5      0.68      0.68    0.70      0.21 2.1    0.0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6      0.70      0.70    0.71      0.23 2.3    0.0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7      0.67      0.67    0.68      0.20 2.0    0.0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8      0.69      0.69    0.71      0.22 2.2    0.0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9      0.69      0.69    0.69      0.22 2.2    0.0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Item statistic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n raw.r std.r r.cor r.drop mean 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1 397  0.56  0.54  0.44   0.38  3.4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2 408  0.43  0.46  0.36   0.27  1.8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3 410  0.59  0.52  0.44   0.36  2.4 2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4 409  0.46  0.46  0.36   0.30  2.5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5 409  0.62  0.63  0.56   0.48  1.2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6 407  0.53  0.54  0.45   0.38  1.8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7 410  0.69  0.68  0.65   0.54  1.5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8 269  0.61  0.60  0.52   0.44  1.7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9 263  0.57  0.58  0.53   0.41  1.1 1.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v_concs&lt;-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1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2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3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4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5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6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7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8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9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lph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v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liability analysis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alpha(x = v_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raw_alpha std.alpha G6(smc) average_r S/N   ase mean  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7       0.7    0.72      0.21 2.4 0.022  3.1 0.9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lower alpha upper     95% confidence boundar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0.66 0.7 0.7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Reliability if an item is dropped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raw_alpha std.alpha G6(smc) average_r S/N alpha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1      0.69      0.70    0.71      0.22 2.3    0.0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2      0.70      0.70    0.70      0.23 2.4    0.0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3      0.66      0.66    0.67      0.19 1.9    0.0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4      0.68      0.67    0.68      0.21 2.1    0.0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5      0.67      0.67    0.69      0.20 2.0    0.0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6      0.70      0.70    0.71      0.22 2.3    0.0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7      0.66      0.65    0.65      0.19 1.9    0.0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8      0.69      0.69    0.70      0.22 2.2    0.0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9      0.65      0.65    0.66      0.19 1.8    0.02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Item statistic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n raw.r std.r r.cor r.drop mean 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1 398  0.45  0.46  0.34   0.28  4.1 1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2 408  0.40  0.43  0.32   0.25  2.5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3 409  0.63  0.62  0.57   0.47  3.3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4 409  0.55  0.56  0.49   0.39  3.2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5 409  0.64  0.58  0.49   0.42  2.4 2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6 407  0.47  0.45  0.32   0.27  3.6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7 410  0.64  0.64  0.62   0.49  3.1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8 269  0.47  0.48  0.38   0.31  2.5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9 263  0.64  0.66  0.62   0.53  3.3 1.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 good. Lower than L&amp;C, but they had more participants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Interitem consisten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: .7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: .7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v: .7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Interrater reliabilit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: .7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: .7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v: .7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prop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 xml:space="preserve">a_props&lt;-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1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2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3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4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5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6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7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8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9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10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lph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 in psych::alpha(a_props): Some items were negatively correlat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with the total scale and probably should be reversed. To do this, run th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unction again with the 'check.keys=TRUE' option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ome items ( a10 ) were negatively correlated with the total scale and probably should be reversed.  To do this, run the function again with the 'check.keys=TRUE' option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liability analysis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alpha(x = a_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raw_alpha std.alpha G6(smc) average_r S/N   ase mean 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0.78      0.78    0.89      0.27 3.6 0.016  1.7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lower alpha upper     95% confidence boundar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0.75 0.78 0.8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Reliability if an item is dropped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raw_alpha std.alpha G6(smc) average_r S/N alpha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1       0.71      0.72    0.83      0.22 2.6    0.0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2       0.74      0.75    0.87      0.25 2.9    0.01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3       0.77      0.78    0.87      0.28 3.5    0.01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4       0.72      0.73    0.85      0.23 2.6    0.0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5       0.79      0.79    0.87      0.30 3.8    0.01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6       0.72      0.72    0.85      0.22 2.6    0.0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7       0.73      0.74    0.86      0.24 2.8    0.02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8       0.73      0.73    0.86      0.23 2.7    0.02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9       0.80      0.81    0.90      0.33 4.4    0.0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10      0.85      0.84    0.90      0.37 5.4    0.0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Item statistic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n  raw.r  std.r r.cor r.drop mean 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1  256  0.863  0.840  0.86  0.805 1.32 2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2  305  0.755  0.713  0.67  0.638 1.61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3  319  0.490  0.501  0.45  0.345 2.51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4  320  0.844  0.829  0.83  0.760 1.35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5  321  0.440  0.399  0.35  0.220 2.20 2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6  214  0.882  0.855  0.86  0.800 1.36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7  213  0.808  0.771  0.76  0.669 1.42 2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8  217  0.824  0.803  0.79  0.727 2.00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9  109  0.225  0.205  0.10  0.035 0.91 1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10 109 -0.028 -0.087 -0.19 -0.258 2.23 2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Non missing response frequency for each ite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 0.5    1    2    3    4    5 mis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1  0.64   0 0.05 0.04 0.05 0.05 0.16 0.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2  0.42   0 0.07 0.21 0.15 0.07 0.08 0.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a3  0.25   0 0.08 0.15 0.14 0.18 0.20 0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4  0.54   0 0.12 0.09 0.06 0.03 0.15 0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5  0.43   0 0.02 0.08 0.12 0.11 0.25 0.0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6  0.49   0 0.17 0.08 0.10 0.08 0.08 0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7  0.64   0 0.03 0.02 0.07 0.06 0.18 0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8  0.14   0 0.45 0.09 0.08 0.08 0.16 0.3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9  0.53   0 0.14 0.25 0.06 0.01 0.01 0.6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10 0.42   0 0.04 0.03 0.13 0.17 0.21 0.6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h_props&lt;-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1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2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3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4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5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6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7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8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9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10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lph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h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 in psych::alpha(h_props): Some items were negatively correlat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with the total scale and probably should be reversed. To do this, run th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unction again with the 'check.keys=TRUE' option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ome items ( h10 ) were negatively correlated with the total scale and probably should be reversed.  To do this, run the function again with the 'check.keys=TRUE' option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liability analysis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alpha(x = h_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raw_alpha std.alpha G6(smc) average_r S/N   ase mean 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7      0.72    0.83       0.2 2.5 0.022    2 1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lower alpha upper     95% confidence boundar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0.65 0.7 0.7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Reliability if an item is dropped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raw_alpha std.alpha G6(smc) average_r S/N alpha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1       0.60      0.65    0.76      0.17 1.8    0.0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2       0.64      0.67    0.80      0.19 2.0    0.02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3       0.70      0.72    0.82      0.22 2.6    0.0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4       0.66      0.68    0.80      0.19 2.2    0.0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5       0.69      0.71    0.81      0.21 2.5    0.0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6       0.61      0.63    0.77      0.16 1.7    0.0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7       0.60      0.64    0.79      0.16 1.8    0.03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8       0.63      0.65    0.78      0.17 1.9    0.02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9       0.70      0.73    0.83      0.23 2.7    0.0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10      0.81      0.81    0.87      0.32 4.2    0.0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Item statistic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n raw.r std.r r.cor r.drop mean 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1  256  0.82  0.77  0.79   0.69 2.28 2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2  306  0.67  0.65  0.62   0.54 1.62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3  319  0.36  0.38  0.30   0.21 2.63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4  320  0.61  0.60  0.54   0.44 1.48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5  321  0.50  0.45  0.40   0.27 2.10 2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6  214  0.79  0.82  0.83   0.73 1.78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7  213  0.82  0.80  0.80   0.71 2.21 2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h8  217  0.71  0.75  0.75   0.62 2.54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9  109  0.37  0.32  0.22   0.13 0.96 1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10 109 -0.15 -0.24 -0.39  -0.40 1.72 2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Non missing response frequency for each ite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    1 1.5    2    3 3.5    4    5 mis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1  0.36 0.05   0 0.09 0.19   0 0.11 0.21 0.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2  0.42 0.09   0 0.16 0.16   0 0.11 0.06 0.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3  0.15 0.11   0 0.20 0.21   0 0.18 0.16 0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4  0.52 0.09   0 0.09 0.10   0 0.05 0.14 0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5  0.41 0.05   0 0.11 0.11   0 0.08 0.23 0.0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6  0.38 0.08   0 0.12 0.27   0 0.08 0.07 0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7  0.43 0.03   0 0.05 0.12   0 0.17 0.21 0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8  0.08 0.29   0 0.11 0.17   0 0.20 0.15 0.3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9  0.36 0.45   0 0.10 0.07   0 0.00 0.02 0.6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10 0.61 0.00   0 0.00 0.06   0 0.09 0.24 0.6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v_props&lt;-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1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2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3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4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5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6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7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8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9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10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lph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v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liability analysis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alpha(x = v_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raw_alpha std.alpha G6(smc) average_r S/N   ase mean 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0.85      0.85    0.87      0.36 5.5 0.012  3.2 1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lower alpha upper     95% confidence boundar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0.82 0.85 0.87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Reliability if an item is dropped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raw_alpha std.alpha G6(smc) average_r S/N alpha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1       0.83      0.83    0.86      0.34 4.7    0.0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2       0.84      0.83    0.86      0.36 5.0    0.0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3       0.84      0.84    0.87      0.37 5.2    0.0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4       0.82      0.82    0.85      0.34 4.5    0.0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5       0.85      0.85    0.87      0.38 5.5    0.01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6       0.81      0.81    0.84      0.32 4.3    0.01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7       0.82      0.82    0.85      0.33 4.4    0.01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8       0.82      0.82    0.84      0.33 4.5    0.0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9       0.86      0.87    0.89      0.42 6.4    0.0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10      0.84      0.84    0.85      0.37 5.3    0.01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Item statistic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n raw.r std.r r.cor r.drop mean 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1  256  0.82  0.71  0.67   0.61  3.6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2  305  0.72  0.63  0.59   0.52  2.9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3  319  0.59  0.59  0.52   0.47  3.5 1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4  320  0.76  0.76  0.73   0.68  3.1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5  321  0.53  0.52  0.43   0.39  3.1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v6  214  0.83  0.84  0.84   0.78  3.1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7  213  0.80  0.79  0.77   0.72  3.6 1.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8  217  0.73  0.78  0.78   0.72  3.7 1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9  109  0.30  0.31  0.18   0.16  0.9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10 109  0.67  0.57  0.54   0.45  3.8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Non missing response frequency for each ite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    1    2    3 3.5    4 4.333333333 4.5    5 mis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1  0.14 0.02 0.05 0.15   0 0.20           0   0 0.44 0.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2  0.09 0.08 0.22 0.22   0 0.27           0   0 0.13 0.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3  0.04 0.06 0.15 0.17   0 0.24           0   0 0.34 0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4  0.18 0.05 0.11 0.18   0 0.11           0   0 0.36 0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5  0.12 0.06 0.14 0.20   0 0.17           0   0 0.30 0.0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6  0.05 0.14 0.10 0.29   0 0.21           0   0 0.22 0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7  0.15 0.02 0.04 0.14   0 0.15           0   0 0.50 0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8  0.00 0.12 0.07 0.12   0 0.35           0   0 0.33 0.3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9  0.58 0.17 0.07 0.15   0 0.00           0   0 0.03 0.6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10 0.17 0.01 0.02 0.06   0 0.14           0   0 0.61 0.6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good. Lower than L&amp;C, but they did have a few more participants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Interitem consisten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: .7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: .7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v: .8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Interrater reliabilit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: .8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: .8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v: .8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_______________________________________________________________________________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RANSLATION-DEPENDENT RESUL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ad in the general norms file, 'all' (all seemed right, seeing as we have Dutch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nd English properties and concept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l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prop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)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366 Dutch + a few from Lynott&amp;Connell for comparison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ONCEPT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n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)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411 Dutch + a few from Lynott&amp;Connell for comparison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Correlation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odali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itor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Auditory Aud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itory  *****    0.79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_eng  &lt;0.001    ***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ti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Haptic Hap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Haptic   *****  0.69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Hap_eng &lt;0.001  ***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ua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Visual Vis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Visual   *****  0.71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Vis_eng &lt;0.001  ***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ignificant, large correlations ranging from .69 to .8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Exclusivity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lusivit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Exclusivity exc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Exclusivity  *****       0.47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exc_eng     &lt;0.001       ***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edium-sized corr Eng-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CEP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Modali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itor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Auditory Aud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itory  *****    0.68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_eng  &lt;0.001    ***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ti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Haptic Hap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Haptic   *****  0.62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Hap_eng &lt;0.001  ***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ua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Visual Vis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Visual   *****  0.65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Vis_eng &lt;0.001  ***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ignificant, large correlations ranging from .63 to .6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Exclusivity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lusivit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Exclusivity exc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Exclusivity  *****       0.428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exc_eng     &lt;0.001       ***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edium-sized corr Eng-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escriptives: M, SD, SE..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Englis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Aud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   vars   n mean   sd median trimmed mad min max range skew kurtosis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43 1.73 1.67   1.05    1.54 1.2   0   5     5 0.86    -0.77 0.0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nl-NL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>(props$Hap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min  max range 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43 2.41 1.62   2.52    2.41 2.26   0 4.95  4.95 -0.07    -1.4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Vis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 min max range 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43  3.8 1.06   4.17    3.94 0.81 0.52   5  4.48 -1.07     0.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(concs$Aud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min max range skew kurtosis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92 2.16 1.09   2.06    2.12 1.13   0   5     5 0.34    -0.49 0.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nl-NL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nl-NL"/>
        </w:rPr>
        <w:t>(concs$Hap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92 1.86 1.13   1.65    1.78 1.16   0 4.76  4.76 0.57    -0.6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Vis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sd median trimmed  mad  min max range skew kurtosis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92 3.55 0.8   3.65    3.61 0.87 0.76   5  4.24 -0.6     0.01 0.0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Aud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343.0000000    7.0000000    0.0000000    0.0000000    5.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5.0000000  592.3040000    1.0480000    1.7268338    0.090037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1770972    2.7806219    1.6675197    0.965651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Hap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343.00000000   2.00000000   0.00000000   0.00000000   4.952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4.95200000 828.33800000   2.52400000   2.41497959   0.0872886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0.17169012   2.61342058   1.61660774   0.6694084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Vis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3.430000e+02 0.000000e+00 0.000000e+00 5.240000e-01 5.000000e+00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4.476000e+00 1.301717e+03 4.167000e+00 3.795093e+00 5.737112e-02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1.128447e-01 1.128966e+00 1.062528e+00 2.799741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Aud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392.00000000   1.00000000  24.00000000   0.00000000   5.0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5.00000000 848.38600000   2.05900000   2.16425000   0.0550101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0.10815262   1.18623618   1.08914470   0.5032434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Hap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392.0000000    1.0000000   24.0000000    0.0000000    4.765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4.7650000  730.5720000    1.6470000    1.8637041    0.056945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1119573    1.2711649    1.1274595    0.604956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Vis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3.920000e+02 0.000000e+00 2.400000e+01 7.650000e-01 5.000000e+00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4.235000e+00 1.393415e+03 3.647000e+00 3.554630e+00 4.053360e-02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7.969106e-02 6.440452e-01 8.025243e-01 2.257687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Auditory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min max range skew kurtosis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36 1.74 1.29   1.33    1.55 0.96   0   5     5 1.14     0.26 0.0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Hapti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36 1.96 1.12   1.75    1.88 1.11   0 4.75  4.75 0.54    -0.5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Visua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min max range 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36 3.22 1.15    3.4    3.31 1.26 0.5   5   4.5 -0.53    -0.6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Auditory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411 1.97 1.03   1.86     1.9 1.04   0 4.89  4.89 0.59     0.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Hapti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411 1.96 1.04   1.78    1.87 0.99   0 4.78  4.78  0.7    -0.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Visua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 min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411 3.13 0.95   3.22    3.16 0.99 0.33   5  4.67 -0.3    -0.4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Auditory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336.00000000   3.00000000   7.00000000   0.00000000   5.0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5.00000000 584.54500000   1.33300000   1.73971726   0.07061977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0.13891408   1.67568307   1.29448178   0.7440759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Hapti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336.00000000   1.00000000   7.00000000   0.00000000   4.75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4.75000000 657.73300000   1.75000000   1.95753869   0.0611372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0.12026128   1.25588834   1.12066424   0.5724863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(props$Visua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3.360000e+02 0.000000e+00 7.000000e+00 5.000000e-01 5.000000e+00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4.500000e+00 1.083009e+03 3.400000e+00 3.223241e+00 6.296073e-02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1.238482e-01 1.331922e+00 1.154089e+00 3.580524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(concs$Auditory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411.00000000   1.00000000   5.00000000   0.00000000   4.88900000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4.88900000 808.11100000   1.85700000   1.96620681   0.05082869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  0.09991736   1.06184159   1.03045698   0.5240837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(concs$Hapti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411.00000000   2.00000000   5.00000000   0.00000000   4.77800000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4.77800000 807.03000000   1.77800000   1.96357664   0.05141212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  0.10106424   1.08635771   1.04228485   0.5308093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(concs$Visua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4.110000e+02 0.000000e+00 5.000000e+00 3.330000e-01 5.000000e+00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4.667000e+00 1.285371e+03 3.222000e+00 3.127423e+00 4.695101e-02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9.229475e-02 9.060075e-01 9.518442e-01 3.043541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ample sizes for English and 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$exc_eng),])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tal items w/ English norms =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props$main_eng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_eng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6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props$main_eng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_eng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7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props$main_eng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_eng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2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$exc_eng),])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tal items w/ English norms = 39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9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concs$main_eng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_eng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concs$main_eng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_eng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lastRenderedPageBreak/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concs$main_eng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_eng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3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$Exclusivity),])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tal props w/ Dutch norms = 33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3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props$main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6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props$main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props$main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22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$Exclusivity),])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tal props w/ Dutch norms = 41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1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concs$main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concs$main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concs$main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s.n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1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_______________________________________________________________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RITICAL RESULTS: not translation-influenc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lation between modality strength, dominant modalities, and mod exclusivit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ENGLIS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ud_eng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_eng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_eng Aud_eng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    a    4.58879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    h    1.12194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    v    0.984048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Hap_eng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_eng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  main_eng Hap_eng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    a    0.70429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    h    4.331914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    v    2.327863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Vis_eng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_eng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_eng Vis_eng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    a     2.30507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    h     3.4473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    v     4.40809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xc_eng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_eng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_eng exc_eng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    a    0.573926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    h    0.370157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    v    0.489165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cep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ud_eng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_eng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_eng Aud_eng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    a     3.54281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    h     1.34764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    v     2.02595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    &lt;NA&gt; 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Hap_eng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_eng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C51E1D">
        <w:rPr>
          <w:rFonts w:ascii="Consolas" w:eastAsia="Cambria" w:hAnsi="Consolas" w:cs="Times New Roman"/>
          <w:szCs w:val="24"/>
          <w:lang w:val="nl-NL"/>
        </w:rPr>
        <w:t>##   main_eng Hap_eng.mean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1        a     1.032119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2        h     4.143143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3        v     1.872676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4     &lt;NA&gt; 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Vis_eng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_eng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_eng Vis_eng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    a     2.71164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    h     3.4287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    v     3.66525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    &lt;NA&gt; 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xc_eng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_eng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_eng exc_eng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    a    0.441357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    h    0.35307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    v    0.391717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    &lt;NA&gt; 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 xml:space="preserve"># DUTCH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uditory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 Auditory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a      3.81675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h      1.3747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v      1.22648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&lt;NA&gt;  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Haptic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 Haptic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a    1.22046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h    3.54597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v    1.85045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&lt;NA&gt;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Visual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 Visual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a    1.7041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h    2.72235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v    3.75083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&lt;NA&gt;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xclusivity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 Exclusivity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a        0.428453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h        0.292266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v        0.41247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&lt;NA&gt;     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cep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uditory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 Auditory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a      3.4475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h      1.52095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v      1.8056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&lt;NA&gt;  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Haptic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 Haptic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a    1.49806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h    3.3415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v    1.83885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&lt;NA&gt;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Visual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  main Visual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a    2.3821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h    2.72146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v    3.29736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&lt;NA&gt;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B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xclusivity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main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UN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ea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main Exclusivity.mea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    a        0.280687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    h        0.257177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3    v        0.290559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4 &lt;NA&gt;               N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SULTS: both languages strongly related on individual modalities and o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exclusivity. Correlations among modalities replicate previous norms, with 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nd haptic items related, and auditory ones independ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Yet, there is clearly a greater exclusivity in the English norms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$exc_eng)  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 = 0.4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43 0.48 0.17   0.46    0.47 0.16 0.1 0.98  0.88 0.46    -0.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$Exclusivity)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 = 0.4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min max range skew kurtosis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36  0.4 0.18   0.38    0.39 0.18   0   1     1 0.42    -0.22 0.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cep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$exc_eng)  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 = 0.4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mad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92  0.4 0.12   0.39    0.39 0.1 0.07 0.84  0.77  0.2      0.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(concs$Exclusivity)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s-ES"/>
        </w:rPr>
        <w:t># M = 0.2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  sd median trimmed  mad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411 0.29 0.15   0.27    0.28 0.15 0.01 0.91   0.9 0.62     0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Indeed lower exclusivity and higher SD for Dutch items &gt;&gt; Check significanc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Because the English and the Dutch norms are paired, the difference has to b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ed through a one-sample t-test, checking the mean of one language against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 other language (see further below)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lastRenderedPageBreak/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rrelations among modalities within each category and language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ENGLIS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Aud_eng Hap_eng Vis_eng exc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_eng  *****  -0.417  -0.625   0.018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Hap_eng &lt;0.001   *****   0.234  -0.62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Vis_eng &lt;0.001  &lt;0.001   *****  -0.05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exc_eng  0.740  &lt;0.001   0.331   ***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rr3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write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rr3$cor.ma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corr3.csv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a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aved for manuscrip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CEP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Aud_eng Hap_eng Vis_eng exc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_eng  *****  -0.176  -0.008  -0.27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Hap_eng &lt;0.001   *****   0.554  -0.39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Vis_eng  0.868  &lt;0.001   *****  -0.06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exc_eng &lt;0.001  &lt;0.001   0.202   ***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rr4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write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rr4$cor.ma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corr4.csv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a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aved for manuscrip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itor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ti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ua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lusivit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Auditory Haptic Visual Exclusivit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itory     *****   -0.228 -0.513 -0.173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Haptic      &lt;0.001    *****  0.193 -0.482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Visual      &lt;0.001   &lt;0.001  *****  0.162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Exclusivity  0.001   &lt;0.001  0.003  *****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rr1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itor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ti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ua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lusivit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write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rr1$cor.ma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corr1.csv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a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aved for manuscrip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CEP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itor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ti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ua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lusivit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Auditory Haptic Visual Exclusivit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itory     *****   -0.009  0.085 -0.410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Haptic       0.863    *****  0.441 -0.317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Visual       0.086   &lt;0.001  *****  0.122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Exclusivity &lt;0.001   &lt;0.001  0.013  *****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rr2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[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itor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ti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ua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xclusivit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]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write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rr2$cor.ma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corr2.csv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a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aved for manuscrip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atistical tests for those differenc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Yet the same again, but now with a statistical significance tes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ENGLIS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etting contrasts based on mean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ntrast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$main_eng)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bi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(1) Aud vs Vis; (2) Hap vs Aud-&amp;-V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ntrast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$main_eng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[,1] [,2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    2   -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    0    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   -2   -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t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o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xc_eng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ain_eng *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a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t)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4B0B625F" wp14:editId="0EC9C423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51E1D">
        <w:rPr>
          <w:rFonts w:ascii="Cambria" w:eastAsia="Cambria" w:hAnsi="Cambria" w:cs="Times New Roman"/>
          <w:noProof/>
          <w:sz w:val="24"/>
          <w:szCs w:val="24"/>
        </w:rPr>
        <w:drawing>
          <wp:inline distT="0" distB="0" distL="0" distR="0" wp14:anchorId="6D761C39" wp14:editId="6725A8AC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51E1D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2AC4B2F7" wp14:editId="57127775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51E1D">
        <w:rPr>
          <w:rFonts w:ascii="Cambria" w:eastAsia="Cambria" w:hAnsi="Cambria" w:cs="Times New Roman"/>
          <w:noProof/>
          <w:sz w:val="24"/>
          <w:szCs w:val="24"/>
        </w:rPr>
        <w:drawing>
          <wp:inline distT="0" distB="0" distL="0" distR="0" wp14:anchorId="7A7DB983" wp14:editId="4442DA04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t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         Df Sum Sq Mean Sq F value   Pr(&gt;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ain_eng       2  1.264  0.6321  31.507 7.52e-14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cat            1  1.561  1.5614  77.832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:cat   2  0.107  0.0537   2.676   0.0695 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siduals    729 14.625  0.0201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4 observations deleted due to missingnes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rop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t,~.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ingle term deletion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ode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exc_eng ~ main_eng * ca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Df Sum of Sq    RSS     AIC F value    Pr(&gt;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14.624 -2867.1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      2   0.11832 14.743 -2865.2   2.949   0.05302 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t           1   0.46228 15.087 -2846.2  23.044 1.922e-0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:cat  2   0.10737 14.732 -2865.8   2.676   0.06951 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nov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t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Anova Table (Type II test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ponse: exc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Sum Sq  Df F value    Pr(&gt;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ain_eng      1.4717   2  36.681 6.628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t           1.5614   1  77.832 &lt; 2.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:cat  0.1074   2   2.676   0.06951 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siduals    14.6245 729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nov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yp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I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Anova Table (Type II test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ponse: exc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Sum Sq  Df F value    Pr(&gt;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ain_eng      1.4717   2  36.681 6.628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t           1.5614   1  77.832 &lt; 2.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:cat  0.1074   2   2.676   0.06951 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siduals    14.6245 729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nov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yp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II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Anova Table (Type III test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ponse: exc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              Sum Sq  Df F value    Pr(&gt;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14.3252   1 714.082 &lt; 2.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      0.1183   2   2.949   0.05302 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t           0.4623   1  23.044 1.922e-0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:cat  0.1074   2   2.676   0.06951 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siduals    14.6245 729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.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t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ov(formula = exc_eng ~ main_eng * cat, data = al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45793 -0.08089 -0.00472  0.06968  0.4908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 0.395382   0.014796  26.722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1          0.012410   0.005795   2.141   0.0326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2         -0.021155   0.013196  -1.603   0.1093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tprop            0.082368   0.017159   4.800 1.92e-0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1:catprop  0.008780   0.007625   1.152   0.2499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_eng2:catprop -0.032641   0.014727  -2.216   0.0270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1416 on 729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24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167,  Adjusted R-squared:  0.161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29.24 on 5 and 729 DF,  p-value: &lt; 2.2e-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English properties with more exclusivity than concepts(***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trasts: (1) Aud vs Vis (*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(2) Haptic words show less exclusivity than auditory and visual ones withi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 but not within concepts (*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etting contrasts based on mean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ntrast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$main)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bi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-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(1) Aud vs Vis; (2) Hap vs Aud-&amp;-V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ntrast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$mai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[,1] [,2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    2   -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    0    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   -2   -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fitt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o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xclusivity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ain *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a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t)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ust click over the plot several times in order to continue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drawing>
          <wp:inline distT="0" distB="0" distL="0" distR="0" wp14:anchorId="53B29602" wp14:editId="05319A4E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51E1D">
        <w:rPr>
          <w:rFonts w:ascii="Cambria" w:eastAsia="Cambria" w:hAnsi="Cambria" w:cs="Times New Roman"/>
          <w:noProof/>
          <w:sz w:val="24"/>
          <w:szCs w:val="24"/>
        </w:rPr>
        <w:drawing>
          <wp:inline distT="0" distB="0" distL="0" distR="0" wp14:anchorId="5AF95210" wp14:editId="29CE24B4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51E1D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6462CEA7" wp14:editId="3D9EBE86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51E1D">
        <w:rPr>
          <w:rFonts w:ascii="Cambria" w:eastAsia="Cambria" w:hAnsi="Cambria" w:cs="Times New Roman"/>
          <w:noProof/>
          <w:sz w:val="24"/>
          <w:szCs w:val="24"/>
        </w:rPr>
        <w:drawing>
          <wp:inline distT="0" distB="0" distL="0" distR="0" wp14:anchorId="0DFFFD10" wp14:editId="309C153F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t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        Df Sum Sq Mean Sq F value   Pr(&gt;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ain          2  0.448  0.2240   8.679 0.000188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cat           1  2.416  2.4157  93.616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:cat      2  0.179  0.0897   3.477 0.031399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siduals   741 19.121  0.0258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12 observations deleted due to missingnes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rop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t,~.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ingle term deletion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ode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Exclusivity ~ main * ca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Df Sum of Sq    RSS     AIC F value    Pr(&gt;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19.121 -2726.0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      2   0.04532 19.166 -2728.2  0.8782    0.4160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t       1   1.05008 20.171 -2688.0 40.6939 3.134e-10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:cat  2   0.17945 19.300 -2723.0  3.4772    0.0314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nov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t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Anova Table (Type II test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ponse: Exclusivit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Sum Sq  Df F value    Pr(&gt;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ain       0.4752   2  9.2071 0.0001123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t        2.4157   1 93.6158 &lt; 2.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:cat   0.1795   2  3.4772 0.0313993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siduals 19.1210 741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nov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yp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I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Anova Table (Type II test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ponse: Exclusivit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Sum Sq  Df F value    Pr(&gt;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ain       0.4752   2  9.2071 0.0001123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t        2.4157   1 93.6158 &lt; 2.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:cat   0.1795   2  3.4772 0.0313993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siduals 19.1210 741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nova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yp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II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Anova Table (Type III test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ponse: Exclusivit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             Sum Sq  Df  F value    Pr(&gt;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14.8547   1 575.6647 &lt; 2.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         0.0453   2   0.8782    0.4160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t          1.0501   1  40.6939 3.134e-10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:cat     0.1795   2   3.4772    0.0314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Residuals   19.1210 741 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.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t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ov(formula = Exclusivity ~ main * cat, data = al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36745 -0.11897 -0.00947  0.09959  0.6184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0.276142   0.011509  23.993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1         -0.002468   0.006219  -0.397  0.69157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2         -0.009482   0.008995  -1.054  0.29214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tprop        0.101589   0.015925   6.379 3.13e-10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1:catprop  0.006464   0.008425   0.767  0.44320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ain2:catprop -0.033250   0.012608  -2.637  0.00854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1606 on 741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12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1373, Adjusted R-squared:  0.131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23.59 on 5 and 741 DF,  p-value: &lt; 2.2e-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Dutch properties with more exclusivity than concepts(***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trasts: (1) Aud vs Vis (non-sig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(2) Haptic words show less exclusivity than auditory and visual ones withi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 but not within concepts (**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Overall, these results stem from the nature of human perception. What exclusivity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eems to be indexing is the degree to which percepts will naturally co-occur. Thu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visual and auditory words have relatively higher exclusivities because what w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see and hear often stands on its own. We can often see thing but not hear or touch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m. By the same token, we often hear things that we cannot see or touch. Now, 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ontrast, if we can touch something, we likely can see and hear it too--hence th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low exclusivity of haptic items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SAME PLOT-WISE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Barplot of exclusivity percentiles within modalities for Dutch items (as i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van Dantzig et al., 2011, but separately for properties and concept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&lt;-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l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NL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!all$main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NL$main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evel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roplevel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NL$main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NL[allN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con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allNL$normed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English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allNL$main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NL[allN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prop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allNL$normed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English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!allNL$main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main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evel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roplevel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fact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main)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main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evel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roplevel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fact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main)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main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fact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main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main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fact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main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mai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NUL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mai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NUL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NL$catmain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with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allNL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teractio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at,  main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NL$catmai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Factor w/ 6 levels "conc.a","prop.a",..: 1 3 5 1 3 5 1 3 5 1 ..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NL$section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flo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NL$Exclusivity *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ab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NL$sectio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0   1   2   3   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52 368 114  12  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NL$sectio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num [1:759] 1 0 1 1 2 1 2 2 1 1 ..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ab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allNL$section)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order = 0123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0   1   2   3   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252 368 114  12  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NL$section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fact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NL$section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val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allNL$section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0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0-2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1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20-4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2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40-6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3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60-8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4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80-10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[1] 20-40%  0-20%   20-40%  20-40%  40-60%  20-40%  40-6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[9] 20-40%  20-40%  0-20%   0-20%   0-20%   0-20% 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 [17] 0-20%   20-40%  20-40%  0-20%   20-40%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[25] 0-20%   40-60%  0-20%   0-20%   0-20%   0-20% 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[33] 0-20%   20-40%  20-40%  20-40%  20-40%  0-20% 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[41] 0-20%   0-20%   0-20%   0-20%   0-20%   0-20% 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[49] 20-40%  40-60%  0-20%   0-20%   40-60%  0-20% 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[57] 0-20%   20-40%  0-20%   0-20%   20-40%  20-40%  20-40%  60-8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[65] 0-20%   0-20%   20-40%  0-20%   40-60%  0-20% 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[73] 20-40%  0-20%   20-40%  0-20%   20-40%  0-20% 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[81] 0-20%   0-20%   40-60%  0-20%   0-20%   0-20%   40-6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[89] 0-20%   0-20%   0-20%   20-40%  20-40%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[97] 0-20%   20-40%  0-20%   20-40%  20-40%  0-20% 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05] 0-20%   20-40%  20-40%  0-20%   0-20%   0-20% 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13] 20-40%  0-20%   0-20%   0-20%   20-40%  0-20% 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21] 20-40%  0-20%   0-20%   0-20%   20-40%  40-60%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29] 20-40%  0-20%   0-20%   0-20%   20-40%  20-40%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37] 20-40%  0-20%   20-40%  0-20%   20-40%  20-40%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45] 0-20%   0-20%   0-20%   0-20%   40-60%  40-60%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53] 20-40%  20-40%  0-20%   20-40%  0-20%   20-40%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61] 0-20%   20-40%  20-40%  20-40%  0-20%   20-40%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69] 20-40%  20-40%  0-20%   0-20%   20-40%  20-40%  40-6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77] 20-40%  20-40%  20-40%  40-60%  20-40%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85] 20-40%  40-60%  20-40%  0-20%   20-40%  20-40%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193] 0-20%   0-20%   0-20%   0-20%   0-20%   0-20% 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01] 20-40%  20-40%  20-40%  20-40%  0-20%   20-40%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09] 0-20%   20-40%  20-40%  20-40%  40-60%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17] 20-40%  0-20%   40-60%  0-20%   20-40%  20-40%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25] 0-20%   20-40%  20-40%  20-40%  20-40%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33] 20-40%  20-40%  0-20%   20-40%  20-40%  20-40%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41] 20-40%  20-40%  20-40%  20-40%  20-40%  20-40%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49] 20-40%  20-40%  0-20%   20-40%  0-20%   20-40%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57] 0-20%   0-20%   0-20%   20-40%  20-40%  20-40%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65] 0-20%   0-20%   20-40%  0-20%   0-20%   0-20% 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73] 0-20%   20-40%  20-40%  0-20%   20-40%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81] 20-40%  20-40%  0-20%   20-40%  20-40%  20-40%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89] 20-40%  0-20%   20-40%  20-40%  20-40%  20-40%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297] 0-20%   20-40%  40-60%  20-40%  20-40%  20-40%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05] 20-40%  40-60%  20-40%  0-20%   20-40%  20-40%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13] 20-40%  0-20%   20-40%  20-40%  40-60%  20-40%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21] 40-60%  0-20%   0-20%   0-20%   20-40%  0-20% 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29] 20-40%  0-20%   20-40%  20-40%  20-40%  0-20% 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37] 0-20%   40-60%  20-40%  20-40%  40-60%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45] 20-40%  0-20%   20-40%  0-20%   0-20%   0-20% 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53] 20-40%  0-20%   20-40%  20-40%  0-20%   20-40%  0-20% 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61] 40-60%  20-40%  20-40%  20-40%  20-40%  20-40%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69] 20-40%  20-40%  20-40%  60-80%  0-20%   20-40%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77] 0-20%   20-40%  20-40%  40-60%  0-20%   0-20% 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85] 0-20%   20-40%  40-60%  20-40%  0-20%   20-40%  40-6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393] 0-20%   20-40%  0-20%   20-40%  0-20%   20-40%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01] 20-40%  0-20%   20-40%  0-20%   0-20% 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09] 40-60%  0-20%   20-40%  0-20%   20-40%  20-40%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[417] 40-60%  40-60%  20-40%  20-40%  40-60%  20-40%  40-6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25] 0-20%   40-60%  20-40%  20-40%  40-60%  20-40%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33] 0-20%   0-20%   20-40%  0-20%   0-20%   20-40%  20-40%  60-8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41] 20-40%  40-60%  20-40%  0-20%   20-40%  20-40%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49] 20-40%  20-40%  20-40%  40-60%  20-40%  40-60%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57] 20-40%  0-20%   0-20%   40-60%  20-40%  0-20%   60-8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65] 20-40%  40-60%  20-40%  40-60%  40-60%  20-40%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73] 60-80%  40-60%  20-40%  20-40%  0-20%   40-60%  40-6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81] 0-20%   20-40%  0-20%   20-40%  20-40%  20-40%  60-8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89] 20-40%  40-60%  20-40%  0-20%   20-40%  20-40%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497] 20-40%  20-40%  40-60%  40-60%  20-40%  20-40%  60-8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05] 40-60%  40-60%  40-60%  40-60%  0-20%   20-40%  40-6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13] 40-60%  20-40%  40-60%  20-40%  20-40%  20-40%  60-8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21] 40-60%  20-40%  40-60%  0-20%   20-40%  20-40%  0-20% 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29] 60-80%  20-40%  0-20%   20-40%  20-40%  0-20% 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37] 20-40%  20-40%  0-20%   0-20%   60-80%  20-40%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45] 20-40%  0-20%   20-40%  40-60%  20-40%  20-40%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53] 20-40%  0-20%   20-40%  20-40%  40-60%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61] 20-40%  40-60%  20-40%  20-40%  0-20%   40-60%  0-20% 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69] 40-60%  40-60%  40-60%  20-40%  40-60%  20-40%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77] 40-60%  0-20%   20-40%  40-60%  40-60%  40-60%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85] 40-60%  20-40%  20-40%  40-60%  0-20%   40-60%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593] 20-40%  20-40%  40-60%  40-60%  0-20%   40-60%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01] &lt;NA&gt;    &lt;NA&gt;    &lt;NA&gt;    &lt;NA&gt;    &lt;NA&gt;    &lt;NA&gt;    &lt;NA&gt;    &lt;NA&gt;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09] &lt;NA&gt;    &lt;NA&gt;    &lt;NA&gt;    &lt;NA&gt;    80-100% 20-40%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17] 20-40%  20-40%  20-40%  20-40%  20-40%  20-40%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25] 20-40%  40-60%  40-60%  60-80%  0-20%   20-40%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33] 0-20%   0-20%   0-20%   20-40%  0-20%   20-40%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41] 0-20%   20-40%  0-20%   0-20%   20-40%  20-40%  40-6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49] 40-60%  0-20%   20-40%  20-40%  20-40%  0-20% 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57] 40-60%  20-40%  20-40%  20-40%  40-60%  0-20%   0-20% 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65] 40-60%  20-40%  20-40%  0-20%   20-40%  20-40%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73] 40-60%  0-20%   20-40%  20-40%  20-40%  40-60%  0-20% 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81] 20-40%  20-40%  0-20%   20-40%  20-40%  20-40%  20-40%  0-20%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89] 20-40%  20-40%  20-40%  20-40%  20-40%  20-40%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697] 20-40%  0-20%   40-60%  20-40%  20-40%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705] 20-40%  20-40%  20-40%  0-20%   20-40%  40-60%  0-20% 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713] 20-40%  20-40%  40-60%  0-20%   40-60%  40-60%  40-6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721] 0-20%   20-40%  20-40%  0-20%   20-40%  20-40%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729] 20-40%  40-60%  20-40%  0-20%   0-20%   0-20%   20-4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737] 20-40%  40-60%  40-60%  20-40%  0-20%   0-20%   60-8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745] 0-20%   0-20%   40-60%  20-40%  20-40%  20-40%  20-40%  40-6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[753] 40-60%  20-40%  20-40%  0-20%   20-40%  40-60%  20-4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vels: 0-20% 20-40% 40-60% 60-80% 80-100%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NL$section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pvalu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allNL$section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ro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o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0-2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20-4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40-6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60-8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80-10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ab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NL$sectio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0-20%  20-40%  40-60%  60-80% 80-100%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252     368     114      12      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NL$sectio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Factor w/ 5 levels "0-20%","20-40%",..: 2 1 2 2 3 2 3 3 2 2 ..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unt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ab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NL$section, allNL$catmain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unt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conc.a prop.a conc.h prop.h conc.v prop.v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0-20%       56     19     65     25     62     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20-40%      75     57     58     57     62     5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40-60%       5     30     14     26     12     2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60-80%       1      5      0      4      1    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80-100%      0      1      0      0      0      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unts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op.tab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unts,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ee plot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bar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unt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in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'Modality exclusivity of Dutch properties and concepts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per dominant modality (Y axis = n)      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ege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ownam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unts)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lim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es=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FALS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rgs.lege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opright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t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inset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 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drawing>
          <wp:inline distT="0" distB="0" distL="0" distR="0" wp14:anchorId="6EE7E1D5" wp14:editId="50CFA15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! THE PLOT IS SHOWN BADLY ON HERE. PLEASE SEE THE SAVED PLOT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Below, run first line, then return and keep running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n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stacked_exc.png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nits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height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s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a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-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-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+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un twice, if necessary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bar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unt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in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'Modality exclusivity of Dutch properties and concepts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per dominant modality (Y axis = n)      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ege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ownam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unts)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lim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es=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FALS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rgs.lege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opright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t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inset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 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v.of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Same plot for the English items of Lynott and Connell (of course w/out gustatory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or olfactory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ENG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!all$main_eng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ENG$main_eng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evel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roplevel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ENG$main_eng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ENG$catmain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with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allENG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interactio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at,  main_eng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ENG$catmai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Factor w/ 6 levels "conc.a","prop.a",..: NA 3 5 1 3 5 1 3 5 1 ..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ENG$section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flo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ENG$exc_eng *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ab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ENG$sectio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0   1   2   3   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33 288 313  81  2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ENG$section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num [1:759] NA 2 1 2 2 2 3 2 1 2 ..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ab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allENG$section)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order = 0123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0   1   2   3   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33 288 313  81  2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ENG$section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fact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ENG$section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val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allENG$section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0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0-2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1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20-4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2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40-6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3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60-8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4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80-100%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C51E1D">
        <w:rPr>
          <w:rFonts w:ascii="Consolas" w:eastAsia="Cambria" w:hAnsi="Consolas" w:cs="Times New Roman"/>
          <w:szCs w:val="24"/>
          <w:lang w:val="nl-NL"/>
        </w:rPr>
        <w:t xml:space="preserve">##   [1] &lt;NA&gt;    40-60%  20-40%  40-60%  40-60%  40-60%  60-8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 [9] 20-40%  40-60%  40-60%  20-40%  40-60%  20-4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[17] 20-40%  40-60%  40-60%  40-60%  20-40%  0-20% 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[25] 60-80%  40-60%  &lt;NA&gt;    40-60%  40-60%  20-40%  60-8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[33] 20-40%  40-60%  40-60%  20-40%  20-40%  20-40%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[41] 20-40%  20-40%  20-40%  40-60%  20-40%  40-6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[49] 40-60%  20-40%  40-60%  20-40%  20-40%  20-40%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[57] 20-40%  20-40%  20-40%  40-60%  40-60%  40-6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[65] 40-60%  40-60%  40-60%  20-40%  40-60%  0-20%   20-40%  0-20% 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lastRenderedPageBreak/>
        <w:t xml:space="preserve">##  [73] 20-40%  40-60%  &lt;NA&gt;    60-80%  40-60%  40-6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[81] 20-40%  20-40%  20-40%  20-40%  20-40%  20-40%  60-8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[89] 20-40%  20-40%  20-40%  20-40%  0-20%   20-4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 [97] 20-40%  40-60%  20-40%  20-40%  20-40%  40-60%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05] 20-40%  20-40%  40-60%  20-40%  20-40%  20-40%  20-40%  &lt;NA&gt;  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13] &lt;NA&gt;    20-40%  20-40%  40-60%  40-60%  &lt;NA&gt;    0-20%   0-20% 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21] &lt;NA&gt;    20-40%  40-60%  20-40%  40-60%  40-60%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29] 40-60%  &lt;NA&gt;    40-60%  40-60%  &lt;NA&gt;    40-6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37] 40-60%  20-40%  60-80%  0-20%   40-60%  60-80%  60-8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45] 20-40%  40-60%  20-40%  20-40%  40-60%  40-6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53] &lt;NA&gt;    20-40%  20-40%  20-40%  40-60%  20-40%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61] 20-40%  &lt;NA&gt;    40-60%  40-60%  40-60%  40-6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69] 40-60%  20-40%  40-60%  20-40%  40-60%  20-4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77] 40-60%  40-60%  40-60%  80-100% 40-60%  20-40%  60-8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85] 40-60%  40-60%  40-60%  40-60%  40-60%  40-6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193] 20-40%  20-40%  20-40%  20-40%  20-40%  20-40%  40-60%  0-20% 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01] 40-60%  40-60%  &lt;NA&gt;    20-40%  40-60%  20-4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09] 20-40%  20-40%  &lt;NA&gt;    20-40%  40-60%  20-40%  &lt;NA&gt;  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17] 40-60%  20-40%  &lt;NA&gt;    20-40%  20-40%  20-40%  40-6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25] 20-40%  40-60%  0-20%   20-40%  40-60%  40-6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33] 40-60%  20-40%  &lt;NA&gt;    40-60%  40-60%  20-40%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41] 40-60%  20-40%  20-40%  40-60%  20-40%  40-6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49] 20-40%  40-60%  0-20%   40-60%  &lt;NA&gt;    0-20% 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57] 20-40%  20-40%  20-40%  40-60%  60-80%  20-4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65] 40-60%  20-40%  40-60%  20-40%  &lt;NA&gt;    40-6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73] 0-20%   20-40%  &lt;NA&gt;    20-40%  &lt;NA&gt;    20-40%  60-8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81] 20-40%  40-60%  20-40%  40-60%  20-40%  0-20% 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89] 40-60%  20-40%  40-60%  20-40%  40-60%  20-4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297] 20-40%  40-60%  40-60%  60-80%  &lt;NA&gt;    20-4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05] 60-80%  20-40%  40-60%  20-40%  40-60%  0-20% 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13] 20-40%  20-40%  40-60%  40-60%  40-60%  40-6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21] 60-80%  40-60%  0-20%   20-40%  &lt;NA&gt;    40-6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29] 40-60%  20-40%  20-40%  &lt;NA&gt;    40-60%  20-40%  0-20% 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37] 40-60%  40-60%  0-20%   20-40%  40-60%  20-4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45] &lt;NA&gt;    0-20%   0-20%   40-60%  20-40%  20-4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53] 40-60%  20-40%  0-20%   40-60%  0-20%   20-40%  40-6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61] 60-80%  20-40%  40-60%  40-60%  20-40%  40-6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69] 40-60%  20-40%  20-40%  20-40%  20-40%  40-6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77] 40-60%  20-40%  20-40%  40-60%  20-40%  20-4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85] 40-60%  0-20%   60-80%  40-60%  20-40%  20-4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393] 20-40%  40-60%  20-40%  40-60%  20-40%  40-6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01] 40-60%  20-40%  20-40%  20-40%  20-40%  20-40%  60-8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09] 20-40%  20-40%  60-80%  20-40%  40-60%  60-8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[417] 80-100% 20-40%  40-60%  20-40%  80-100% 40-60%  80-100% 80-100%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25] 20-40%  60-80%  40-60%  40-60%  80-100% 40-6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33] 40-60%  0-20%   40-60%  20-40%  40-60%  0-20%   40-6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41] 40-60%  80-100% 80-100% 40-60%  40-60%  40-6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49] 20-40%  20-40%  40-60%  60-80%  40-60%  20-40%  40-6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57] 40-60%  20-40%  20-40%  40-60%  20-40%  40-60%  80-100%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65] 20-40%  40-60%  40-60%  60-80%  40-60%  60-80%  60-8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lastRenderedPageBreak/>
        <w:t xml:space="preserve">## [473] 20-40%  60-80%  80-100% 40-60%  20-40%  40-60%  80-100%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81] 20-40%  60-80%  20-40%  40-60%  40-60%  20-40%  60-8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89] 40-60%  40-60%  40-60%  40-60%  40-60%  40-6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497] 20-40%  40-60%  40-60%  40-60%  60-80%  20-4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05] 60-80%  60-80%  60-80%  60-80%  20-40%  40-60%  60-8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13] 80-100% 40-60%  60-80%  0-20%   40-60%  20-40%  0-20% 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21] 40-60%  20-40%  80-100% 20-40%  40-60%  40-6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29] 60-80%  40-60%  40-60%  40-60%  20-40%  20-40%  40-6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37] 40-60%  40-60%  20-40%  20-40%  80-100% 40-6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45] 40-60%  40-60%  40-60%  60-80%  40-60%  20-4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53] 20-40%  0-20%   40-60%  40-60%  60-80%  20-4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61] 20-40%  40-60%  20-40%  20-40%  20-40%  60-80%  60-8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69] 40-60%  40-60%  40-60%  60-80%  40-60%  40-6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77] 40-60%  0-20%   20-40%  20-40%  60-80%  40-60%  20-4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85] 60-80%  40-60%  20-40%  60-80%  20-40%  40-60%  40-6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593] 20-40%  40-60%  60-80%  20-40%  0-20%   60-8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01] 20-40%  40-60%  40-60%  20-40%  20-40%  60-80%  40-6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09] 20-40%  40-60%  20-40%  40-60%  20-40%  20-40%  20-4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17] 40-60%  20-40%  40-60%  40-60%  20-40%  20-40%  20-4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25] 40-60%  40-60%  40-60%  80-100% 20-40%  20-40%  60-8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33] 20-40%  40-60%  20-40%  20-40%  20-40%  40-60%  20-4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41] 20-40%  40-60%  40-60%  20-40%  40-60%  40-6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[649] 40-60%  40-60%  40-60%  40-60%  20-40%  40-60%  40-60%  80-100%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57] 80-100% 0-20%   20-40%  40-60%  60-80%  20-4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65] 60-80%  60-80%  20-40%  20-40%  40-60%  40-60%  60-8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73] 60-80%  20-40%  80-100% 60-80%  20-40%  40-6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81] 40-60%  40-60%  20-40%  60-80%  40-60%  20-40%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89] 40-60%  40-60%  20-40%  20-40%  60-80%  60-8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697] 60-80%  40-60%  40-60%  40-60%  0-20%   20-40%  60-8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705] 40-60%  60-80%  40-60%  40-60%  40-60%  40-60%  40-6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713] 40-60%  60-80%  60-80%  40-60%  40-60%  60-8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721] 40-60%  20-40%  40-60%  60-80%  40-60%  20-40%  40-60% 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729] 40-60%  60-80%  20-40%  40-60%  40-60%  0-20%   20-40% 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737] 20-40%  60-80%  20-40%  40-60%  40-60%  20-40%  80-100% 40-6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745] 20-40%  20-40%  20-40%  20-40%  40-60%  60-80%  40-60%  60-8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 xml:space="preserve">## [753] 40-60%  60-80%  40-60%  20-40%  0-20%   80-100% 20-40%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Levels: 0-20% 20-40% 40-60% 60-80% 80-100%</w:t>
      </w:r>
    </w:p>
    <w:p w:rsidR="00C51E1D" w:rsidRPr="003C437E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>allENG$section =</w:t>
      </w:r>
      <w:r w:rsidRPr="003C437E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3C437E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pvalues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(allENG$section, </w:t>
      </w:r>
      <w:r w:rsidRPr="003C437E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rom =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3C437E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3C437E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3C437E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3C437E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3C437E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3C437E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), </w:t>
      </w:r>
      <w:r w:rsidRPr="003C437E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o =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3C437E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3C437E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0-20%"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3C437E">
        <w:rPr>
          <w:rFonts w:ascii="Cambria" w:eastAsia="Cambria" w:hAnsi="Cambria" w:cs="Times New Roman"/>
          <w:sz w:val="24"/>
          <w:szCs w:val="24"/>
        </w:rPr>
        <w:br/>
      </w:r>
      <w:r w:rsidRPr="003C437E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20-40%"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3C437E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40-60%"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3C437E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60-80%"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3C437E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80-100%"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>))</w:t>
      </w:r>
      <w:r w:rsidRPr="003C437E">
        <w:rPr>
          <w:rFonts w:ascii="Cambria" w:eastAsia="Cambria" w:hAnsi="Cambria" w:cs="Times New Roman"/>
          <w:sz w:val="24"/>
          <w:szCs w:val="24"/>
        </w:rPr>
        <w:br/>
      </w:r>
      <w:r w:rsidRPr="003C437E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able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>(allENG$section)</w:t>
      </w:r>
    </w:p>
    <w:p w:rsidR="00C51E1D" w:rsidRPr="003C437E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3C437E">
        <w:rPr>
          <w:rFonts w:ascii="Consolas" w:eastAsia="Cambria" w:hAnsi="Consolas" w:cs="Times New Roman"/>
          <w:szCs w:val="24"/>
        </w:rPr>
        <w:t xml:space="preserve">## </w:t>
      </w:r>
      <w:r w:rsidRPr="003C437E">
        <w:rPr>
          <w:rFonts w:ascii="Cambria" w:eastAsia="Cambria" w:hAnsi="Cambria" w:cs="Times New Roman"/>
          <w:sz w:val="24"/>
          <w:szCs w:val="24"/>
        </w:rPr>
        <w:br/>
      </w:r>
      <w:r w:rsidRPr="003C437E">
        <w:rPr>
          <w:rFonts w:ascii="Consolas" w:eastAsia="Cambria" w:hAnsi="Consolas" w:cs="Times New Roman"/>
          <w:szCs w:val="24"/>
        </w:rPr>
        <w:t xml:space="preserve">##   0-20%  20-40%  40-60%  60-80% 80-100% </w:t>
      </w:r>
      <w:r w:rsidRPr="003C437E">
        <w:rPr>
          <w:rFonts w:ascii="Cambria" w:eastAsia="Cambria" w:hAnsi="Cambria" w:cs="Times New Roman"/>
          <w:sz w:val="24"/>
          <w:szCs w:val="24"/>
        </w:rPr>
        <w:br/>
      </w:r>
      <w:r w:rsidRPr="003C437E">
        <w:rPr>
          <w:rFonts w:ascii="Consolas" w:eastAsia="Cambria" w:hAnsi="Consolas" w:cs="Times New Roman"/>
          <w:szCs w:val="24"/>
        </w:rPr>
        <w:t>##      33     288     313      81      20</w:t>
      </w:r>
    </w:p>
    <w:p w:rsidR="00C51E1D" w:rsidRPr="003C437E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3C437E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r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>(allENG$section)</w:t>
      </w:r>
    </w:p>
    <w:p w:rsidR="00C51E1D" w:rsidRPr="003C437E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3C437E">
        <w:rPr>
          <w:rFonts w:ascii="Consolas" w:eastAsia="Cambria" w:hAnsi="Consolas" w:cs="Times New Roman"/>
          <w:szCs w:val="24"/>
        </w:rPr>
        <w:t>##  Factor w/ 5 levels "0-20%","20-40%",..: NA 3 2 3 3 3 4 3 2 3 ...</w:t>
      </w:r>
    </w:p>
    <w:p w:rsidR="00C51E1D" w:rsidRPr="003C437E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3C437E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counts &lt;-</w:t>
      </w:r>
      <w:r w:rsidRPr="003C437E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3C437E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able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>(allENG$section, allENG$catmain)</w:t>
      </w:r>
      <w:r w:rsidRPr="003C437E">
        <w:rPr>
          <w:rFonts w:ascii="Cambria" w:eastAsia="Cambria" w:hAnsi="Cambria" w:cs="Times New Roman"/>
          <w:sz w:val="24"/>
          <w:szCs w:val="24"/>
        </w:rPr>
        <w:br/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>count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3C437E">
        <w:rPr>
          <w:rFonts w:ascii="Consolas" w:eastAsia="Cambria" w:hAnsi="Consolas" w:cs="Times New Roman"/>
          <w:szCs w:val="24"/>
        </w:rPr>
        <w:t xml:space="preserve">##          </w:t>
      </w:r>
      <w:r w:rsidRPr="003C437E">
        <w:rPr>
          <w:rFonts w:ascii="Cambria" w:eastAsia="Cambria" w:hAnsi="Cambria" w:cs="Times New Roman"/>
          <w:sz w:val="24"/>
          <w:szCs w:val="24"/>
        </w:rPr>
        <w:br/>
      </w:r>
      <w:r w:rsidRPr="003C437E">
        <w:rPr>
          <w:rFonts w:ascii="Consolas" w:eastAsia="Cambria" w:hAnsi="Consolas" w:cs="Times New Roman"/>
          <w:szCs w:val="24"/>
        </w:rPr>
        <w:t>##           conc.a prop.a conc.h prop.h conc.v prop.v</w:t>
      </w:r>
      <w:r w:rsidRPr="003C437E">
        <w:rPr>
          <w:rFonts w:ascii="Cambria" w:eastAsia="Cambria" w:hAnsi="Cambria" w:cs="Times New Roman"/>
          <w:sz w:val="24"/>
          <w:szCs w:val="24"/>
        </w:rPr>
        <w:br/>
      </w:r>
      <w:r w:rsidRPr="003C437E">
        <w:rPr>
          <w:rFonts w:ascii="Consolas" w:eastAsia="Cambria" w:hAnsi="Consolas" w:cs="Times New Roman"/>
          <w:szCs w:val="24"/>
        </w:rPr>
        <w:t>##   0-20%        6      2     10      5      6      4</w:t>
      </w:r>
      <w:r w:rsidRPr="003C437E">
        <w:rPr>
          <w:rFonts w:ascii="Cambria" w:eastAsia="Cambria" w:hAnsi="Cambria" w:cs="Times New Roman"/>
          <w:sz w:val="24"/>
          <w:szCs w:val="24"/>
        </w:rPr>
        <w:br/>
      </w:r>
      <w:r w:rsidRPr="003C437E">
        <w:rPr>
          <w:rFonts w:ascii="Consolas" w:eastAsia="Cambria" w:hAnsi="Consolas" w:cs="Times New Roman"/>
          <w:szCs w:val="24"/>
        </w:rPr>
        <w:t xml:space="preserve">##   20-40%      60     </w:t>
      </w:r>
      <w:r w:rsidRPr="00C51E1D">
        <w:rPr>
          <w:rFonts w:ascii="Consolas" w:eastAsia="Cambria" w:hAnsi="Consolas" w:cs="Times New Roman"/>
          <w:szCs w:val="24"/>
        </w:rPr>
        <w:t>27     61     42     64     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40-60%      54     54     58     44     52     5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60-80%       7     23      4     18      9     2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80-100%      0      8      0      5      1      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unts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op.tab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unts,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low, run first line, then return and keep running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n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stacked_exc_eng.png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nits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height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s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a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-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-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+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un twice, if necessary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bar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unt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in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'Modality exclusivity of English properties and concepts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per dominant modality (Y axis = n)      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ege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ownam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unts)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lim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es=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FALS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rgs.lege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i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topright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t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inset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 .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v.of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ee in folder and compare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mparison English Dutch on exclusivit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$exc_eng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u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.4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One Sample t-tes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data:  props$exc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 = 8.5326, df = 335, p-value = 5.031e-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lternative hypothesis: true mean is not equal to 0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95 percent confidence interva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0.4626335 0.500164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ample estimate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ean of 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0.481398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 difference is considerable, t(734) = 18.8, p &lt; .0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z = t/vn = 0.4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cep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$exc_eng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u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0.29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One Sample t-tes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data:  concs$exc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 = 16.857, df = 386, p-value &lt; 2.2e-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lternative hypothesis: true mean is not equal to 0.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95 percent confidence interva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0.3831297 0.407723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ample estimate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ean of 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0.395426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 difference is considerable, t(734) = 18.8, p &lt; .0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z = t/vn = 0.8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___________________________________________________________________________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LATION AMONG MODALI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Below, very informative plots based on Principal Components Analysis (PCA)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s in Lynott and Connell (2009, 2013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Firstly it is performed on the Dutch norms, then on the English ones, leaving out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gustatory and olfactory scores and words. At the end, Dutch and English plots ar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mpared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l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all)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747 used in Dutch norms + English not used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75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ON ENGLISH NORM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PCA plotting on the English norms, as based on Lynott and Connell'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supplementary materials (http://www.lancaster.ac.uk/people/connelll/lab/norms.html)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ENG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conditions for a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prop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prop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prop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prop_matrix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_prop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prop_matrix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C51E1D">
        <w:rPr>
          <w:rFonts w:ascii="Consolas" w:eastAsia="Cambria" w:hAnsi="Consolas" w:cs="Times New Roman"/>
          <w:szCs w:val="24"/>
          <w:lang w:val="nl-NL"/>
        </w:rPr>
        <w:t>##            Aud_eng    Hap_eng    Vis_eng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Aud_eng  1.0000000 -0.4165084 -0.6247598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Hap_eng -0.4165084  1.0000000  0.2344421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Vis_eng -0.6247598  0.2344421  1.00000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ou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_prop_matrix,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        Aud_eng Hap_eng Vis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_eng    1.00   -0.42   -0.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_eng   -0.42    1.00    0.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_eng   -0.62    0.23    1.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OK: correlations good for a PCA, with enough &lt; 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on the raw var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prop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test.bartlet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prop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R was not square, finding R from dat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$chisq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233.585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$p.value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2.320842e-5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$df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GOOD: Bartlett's test significant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KMO: Kaiser-Meyer-Olkin Measure of Sampling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KMO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prop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Kaiser-Meyer-Olkin factor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KMO(r = eng_prop_matrix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verall MSA =  0.5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SA for each item =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_eng Hap_eng Vis_e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54    0.64    0.5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.56 = mediocre. PCA not strongly recommended. But we still do i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cause the purpose is graphical only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determinan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prop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0.503244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: &gt;0.000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art off with unrotated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1_eng_prop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_prop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otat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one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1_eng_prop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principal(r = eng_prop, nfactors = 3, rotate = "none"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PC1   PC2  PC3 h2   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_eng -0.89  0.13 0.44  1 -2.2e-16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_eng  0.64  0.75 0.15  1  1.1e-16 2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_eng  0.81 -0.46 0.36  1 -4.4e-16 2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PC1  PC2  PC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1.87 0.79 0.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62 0.26 0.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62 0.89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62 0.26 0.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62 0.89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3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0  with prob &lt;  N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SULT: Extract either one PC, acc to Kaiser's criterion, or two RCs, acc to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Joliffe's (Field, Miles, &amp; Field, 201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Unrotated: scree plo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c1_eng_prop$value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yp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486C5A7F" wp14:editId="7FD88B35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again one or two RCs should be extracte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with varimax rotation, Kaiser-normalized (by default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prop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_prop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otat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varimax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core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prop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all: psych::principal(r = eng_prop, nfactors = 2, rotate = "varimax"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cores = TRU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RC1   RC2   h2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_eng -0.82 -0.36 0.81 0.190 1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_eng  0.16  0.98 0.98 0.022 1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_eng  0.93  0.04 0.87 0.130 1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RC1  RC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1.57 1.0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52 0.3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52 0.8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59 0.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59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2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.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 with the empirical chi square  21.7  with prob &lt;  N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0.9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prop$loading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ading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RC1    RC2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_eng -0.825 -0.36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_eng  0.156  0.97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Vis_eng  0.932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RC1   RC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1.573 1.08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0.524 0.3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0.524 0.88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wo components are good, as they both have eigenvalues over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prop$residua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C51E1D">
        <w:rPr>
          <w:rFonts w:ascii="Consolas" w:eastAsia="Cambria" w:hAnsi="Consolas" w:cs="Times New Roman"/>
          <w:szCs w:val="24"/>
          <w:lang w:val="nl-NL"/>
        </w:rPr>
        <w:t>##            Aud_eng    Hap_eng    Vis_eng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Aud_eng 0.18971667 0.06403298 0.15723160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Hap_eng 0.06403298 0.02161235 0.05306865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Vis_eng 0.15723160 0.05306865 0.1303089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prop$f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0.972456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prop$communality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C51E1D">
        <w:rPr>
          <w:rFonts w:ascii="Consolas" w:eastAsia="Cambria" w:hAnsi="Consolas" w:cs="Times New Roman"/>
          <w:szCs w:val="24"/>
          <w:lang w:val="nl-NL"/>
        </w:rPr>
        <w:t xml:space="preserve">##   Aud_eng   Hap_eng   Vis_eng 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0.8102833 0.9783877 0.869691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 based on a Kaiser-normalizalized orthogonal (varimax) rotat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(by default in psych::stats). Residuals bad: more than 50% have absolut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values &gt; 0.05. Model fit good, &gt; .90. Communalities good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all &gt; .7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ubset and add PC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prop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 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bi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props, pc2_eng_prop$score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Finally, plo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prop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RC1,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abel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characte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main_eng)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1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main_eng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_density2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ray87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eom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tit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nglish propertie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_b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me with white backgrou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lear background, gridlines, chart bord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backgrou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aj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in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borde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lin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lin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raw x and y lin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x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y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ab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1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2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tit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ac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ld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props)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! THE PLOT IS SHOWN BADLY ON HERE. PLEASE SEE THE SAVED PLOT + THEN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31615EA0" wp14:editId="7F77E907">
            <wp:extent cx="5334000" cy="5334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 COMBINED PLO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to save, run first line below and return to keep running. See your folder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n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Engprops_highres.png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nits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height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s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v.of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djust for combined plo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props4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prop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RC1,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abel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characte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main_eng)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1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main_eng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_density2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ray87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eom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tit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nglish propertie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lastRenderedPageBreak/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_b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me with white backgrou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lear background, gridlines, chart bord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backgrou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aj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in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borde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lin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lin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raw x and y lin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x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y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ab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2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tit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ac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ld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ENG CONCEP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conditions for a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con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con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conc_matrix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_conc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conc_matrix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nl-NL"/>
        </w:rPr>
      </w:pPr>
      <w:r w:rsidRPr="00C51E1D">
        <w:rPr>
          <w:rFonts w:ascii="Consolas" w:eastAsia="Cambria" w:hAnsi="Consolas" w:cs="Times New Roman"/>
          <w:szCs w:val="24"/>
          <w:lang w:val="nl-NL"/>
        </w:rPr>
        <w:t>##              Aud_eng    Hap_eng      Vis_eng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Aud_eng  1.000000000 -0.1760092 -0.008395838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Hap_eng -0.176009214  1.0000000  0.554494445</w:t>
      </w:r>
      <w:r w:rsidRPr="00C51E1D">
        <w:rPr>
          <w:rFonts w:ascii="Cambria" w:eastAsia="Cambria" w:hAnsi="Cambria" w:cs="Times New Roman"/>
          <w:sz w:val="24"/>
          <w:szCs w:val="24"/>
          <w:lang w:val="nl-NL"/>
        </w:rPr>
        <w:br/>
      </w:r>
      <w:r w:rsidRPr="00C51E1D">
        <w:rPr>
          <w:rFonts w:ascii="Consolas" w:eastAsia="Cambria" w:hAnsi="Consolas" w:cs="Times New Roman"/>
          <w:szCs w:val="24"/>
          <w:lang w:val="nl-NL"/>
        </w:rPr>
        <w:t>## Vis_eng -0.008395838  0.5544944  1.0000000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ou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_conc_matrix,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Aud_eng Hap_eng Vis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_eng    1.00   -0.18   -0.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_eng   -0.18    1.00    0.5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_eng   -0.01    0.55    1.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OOR: correlations not apt for a PCA, with too many below 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on the raw data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test.bartlet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R was not square, finding R from dat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$chisq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169.725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$p.value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1.458581e-3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$df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GOOD: Bartlett's test significant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KMO: Kaiser-Meyer-Olkin Measure of Sampling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KMO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Kaiser-Meyer-Olkin factor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KMO(r = eng_conc_matrix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verall MSA =  0.4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SA for each item =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_eng Hap_eng Vis_e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36    0.49    0.4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.48 = poor. PCA not strongly recommended. But we still do i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cause the purpose is graphical really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determinan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0.66312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: &gt;0.000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art off with unrotated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1_eng_con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_conc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otat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one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1_eng_conc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principal(r = eng_conc, nfactors = 3, rotate = "none"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PC1  PC2   PC3 h2   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_eng -0.28 0.95  0.13  1  0.0e+00 1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_eng  0.89 0.01  0.46  1 -2.2e-16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_eng  0.85 0.30 -0.44  1  0.0e+00 1.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PC1  PC2  PC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1.58 1.00 0.4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53 0.33 0.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53 0.86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53 0.33 0.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53 0.86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Test of the hypothesis that 3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0  with prob &lt;  N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SULT: Extract either one PC, acc to Kaiser's criterion, or two RCs, acc to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Joliffe's (Field, Miles, &amp; Field, 201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Unrotated: scree plo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c1_eng_conc$value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yp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drawing>
          <wp:inline distT="0" distB="0" distL="0" distR="0" wp14:anchorId="3633A7A2" wp14:editId="76B2AF84">
            <wp:extent cx="5334000" cy="53340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two PCs obtain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with varimax rotation, Kaiser-normalized (by default)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always preferable because it captures explained variance best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pc2_eng_con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_conc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otat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varimax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core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conc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all: psych::principal(r = eng_conc, nfactors = 2, rotate = "varimax"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cores = TRU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RC1   RC2   h2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_eng -0.04  0.99 0.98 0.018 1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_eng  0.87 -0.20 0.79 0.211 1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_eng  0.89  0.09 0.81 0.192 1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RC1  RC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1.55 1.0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52 0.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52 0.8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60 0.4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60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2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.1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39.63  with prob &lt;  N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0.8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conc$loading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ading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RC1    RC2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_eng         0.99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_eng  0.865 -0.2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Vis_eng  0.894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RC1   RC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1.551 1.0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0.517 0.34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0.517 0.86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conc$residua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   Aud_eng     Hap_eng     Vis_eng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_eng  0.01775551  0.06123023 -0.0583426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_eng  0.06123023  0.21115367 -0.2011956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_eng -0.05834261 -0.20119566  0.1917072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conc$f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[1] 0.951885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eng_conc$communality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Aud_eng   Hap_eng   Vis_e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0.9822445 0.7888463 0.808292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sults based on a Kaiser-normalizalized orthogonal (varimax) rotatio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(by default in psych::stats). Residuals bad: over 50% have absolut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values &gt; 0.05. Model fit good, &gt; .90. Communalities good, all &gt; .7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ubset and add PC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con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 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bi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s, pc2_eng_conc$score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s$RC1, eng_concs$RC2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Min.  1st Qu.   Median     Mean  3rd Qu.     Max.     NA'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2.52800 -0.72020  0.03826  0.00000  0.72380  2.18400       2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concs[eng_concs$normed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Dut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|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_concs$normed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nglish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9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s$RC1, eng_concs$RC2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Min.  1st Qu.   Median     Mean  3rd Qu.     Max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2.52800 -0.72020  0.03826  0.00000  0.72380  2.184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inally, plo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Eng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_conc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RC1,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abel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characte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main_eng)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1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main_eng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_density2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ray87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eom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tit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English concept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_b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me with white backgrou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lear background, gridlines, chart bord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backgrou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aj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in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borde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lin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lin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raw x and y lin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x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y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ab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1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2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tit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ac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ld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Engconcs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! THE PLOT IS SHOWN BADLY ON HERE. PLEASE SEE THE SAVED PLOT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drawing>
          <wp:inline distT="0" distB="0" distL="0" distR="0" wp14:anchorId="40044799" wp14:editId="7F3BA11A">
            <wp:extent cx="5334000" cy="53340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to save, run first line below and return to keep running. See your folder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n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Engconcs_highres.png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nits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height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s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Eng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v.of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ON DUTCH NORM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roperti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conditions for a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prop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itor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ti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ua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_matrix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_matrix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  Auditory     Haptic     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 1.0000000 -0.2280165 -0.513430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-0.2280165  1.0000000  0.193040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-0.5134304  0.1930402  1.00000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ou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_matrix,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Auditory Haptic 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    1.00  -0.23  -0.5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   -0.23   1.00   0.1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   -0.51   0.19   1.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OOR: correlations not apt for a PCA, with too many below 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on the raw var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test.bartlet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R was not square, finding R from dat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$chisq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125.0759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$p.value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6.224181e-2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$df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GOOD: Bartlett's test significant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KMO: Kaiser-Meyer-Olkin Measure of Sampling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KMO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Kaiser-Meyer-Olkin factor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KMO(r = prop_matrix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verall MSA =  0.5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SA for each item =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uditory   Haptic   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0.54     0.74     0.5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.56 = mediocre. PCA not strongly recommended. But we still do i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cause the purpose is graphical only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determinan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0.692331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: &gt;0.000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art off with unrotated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1_prop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otat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one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1_prop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principal(r = prop, nfactors = 3, rotate = "none"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PC1   PC2  PC3 h2   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-0.83  0.23 0.50  1  0.0e+00 1.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 0.54  0.84 0.04  1 -1.6e-15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 0.82 -0.31 0.48  1 -8.9e-16 2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PC1  PC2  PC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1.65 0.86 0.4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55 0.29 0.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55 0.84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55 0.29 0.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55 0.84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3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0  with prob &lt;  N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SULT: Only PC1, with eigenvalue &gt; 1, should be extracted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acc to Kaiser's criterion (Jolliffe's threshold of 0.7 way too lax;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ield, Miles, &amp; Field, 201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Unrotated: scree plo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c1_prop$value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yp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2DA0718F" wp14:editId="7F315263">
            <wp:extent cx="5334000" cy="53340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one or two RCs should be extracted, converging with eigenvalu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Now with varimax rotation, Kaiser-normalized (by default)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Always preferable because it captures explained variance best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mpare eigenvalues w/ 1 &amp; 2 factor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prop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otat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varimax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core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prop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all: psych::principal(r = prop, nfactors = 2, rotate = "varimax"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cores = TRU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RC1   RC2   h2 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-0.85 -0.16 0.75 0.2498 1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 0.11  0.99 1.00 0.0016 1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 0.87  0.08 0.77 0.2337 1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RC1  RC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1.5 1.0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5 0.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5 0.8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6 0.4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6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2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.1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40.59  with prob &lt;  N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0.8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prop$loading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ading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RC1    RC2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-0.852 -0.15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 0.107  0.99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Visual    0.872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RC1   RC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1.497 1.01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0.499 0.33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0.499 0.83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 to extract 2 factors, as they both explain quite the same variance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nd both surpass 1 eigenvalu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prop$residua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  Auditory      Haptic     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0.24984223 0.020051207 0.2416317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0.02005121 0.001609219 0.0193922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0.24163179 0.019392274 0.2336911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prop$f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0.936486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prop$communality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Auditory    Haptic    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0.7501578 0.9983908 0.766308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 based on a Kaiser-normalizalized orthogonal (varimax) rotat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(by default in psych::stats). Residuals OK: fewer than 50% have absolut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 xml:space="preserve"># values &gt; 0.05 (exactly 50% do).Model fit good, &gt; .90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ommunalities good, all &gt; .7 (av = .83)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ubset and add PC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prop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 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bi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, pc2_prop$score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inally, plot: letters+density (cf. Lynott &amp; Connell, 2009, 2013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NL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RC1,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abel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characte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main)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1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main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_density2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ray87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eom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tit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Dutch propertie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_b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me with white backgrou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lear background, gridlines, chart bord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backgrou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aj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in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borde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lin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lin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raw x and y lin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x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y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ab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1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2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tit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ac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ld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NLprops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! THE PLOT IS SHOWN BADLY ON HERE. PLEASE SEE THE SAVED PLO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7 rows containing non-finite values (stat_density2d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7 rows containing missing values (geom_text).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22329F32" wp14:editId="0B120521">
            <wp:extent cx="5334000" cy="53340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 Now to save, run first line below and return to keep running. See your folder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n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Lprops_highres.png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nits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height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s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NL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7 rows containing non-finite values (stat_density2d)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Warning: Removed 7 rows containing missing values (geom_text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warning normal: just removing English properties not used in 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v.of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djust for combined plo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NLprops2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RC1,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abel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characte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main)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1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main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_density2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ray87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eom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tit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Dutch propertie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_b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me with white backgrou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lear background, gridlines, chart bord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backgrou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aj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in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borde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lin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lin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raw x and y lin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x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y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ab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1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tit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ac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ld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ext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NLprops4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RC1,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abel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characte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main)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1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main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_density2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ray87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eom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tit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Dutch propertie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_b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me with white backgrou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lear background, gridlines, chart bord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backgrou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aj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in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borde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lin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lin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raw x and y lin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x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y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ab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tit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ac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ld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CONCEP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conditions for a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con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uditory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Hapti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Visua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_matrix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_matrix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    Auditory       Haptic     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 1.000000000 -0.008508063 0.0848656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-0.008508063  1.000000000 0.4414483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 0.084865608  0.441448353 1.000000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ou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_matrix,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Auditory Haptic 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    1.00  -0.01   0.0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   -0.01   1.00   0.4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    0.08   0.44   1.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OOR: correlations not apt for a PCA, with too many below 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on the raw data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test.bartlet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R was not square, finding R from dat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$chisq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93.63824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$p.value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3.621992e-2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$df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[1] 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GOOD: Bartlett's test significant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KMO: Kaiser-Meyer-Olkin Measure of Sampling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KMO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Kaiser-Meyer-Olkin factor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KMO(r = conc_matrix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verall MSA =  0.4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SA for each item =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Auditory   Haptic   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0.37     0.49     0.4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.49 = poor. PCA not strongly recommended. But we still do i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cause the purpose is graphical really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determinan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0.797211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: &gt;0.000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art off with unrotated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1_con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otat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one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1_conc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principal(r = conc, nfactors = 3, rotate = "none"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PC1   PC2   PC3 h2  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0.15  0.98  0.11  1 1.1e-16 1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0.84 -0.19  0.51  1 4.4e-16 1.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0.85  0.02 -0.52  1 0.0e+00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PC1  PC2  PC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1.45 1.00 0.5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48 0.33 0.1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48 0.82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48 0.33 0.1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48 0.82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3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0  with prob &lt;  N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SULT good: PC1 and PC2, with eigenvalue &gt; 1, should be extracted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acc to Kaiser's criterion (Jolliffe's threshold of 0.7 way too lax;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ield, Miles, &amp; Field, 201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Unrotated: scree plo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c1_conc$value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yp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4D5B6CCC" wp14:editId="4769B596">
            <wp:extent cx="5334000" cy="53340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with no point of inflexion along the y axis, two PCs would obtain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with varimax rotation, Kaiser-normalized (by default)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Always preferable because it captures explained variance best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mpare eigenvalues w/ 1 &amp; 2 factor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con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otat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varimax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core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conc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all: psych::principal(r = conc, nfactors = 2, rotate = "varimax"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cores = TRU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RC1   RC2   h2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0.03  0.99 0.99 0.012 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0.85 -0.09 0.74 0.264 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0.84  0.12 0.73 0.273 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RC1  RC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1.44 1.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48 0.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48 0.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59 0.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59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2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.1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65.21  with prob &lt;  N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0.6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conc$loading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ading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RC1    RC2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        0.99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Haptic    0.854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 0.844  0.12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RC1   RC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1.442 1.01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0.481 0.33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0.481 0.81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good to extract 2 factors, as they both explain quite the same variance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nd both surpass 1 eigenvalu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conc$residua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   Auditory     Haptic      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Auditory  0.01167046  0.0554842 -0.0564825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Haptic    0.05548420  0.2637854 -0.2685316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Visual   -0.05648251 -0.2685317  0.2733633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conc$f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0.91152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2_conc$communality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Auditory    Haptic    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0.9883295 0.7362146 0.726636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 based on a Kaiser-normalizalized orthogonal (varimax) rotat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(by default in psych::stats). Residuals bad: over 50% have absolut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values &gt; 0.05. Model fit good, &gt; .90. Communalities good, all &gt; .7 (av = .82)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lastRenderedPageBreak/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ubset and add PC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con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 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bi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, pc2_conc$score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inally, plo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NL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RC1,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abel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characte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main)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1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main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_density2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ray87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eom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tit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Dutch concept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_b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me with white backgrou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lear background, gridlines, chart bord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backgrou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aj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in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borde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lin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lin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raw x and y lin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x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y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ab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1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2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tit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ac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ld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NLconcs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! THE PLOT IS SHOWN BADLY ON HERE. PLEASE SEE THE SAVED PLO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5 rows containing non-finite values (stat_density2d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5 rows containing missing values (geom_text).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3D680F6A" wp14:editId="5C2419C4">
            <wp:extent cx="5334000" cy="53340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 Now to save, run first line below and return to keep running. See your folder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n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NLconcs_highres.png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nits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height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s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NL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5 rows containing non-finite values (stat_density2d)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Warning: Removed 5 rows containing missing values (geom_text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warning normal: just removing English concepts not used in 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v.of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djust for combined plo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NLconcs2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RC1,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label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characte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main)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1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RC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b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main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_density2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gray87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eom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ggtit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Dutch concept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_b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me with white backgrou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  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lear background, gridlines, chart bord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background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aj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grid.min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anel.borde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blank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lin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lin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raw x and y line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itle.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our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black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x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axis.text.y 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6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ab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x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Rotated PCA factor 1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y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 +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them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plot.tit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element_tex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iz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ac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ld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  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margin=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argi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)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mbined plo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Below, run first line, get back and run next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igh resolution (may be changed at 'res='). Beware of high memory usage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n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allfour_highres.png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nits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9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height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9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s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2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ulti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props4, Engconcs, NLprops4, NLconcs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7 rows containing non-finite values (stat_density2d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7 rows containing missing values (geom_text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5 rows containing non-finite values (stat_density2d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5 rows containing missing values (geom_text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warning normal: just those English items that were not used in 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v.of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n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proppair_highres.png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nits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8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height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s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ulti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props, NLprops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7 rows containing non-finite values (stat_density2d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Warning: Removed 7 rows containing missing values (geom_text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warning normal: just those English items that were not used in 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v.of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n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concpair_highres.png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nits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in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width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8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height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9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es=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000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ulti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Engconcs, NLconcs2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col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5 rows containing non-finite values (stat_density2d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Warning: Removed 5 rows containing missing values (geom_text)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warning normal: just those English items that were not used in Dutch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v.of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ng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ind all plots in your working direc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With a naked eye, one can see the different relationships. The significance of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these comparisons is notable. First, it demonstrates visually the differenc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between modality exclusivity and each of the modality strengths (which of cours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is only natural considering how modality exclusivity was calculated). The two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variables then must be different indeed because in the exclusivity analysis, th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visual and the auditory modalities were the most similar ones, with their highe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exclusivities. In contrast, in the independent strengths analysis, the visual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the haptic modalities show a clear interlock, which leaves the auditory experienc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ather on its own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_____________________________________________________________________________________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ICONICIT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Last tests: iconicity/sound symbolism on concepts and properties separately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gressions include same lexical vars (DVs) as Lynott and Connell, plu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ncreteness and age of acquisition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te that the selection is based on p-value thresholds, as in L&amp;C, but also 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IC, which is a bayesian, relative method more appropriate with such a larg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sample. Importantly, AIC and F/p-value criteria resulted in the same inclusion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nd exclusions for every regression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or both props and concs, we start with PCA with all lexical variables in ord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 isolate them, because they are intercorrelated (see Table 5 in Lynott &amp; Connell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2013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al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ead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ll.csv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75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Length is 759 but only 747 are from these norms. Rest are from Lynott and Connel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(2009, 2013) for comparative analyses. These extra items do not have an id numbe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in the file. 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Iconicity within properties alone, as in Lynott and Connell (2013). As a novelty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the iconicity analysis is hereby performed also on the Dutch properties, i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ddition to the concepts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bse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al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ubset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prop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34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re aren't lexical data for every single word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r of properties per lexical variable (from the Dutch items only of cours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phonemes_DUTCHPOND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props[complete.cases(props$Exclusivity), ]$phonemes_DUTCHPOND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336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151, 45%), TRUE (185, 55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phon_neighbours_DUTCHPOND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props[complete.cases(props$Exclusivity), ]$phon_neighbours_DUTCHPOND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  val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336       0       1    TRU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orth_neighbours_DUTCHPOND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props[complete.cases(props$Exclusivity), ]$orth_neighbours_DUTCHPOND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  val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336       0       1    TRU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freq_lg10CD_SUBTLEXNL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props[complete.cases(props$Exclusivity), ]$freq_lg10CD_SUBTLEXNL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336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46, 14%), TRUE (290, 86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lastRenderedPageBreak/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freq_lg10WF_SUBTLEXNL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props[complete.cases(props$Exclusivity), ]$freq_lg10WF_SUBTLEXNL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336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46, 14%), TRUE (290, 86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freq_CELEX_lem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props[complete.cases(props$Exclusivity), ]$freq_CELEX_lem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336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89, 26%), TRUE (247, 74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AoA_Brysbaertetal2014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props[complete.cases(props$Exclusivity), ]$AoA_Brysbaertetal2014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336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103, 31%), TRUE (233, 69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concrete_Brysbaertetal2014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props[complete.cases(props$Exclusivity), ]$concrete_Brysbaertetal2014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336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103, 31%), TRUE (233, 69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,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etter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336.0000000    0.0000000    7.0000000    3.0000000   14.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11.0000000 2391.0000000    7.0000000    7.1160714    0.123416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2427690    5.1178305    2.2622623    0.317908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phoneme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185.0000000    0.0000000  158.0000000    2.0000000   11.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9.0000000  996.0000000    5.0000000    5.3837838    0.143376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2828727    3.8029965    1.9501273    0.362222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phon_neighbour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336.0000000  106.0000000    7.0000000    0.0000000   42.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42.0000000 1536.0000000    1.0000000    4.5714286    0.412602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8116178   57.2008529    7.5631245    1.654433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orth_neighbour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336.0000000  102.0000000    7.0000000    0.0000000   24.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24.0000000 1115.0000000    1.0000000    3.3184524    0.265542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5223409   23.6923152    4.8674752    1.466790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freq_lg10CD_SUBTLEXN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290.00000000   0.00000000  53.00000000   0.30000000   3.86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3.56000000 521.89000000   1.61000000   1.79962069   0.0595811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0.11726801   1.02947494   1.01463045   0.5638023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freq_lg10WF_SUBTLEXN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290.00000000   0.00000000  53.00000000   0.30000000   4.64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4.34000000 545.51000000   1.69000000   1.88106897   0.0641904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0.12634014   1.19492169   1.09312474   0.5811189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freq_CELEX_lem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247.00000000  40.00000000  96.00000000   0.00000000   3.086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3.08600000 266.89000000   0.95400000   1.08052632   0.0508118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0.10008186   0.63771661   0.79857160   0.7390579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AoA_Brysbaertetal2014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233.0000000    0.0000000  110.0000000    3.9100000   14.08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10.1700000 1857.6700000    8.0900000    7.9728326    0.139497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2748431    4.5340523    2.1293314    0.267073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concrete_Brysbaertetal2014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233.00000000   0.00000000 110.00000000   1.33000000   4.67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3.34000000 761.91000000   3.40000000   3.27000000   0.0460117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0.09065422   0.49327931   0.70233846   0.2147824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ee and print correlation of all lexical variable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mat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as.matrix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letter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phonemes_DUTCHPOND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orth_neighbours_DUTCHPOND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phon_neighbours_DUTCHPOND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req_lg10CD_SUBTLEXN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req_lg10WF_SUBTLEXN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req_CELEX_lem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AoA_Brysbaertetal2014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ncrete_Brysbaertetal2014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mat_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letters phoneme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etters                     *****   0.940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emes_DUTCHPOND         &lt;0.001   *****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orth_neighbours_DUTCHPOND  &lt;0.001  &lt;0.001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_neighbours_DUTCHPOND  &lt;0.001  &lt;0.001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CD_SUBTLEXNL      &lt;0.001  &lt;0.001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WF_SUBTLEXNL      &lt;0.001  &lt;0.001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CELEX_lem             &lt;0.001  &lt;0.001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oA_Brysbaertetal2014      &lt;0.001  &lt;0.001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rete_Brysbaertetal2014  0.300   0.187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orth_neighbour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etters                    -0.727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emes_DUTCHPOND         -0.716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orth_neighbours_DUTCHPOND   *****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_neighbours_DUTCHPOND  &lt;0.001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CD_SUBTLEXNL      &lt;0.001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WF_SUBTLEXNL      &lt;0.001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CELEX_lem             &lt;0.001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oA_Brysbaertetal2014      &lt;0.001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rete_Brysbaertetal2014  0.168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phon_neighbours_DUTCHPOND freq_lg10CD_SUBTLEXN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etters                    -0.703                    -0.508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emes_DUTCHPOND         -0.732                    -0.486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orth_neighbours_DUTCHPOND   0.895                     0.467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_neighbours_DUTCHPOND   *****                     0.477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CD_SUBTLEXNL      &lt;0.001                     *****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WF_SUBTLEXNL      &lt;0.001                    &lt;0.001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freq_CELEX_lem             &lt;0.001                    &lt;0.001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oA_Brysbaertetal2014      &lt;0.001                    &lt;0.001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rete_Brysbaertetal2014  0.060                     0.088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freq_lg10WF_SUBTLEXNL freq_CELEX_le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etters                    -0.509                -0.550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emes_DUTCHPOND         -0.486                -0.555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orth_neighbours_DUTCHPOND   0.470                 0.518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_neighbours_DUTCHPOND   0.478                 0.517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CD_SUBTLEXNL       0.995                 0.838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WF_SUBTLEXNL       *****                 0.832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CELEX_lem             &lt;0.001                 *****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oA_Brysbaertetal2014      &lt;0.001                &lt;0.001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rete_Brysbaertetal2014  0.097                 0.270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AoA_Brysbaertetal20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etters                     0.405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emes_DUTCHPOND          0.457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orth_neighbours_DUTCHPOND  -0.417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_neighbours_DUTCHPOND  -0.438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CD_SUBTLEXNL      -0.654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WF_SUBTLEXNL      -0.646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CELEX_lem             -0.700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oA_Brysbaertetal2014       *****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rete_Brysbaertetal2014 &lt;0.001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concrete_Brysbaertetal20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etters                    -0.090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emes_DUTCHPOND         -0.090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orth_neighbours_DUTCHPOND   0.118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hon_neighbours_DUTCHPOND   0.156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CD_SUBTLEXNL      -0.166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lg10WF_SUBTLEXNL      -0.161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CELEX_lem             -0.100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AoA_Brysbaertetal2014      -0.254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rete_Brysbaertetal2014  *****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wer diagonal part contains corresponding p-value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rrs_props 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mat_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write.csv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rrs_props$cor.mat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corrs_props.csv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a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)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ind table in fold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(saved just for the manuscript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go on to PCA. This does not include age of acquisition or concreteness for 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tter comparison with the English data, and because no correlations &gt; .7 (i.e. half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of variance explaine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letter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phonemes_DUTCHPOND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orth_neighbours_DUTCHPOND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phon_neighbours_DUTCHPOND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req_lg10CD_SUBTLEXN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req_lg10WF_SUBTLEXNL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req_CELEX_lem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lastRenderedPageBreak/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'data.frame':    343 obs. of  7 variable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$ letters                  : int  5 11 5 8 7 5 11 10 10 7 ..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$ phonemes_DUTCHPOND       : int  4 NA 5 NA 6 4 NA 10 NA 7 ..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$ orth_neighbours_DUTCHPOND: int  6 1 1 2 6 1 0 2 1 1 ..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$ phon_neighbours_DUTCHPOND: int  4 1 1 2 3 1 0 1 1 1 ..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$ freq_lg10CD_SUBTLEXNL    : num  1.53 0.3 1.97 0.3 1.45 1.76 1.26 2.06 0.3 1.79 ..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$ freq_lg10WF_SUBTLEXNL    : num  1.71 0.3 2.55 0.3 1.52 1.88 1.26 2.14 0.3 1.84 ..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$ freq_CELEX_lem           : num  1.431 NA 0 NA 0.699 ...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art with PCA for lexical variables, done as in Lynott and Connell (2013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conditions for a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rrelation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                    letters phoneme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1.0000000          0.941014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0.9410143          1.00000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-0.7263499         -0.716738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-0.7002995         -0.730425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-0.5166005         -0.495546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-0.5177211         -0.496159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-0.5569857         -0.562317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orth_neighbour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     -0.726349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     -0.716738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      1.00000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      0.89606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      0.471589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      0.473974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       0.518795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phon_neighbours_DUTCHPOND freq_lg10CD_SUBTLEXN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     -0.7002995            -0.516600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     -0.7304257            -0.495546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      0.8960621             0.471589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      1.0000000             0.481409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      0.4814090             1.00000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      0.4826222             0.994719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       0.5185262             0.842325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freq_lg10WF_SUBTLEXNL freq_CELEX_le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 -0.5177211     -0.556985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 -0.4961595     -0.562317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  0.4739747      0.518795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  0.4826222      0.51852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  0.9947196      0.842325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  1.0000000      0.835798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   0.8357985      1.00000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 xml:space="preserve"># Result: all variables fit for PCA, as they have few scores below .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The correlations broadly replicate Lynott and Connell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on the raw var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test.bartlet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R was not square, finding R from dat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$chisq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[1] 4265.5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$p.valu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[1] 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$df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[1] 2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GOOD: Bartlett's test significant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KMO: Kaiser-Meyer-Olkin Measure of Sampling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lexicals_props_matrix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KMO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lexicals_props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Kaiser-Meyer-Olkin factor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KMO(r = lexicals_props_matrix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verall MSA =  0.7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SA for each item =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letters        phonemes_DUTCHPO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  0.76                      0.7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orth_neighbours_DUTCHPOND phon_neighbours_DUTCHPO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  0.78                      0.77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freq_lg10CD_SUBTLEXNL     freq_lg10WF_SUBTLEXN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  0.73                      0.7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freq_CELEX_lem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0.9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.78 = good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eterminan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lexicals_props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766926e-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: above 0.000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art off with unrotated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core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prop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principal(r = lexicals_props, nfactors = 7, scores = TRU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 RC4   RC3   RC1   RC2   RC5   RC6   RC7 h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-0.35  0.86 -0.33 -0.03 -0.04  0.15  0.00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-0.23  0.88 -0.38 -0.11  0.04 -0.14  0.00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0.28 -0.37  0.86  0.09  0.20 -0.02  0.00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0.30 -0.36  0.86  0.06 -0.20  0.02  0.00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0.94 -0.25  0.24  0.02  0.00  0.00 -0.04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0.94 -0.25  0.24  0.01  0.00 -0.01  0.04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0.78 -0.25  0.29  0.49  0.00  0.00  0.00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1.1e-16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1.6e-15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1.2e-15 1.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1.4e-15 1.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1.4e-15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1.6e-15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1.6e-15 2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RC4  RC3  RC1  RC2  RC5  RC6 RC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2.71 1.98 1.92 0.27 0.08 0.04   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39 0.28 0.27 0.04 0.01 0.01   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39 0.67 0.94 0.98 0.99 1.00 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39 0.28 0.27 0.04 0.01 0.01   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39 0.67 0.94 0.98 0.99 1.00 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7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0  with prob &lt;  N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y all standards, extract 3 componen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cree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CA_lexicals_props$value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yp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lastRenderedPageBreak/>
        <w:drawing>
          <wp:inline distT="0" distB="0" distL="0" distR="0" wp14:anchorId="6FFD603F" wp14:editId="66624E3D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again, extract 3 componen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otat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varimax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core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CA_lexicals_props 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eigenvalues and exp variances good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all: psych::principal(r = lexicals_props, nfactors = 3, rotate = "varimax"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cores = TRU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 RC2   RC1   RC3   h2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-0.35  0.86 -0.33 0.98 0.024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-0.25  0.87 -0.39 0.98 0.025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0.29 -0.37  0.86 0.96 0.042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0.31 -0.36  0.86 0.96 0.040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0.93 -0.25  0.23 0.98 0.023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0.93 -0.25  0.23 0.98 0.024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0.85 -0.24  0.31 0.88 0.120 1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RC2  RC1  RC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2.81 1.95 1.9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40 0.28 0.2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40 0.68 0.9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42 0.29 0.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Cumulative Proportion 0.42 0.71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3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.0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6.46  with prob &lt;  0.09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props$loading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ading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       RC2    RC1    RC3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-0.350  0.862 -0.33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-0.246  0.873 -0.39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0.294 -0.368  0.85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0.309 -0.355  0.85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0.928 -0.252  0.22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0.927 -0.250  0.23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0.852 -0.244  0.30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RC2   RC1   RC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2.812 1.952 1.94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0.402 0.279 0.27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0.402 0.681 0.95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 PCA replicates Lynott and Connell. Standdized correlation coeff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tween each PC and its corresponding set of variables are all above .89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while the rest of coefficients are all below .33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prop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all: psych::principal(r = lexicals_props, nfactors = 3, rotate = "varimax"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cores = TRU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 RC2   RC1   RC3   h2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-0.35  0.86 -0.33 0.98 0.024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-0.25  0.87 -0.39 0.98 0.025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0.29 -0.37  0.86 0.96 0.042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0.31 -0.36  0.86 0.96 0.040 1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0.93 -0.25  0.23 0.98 0.023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0.93 -0.25  0.23 0.98 0.024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0.85 -0.24  0.31 0.88 0.120 1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RC2  RC1  RC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2.81 1.95 1.9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40 0.28 0.2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40 0.68 0.9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Proportion Explained  0.42 0.29 0.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42 0.71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3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.0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6.46  with prob &lt;  0.09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C1 = length // RC2 = frequency // RC3 = distinctivenes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props$residua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                      letters phoneme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0.023517045       -0.02396289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-0.023962895        0.02452790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-0.012514682        0.01342173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0.007817494       -0.00819247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-0.004433168        0.00593664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-0.006253943        0.00775957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0.015885789       -0.01936106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orth_neighbour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   -0.0125146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    0.01342173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    0.04158584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   -0.03947245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    0.0012867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    0.00135378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    -0.00417874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phon_neighbours_DUTCHPOND freq_lg10CD_SUBTLEXN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    0.007817494          -0.00443316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   -0.008192472           0.00593664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   -0.039472453           0.0012867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    0.040374981           0.0062226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    0.006222638           0.02311355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    0.006494202           0.0209759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    -0.014031271          -0.0508434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freq_lg10WF_SUBTLEXNL freq_CELEX_le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-0.006253943    0.01588578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0.007759574   -0.01936106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0.001353789   -0.00417874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0.006494202   -0.01403127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0.020975916   -0.0508434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0.023956553   -0.05210282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-0.052102821    0.11962689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props$f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0.998598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Results based on a Kaiser-normalizalized orthogonal (varimax) rotat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(by default in psych::stats pack). Residuals good: less than half w/ absolut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values &gt; 0.05. Model fit good, &gt; .90. Communalities (h2) good, all well &gt; 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bi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, PCA_lexicals_props$score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andardize (mean-center and scal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Auditory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Haptic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Visua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Visua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freq_lg10CD_SUBTLEXN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freq_lg10CD_SUBTLEXN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freq_lg10WF_SUBTLEXN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freq_lg10WF_SUBTLEXN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freq_CELEX_lem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freq_CELEX_lem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oA_Brysbaertetal2014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AoA_Brysbaertetal2014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concrete_Brysbaertetal2014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concrete_Brysbaertetal2014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letter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etter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phoneme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phoneme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orth_neighbour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orth_neighbour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phon_neighbour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phon_neighbour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RC1_lexical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RC1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RC2_lexical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rops$RC2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RC3_lexical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RC3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length: letter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letter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letter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letters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36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95146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3.05679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5.00825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5.710710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5.660484e-03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1.694389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5.38126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05853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72988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86401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5.821579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2.02125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7.59644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kurtosis     -5.82722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09820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84867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348370e-0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kurtose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letter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36    0  1  -0.05   -0.03 1.31 -1.82 3.04  4.86 0.15    -0.6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letter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letter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letter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letter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letters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36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9.19118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7.83173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70229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2.737394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5.820411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8.121029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94769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83126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1.27462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57019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4.396230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4.37200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1.64312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5.11008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9.63053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70808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2.669646e-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 same; go back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letter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letter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letter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390569         1.063636         1.36929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letters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2745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letter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7191299        0.9401711        0.730301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letters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letter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2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letters ~ props$s_Auditory + props$s_Haptic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0.05459 326.01 -4.146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25.95 -2.20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2.28519 328.24 -1.854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3.10531 329.06 -1.016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4.1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letters ~ props$s_Auditory + prop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26.01 -4.146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 2.3695 328.38 -3.712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Visual    1    0.0546 325.95 -2.20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4.6444 330.65 -1.393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letters_prop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letter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2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letters ~ props$s_Auditory + props$s_Haptic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Visual    1   0.05459 326.01 -4.1460  0.0556 0.81372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25.95 -2.2023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2.28519 328.24 -1.8548  2.3276 0.12805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3.10531 329.06 -1.0164  3.1629 0.07624 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4.1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letters ~ props$s_Auditory + prop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26.01 -4.1460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 2.3695 328.38 -3.7127  2.4203 0.1207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Visual    1    0.0546 325.95 -2.2023  0.0556 0.8137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4.6444 330.65 -1.3930  4.7441 0.0301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letter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s_letters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1.95146 -0.79178 -0.00566  0.71461  3.0567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Estimate Std. Error t value Pr(&gt;|t|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-6.413e-17  5.406e-02   0.000   1.0000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Auditory  1.135e-01  6.384e-02   1.778   0.0762 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rops$s_Haptic   -8.518e-02  5.583e-02  -1.526   0.1280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rops$s_Visual   -1.494e-02  6.335e-02  -0.236   0.8137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---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Signif. codes:  0 '***' 0.001 '**' 0.01 '*' 0.05 '.' </w:t>
      </w:r>
      <w:r w:rsidRPr="00C51E1D">
        <w:rPr>
          <w:rFonts w:ascii="Consolas" w:eastAsia="Cambria" w:hAnsi="Consolas" w:cs="Times New Roman"/>
          <w:szCs w:val="24"/>
        </w:rPr>
        <w:t>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9908 on 332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7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2701,    Adjusted R-squared:  0.0182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3.072 on 3 and 332 DF,  p-value: 0.0279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length: phoneme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phonemes_DUTCHPOND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phoneme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emes_DUTCHPOND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1.85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78122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89353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4.67475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7.140122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58669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3.864448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7.20302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42111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var           9.59847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79717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2.535208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3.92736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1.09916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6.19343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8.71182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69974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5.167728e-0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phoneme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185    0  1   -0.2   -0.05 1.52 -1.74 2.88  4.62 0.43    -0.5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phoneme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phoneme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phonemes_DUTCHPOND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phoneme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emes_DUTCHPOND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1.85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8.20176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7.32598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55277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2.125036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5.242801e-04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1.148437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2.45902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4.85151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1.11866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34464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2.912340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1.07381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3.00530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8.52178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19869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80332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039941e-0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 worse; back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phonemes_DUTCHPOND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phoneme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emes_DUTCHPOND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106936         1.001006         1.10772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emes_DUTCHPOND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07188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emes_DUTCHPOND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033949        0.9989951        0.902752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phonemes_DUTCHPOND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emes_DUTCHPOND_prop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0.5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phonemes_DUTCHPOND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 1.3289 177.94 -1.197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1.4171 178.03 -1.105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176.61 -0.584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5.7163 182.33  3.308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1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phonemes_DUTCHPOND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1.5050 179.45 -1.6392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177.94 -1.197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 1.3289 176.61 -0.584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5.8055 183.75  2.7420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1.6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phonemes_DUTCHPOND ~ props$s_Audi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179.45 -1.6392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Visual    1    1.5050 177.94 -1.197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+ props$s_Haptic    1    1.4168 178.03 -1.1057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4.5542 184.00  0.9972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phonemes_DUTCHPOND_prop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emes_DUTCHPOND_prop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0.5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phonemes_DUTCHPOND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 1.3289 177.94 -1.1974  1.3619 0.24474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Visual    1    1.4171 178.03 -1.1057  1.4524 0.22972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176.61 -0.5842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5.7163 182.33  3.3087  5.8584 0.01649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1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phonemes_DUTCHPOND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Visual    1    1.5050 179.45 -1.63928  1.5393 0.21631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177.94 -1.19741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 1.3289 176.61 -0.58424  1.3619 0.24474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5.8055 183.75  2.74206  5.9380 0.01578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1.6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phonemes_DUTCHPOND ~ props$s_Audi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179.45 -1.63928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Visual    1    1.5050 177.94 -1.19741  1.5393 0.21631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 1.4168 178.03 -1.10571  1.4484 0.23035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4.5542 184.00  0.99729  4.6444 0.03246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emes_DUTCHPOND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s_phonemes_DUTCHPOND ~ prop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Haptic +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Min      1Q  Median      3Q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1.7812 -0.7401 -0.1587  0.8007  2.893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 0.05145    0.08057   0.639   0.5239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Auditory  0.25688    0.10613   2.420   0.0165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-0.08477    0.07264  -1.167   0.2447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Visual    0.10714    0.08891   1.205   0.2297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9878 on 181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158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4015,    Adjusted R-squared:  0.0242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2.524 on 3 and 181 DF,  p-value: 0.0591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istinctiveness: orth neigh siz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orth_neighbours_DUTCHPOND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orth_neighbour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orth_neighbours_DUTCHPOND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36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9.01290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20162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5.10291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1.110223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3.44506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3.250509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5.39773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06177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78955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89421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3.043898e+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2.00522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7.53621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4.01417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7.56516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7.52760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4.267770e-2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ed and kurtosed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orth_neighbour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mad   min  max range skew kurtosis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36    0  1  -0.48   -0.22 0.3 -0.68 4.25  4.93 2.06     4.06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orth_neighbour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orth_neighbour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fit_orth_neighbours_DUTCHPOND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orth_neighbour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orth_neighbours_DUTCHPOND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36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3.96554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1.20304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59959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2.985459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37151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8.902735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2.089711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4.110610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1.46727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83050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4.302615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25776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4.72704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7.77623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1.46552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8.48080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534991e-1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 quite bett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orth_neighbours_DUTCHPOND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390569         1.063636         1.36929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orth_neighbours_DUTCHPOND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2745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orth_neighbours_DUTCHPOND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7191299        0.9401711        0.730301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orth_neighbours_DUTCHPOND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orth_neighbours_DUTCHPOND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Start:  AIC=-637.8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orth_neighbours_DUTCHPOND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0.01250 49.166 -639.7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0.05865 49.212 -639.4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49.154 -637.8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69898 49.853 -635.1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39.7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orth_neighbours_DUTCHPOND ~ props$s_Auditory + prop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0.05428 49.221 -641.3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49.166 -639.7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Visual    1   0.01250 49.154 -637.8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80432 49.971 -636.3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41.3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orth_neighbours_DUTCHPOND ~ props$s_Audi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49.221 -641.3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0.05428 49.166 -639.7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Visual    1   0.00813 49.212 -639.4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95192 50.172 -636.9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orth_neighbours_DUTCHPOND_prop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orth_neighbours_DUTCHPOND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637.8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orth_neighbours_DUTCHPOND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Visual    1   0.01250 49.166 -639.76  0.0845 0.7715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0.05865 49.212 -639.44  0.3962 0.5295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49.154 -637.85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69898 49.853 -635.10  4.7212 0.0305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39.7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orth_neighbours_DUTCHPOND ~ props$s_Auditory + prop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0.05428 49.221 -641.39  0.3676 0.54471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49.166 -639.76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Visual    1   0.01250 49.154 -637.85  0.0845 0.77153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- props$s_Auditory  1   0.80432 49.971 -636.31  5.4476 0.02019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41.3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orth_neighbours_DUTCHPOND ~ props$s_Audi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49.221 -641.39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0.05428 49.166 -639.76  0.3676 0.54471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Visual    1   0.00813 49.212 -639.44  0.0550 0.81469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95192 50.172 -636.95  6.4595 0.01149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orth_neighbours_DUTCHPOND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log_s_orth_neighbours_DUTCHPOND ~ prop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Haptic +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Min      1Q  Median      3Q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3966 -0.2658 -0.1371  0.1314  1.203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0.605335   0.020991  28.837   &lt;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Auditory -0.053865   0.024790  -2.173   0.0305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 0.013646   0.021681   0.629   0.5295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Visual   -0.007149   0.024600  -0.291   0.7715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3848 on 332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7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203, Adjusted R-squared:  0.0114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2.294 on 3 and 332 DF,  p-value: 0.0778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istinctiveness: phon neigh siz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phon_neighbours_DUTCHPOND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phon_neighbour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_neighbours_DUTCHPOND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36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8.45578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81203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range         5.65761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2.758210e-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3.63459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8.576410e-19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5.382661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05880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73494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86658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1.150432e+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2.19293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8.24168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4.90057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9.23569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7.16517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771880e-2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ed and kurtosed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phon_neighbour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mad  min  max range skew kurtosis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36    0  1  -0.47   -0.24 0.2 -0.6 4.95  5.55 2.27     5.04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phon_neighbour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phon_neighbour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phon_neighbours_DUTCHPOND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phon_neighbour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_neighbours_DUTCHPOND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36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3.51721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1.27757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62929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3.259545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35655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9.718796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2.00748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94886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1.35407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67977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3.786250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48694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5.58835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1.39371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kurt.2SE      2.62662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8.04625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8.008540e-2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 quite bett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_neighbours_DUTCHPOND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390569         1.063636         1.36929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_neighbours_DUTCHPOND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2745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_neighbours_DUTCHPOND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7191299        0.9401711        0.730301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phon_neighbours_DUTCHPOND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_neighbours_DUTCHPOND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664.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phon_neighbours_DUTCHPOND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0.01518 45.377 -666.7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0.08053 45.442 -666.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45.362 -664.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87817 46.240 -660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66.7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phon_neighbours_DUTCHPOND ~ props$s_Auditory + prop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0.07492 45.452 -668.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45.377 -666.7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Visual    1   0.01518 45.362 -664.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1.01291 46.390 -661.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68.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phon_neighbours_DUTCHPOND ~ props$s_Audi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45.452 -668.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+ props$s_Haptic    1   0.07492 45.377 -666.7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Visual    1   0.00957 45.442 -666.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1.20508 46.657 -661.3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phon_neighbours_DUTCHPOND_props_F &lt;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_neighbours_DUTCHPOND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664.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phon_neighbours_DUTCHPOND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Visual    1   0.01518 45.377 -666.71  0.1111 0.7391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0.08053 45.442 -666.23  0.5894 0.4432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45.362 -664.82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87817 46.240 -660.38  6.4273 0.0117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66.7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phon_neighbours_DUTCHPOND ~ props$s_Auditory + prop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0.07492 45.452 -668.16  0.5498 0.458928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45.377 -666.71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Visual    1   0.01518 45.362 -664.82  0.1111 0.739066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1.01291 46.390 -661.29  7.4333 0.006742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68.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phon_neighbours_DUTCHPOND ~ props$s_Audi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45.452 -668.16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0.07492 45.377 -666.71  0.5498 0.458928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Visual    1   0.00957 45.442 -666.23  0.0701 0.791309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1.20508 46.657 -661.36  8.8555 0.003135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_neighbours_DUTCHPOND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log_s_phon_neighbours_DUTCHPOND ~ prop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Haptic +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Min      1Q  Median      3Q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3517 -0.2599 -0.1357  0.1060  1.277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0.609359   0.020165  30.218   &lt;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Auditory -0.060376   0.023815  -2.535   0.0117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 0.015990   0.020828   0.768   0.4432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Visual   -0.007878   0.023632  -0.333   0.7391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3696 on 332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7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2776,    Adjusted R-squared:  0.01897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 3.16 on 3 and 332 DF,  p-value: 0.0248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req: SUBTLEX-NL log-10 C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lg10CD_SUBTLEXNL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freq_lg10CD_SUBTLEXNL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CD_SUBTLEXNL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2.90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69262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41504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4.10767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1.418483e-14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2.18974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4.907464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5.56375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09506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8.97706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47473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1.930679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4.24261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1.48236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7.70272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35018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62328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7.531921e-0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 and kurtosed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freq_lg10CD_SUBTLEXN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290    0  1  -0.19   -0.04 1.12 -1.48 2.03  3.51 0.35    -1.0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freq_lg10CD_SUBTLEXN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freq_lg10CD_SUBTLEXN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lg10CD_SUBTLEXNL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freq_lg10CD_SUBTLEXNL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CD_SUBTLEXNL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2.90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6.99974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7.66437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46641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9.454243e-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3.012791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3.198747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873435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687306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1.01782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19034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9.973731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133701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3.96115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8.18452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43464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84006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2.534289e-0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 quite bett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CD_SUBTLEXNL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382103         1.039118         1.35121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CD_SUBTLEXNL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2574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CD_SUBTLEXNL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7235353        0.9623547        0.740072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lg10CD_SUBTLEXNL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CD_SUBTLEXNL_prop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655.6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freq_lg10CD_SUBTLEXNL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0.00023 29.416 -657.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9.415 -655.6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1.01036 30.426 -647.8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1.03613 30.451 -647.5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57.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freq_lg10CD_SUBTLEXNL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9.416 -657.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0.00023 29.415 -655.6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1.01031 30.426 -649.8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1.05585 30.471 -649.4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lg10CD_SUBTLEXNL__props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CD_SUBTLEXNL_prop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655.6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freq_lg10CD_SUBTLEXNL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0.00023 29.416 -657.62  0.0023 0.962128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9.415 -655.63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1.01036 30.426 -647.83  9.8236 0.001902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1.03613 30.451 -647.59 10.0742 0.001668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57.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freq_lg10CD_SUBTLEXNL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9.416 -657.62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0.00023 29.415 -655.63  0.0023 0.962128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1.01031 30.426 -649.83  9.8574 0.001868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1.05585 30.471 -649.40 10.3017 0.001480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CD_SUBTLEXNL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log_s_freq_lg10CD_SUBTLEXNL ~ prop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Haptic +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69997 -0.25070 -0.03013  0.26364  0.7664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1.0348471  0.0188686  54.845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Auditory -0.0725470  0.0228568  -3.174  0.00167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-0.0009166  0.0192867  -0.048  0.96213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Visual    0.0691961  0.0220773   3.134  0.00190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3207 on 286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53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1252, Adjusted R-squared:  0.11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13.64 on 3 and 286 DF,  p-value: 2.415e-0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req: SUBTLEX-NL log-10 WF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lg10WF_SUBTLEXNL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freq_lg10WF_SUBTLEXNL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WF_SUBTLEXNL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2.90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66172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53313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4.19485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8.913009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2.27298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3.085995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5.57632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09753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01767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49614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3.077174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5.45297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1.90527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5.16368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9.05126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59904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3.588950e-0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residuals distribution: skew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freq_lg10WF_SUBTLEXN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290    0  1  -0.17   -0.06 1.14 -1.45 2.52  3.97 0.46    -0.8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freq_lg10WF_SUBTLEXN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freq_lg10WF_SUBTLEXN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lg10WF_SUBTLEXNL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freq_lg10WF_SUBTLEXNL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WF_SUBTLEXNL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2.90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6.78001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7.68361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44636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9.228729e-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3.59176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3.201621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84724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63576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89573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14574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9.825486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9.38539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3.27925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7.56199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32551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85828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5.880988e-0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 quite bett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WF_SUBTLEXNL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382103         1.039118         1.35121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WF_SUBTLEXNL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[1] 1.2574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WF_SUBTLEXNL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7235353        0.9623547        0.740072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lg10WF_SUBTLEXNL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WF_SUBTLEXNL_prop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663.7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freq_lg10WF_SUBTLEXNL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0.00042 28.599 -665.7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8.599 -663.7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0.97077 29.569 -656.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97099 29.570 -656.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65.7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freq_lg10WF_SUBTLEXNL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8.599 -665.7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0.00042 28.599 -663.7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0.97040 29.570 -658.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98769 29.587 -657.9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lg10WF_SUBTLEXNL_prop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WF_SUBTLEXNL_prop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663.7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freq_lg10WF_SUBTLEXNL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0.00042 28.599 -665.79  0.0042 0.948236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8.599 -663.79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0.97077 29.569 -656.11  9.7082 0.002021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97099 29.570 -656.11  9.7103 0.002019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665.7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freq_lg10WF_SUBTLEXNL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8.599 -665.79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+ props$s_Haptic    1   0.00042 28.599 -663.79  0.0042 0.948236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0.97040 29.570 -658.11  9.7383 0.001989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98769 29.587 -657.94  9.9118 0.001815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WF_SUBTLEXNL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log_s_freq_lg10WF_SUBTLEXNL ~ prop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Haptic +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67800 -0.23858 -0.03592  0.25485  0.7683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1.036229   0.018605  55.697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Auditory -0.070229   0.022537  -3.116  0.00202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-0.001236   0.019017  -0.065  0.94824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Visual    0.067827   0.021769   3.116  0.00202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3162 on 286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53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1224, Adjusted R-squared:  0.113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 13.3 on 3 and 286 DF,  p-value: 3.75e-0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req: CELEX log-10 lemma WF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CELEX_lem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freq_CELEX_lem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CELEX_lem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2.47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51418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43454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3.94872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9.034440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38897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3.669410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6.316656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24416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85533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92740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2.705450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skewness      3.72282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1.20151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8.44628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36834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59000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738309e-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 and kurtosed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freq_CELEX_lem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247    0  1  -0.16   -0.06 1.21 -1.35 2.51  3.86 0.37    -0.8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freq_CELEX_lem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freq_CELEX_lem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CELEX_lem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freq_CELEX_lem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CELEX_lem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2.47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6.00944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6.82185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28313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6.834810e-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1.09664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2.754839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2.16277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4.25991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1.15536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39906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1.233852e+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1.08108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3.48914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1.04705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69628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62285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4.369197e-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 same; go back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CELEX_lem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freq_CELEX_lem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CELEX_lem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263215         1.013850         1.25934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CELEX_lem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7880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CELEX_lem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7916311        0.9863389        0.794066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CELEX_lem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CELEX_lem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3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freq_CELEX_lem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 0.2674 242.71 1.670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0.3161 242.76 1.720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42.44 3.398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3.3187 245.76 4.756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1.6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freq_CELEX_lem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0.3623 243.07 0.039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42.71 1.670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3.2356 245.94 2.942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 0.2674 242.44 3.398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0.0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freq_CELEX_lem ~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43.07 0.0393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2.92911 246.00 0.9979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Auditory  1   0.36229 242.71 1.6708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0.31352 242.76 1.7205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CELEX_lem_prop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CELEX_lem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Start:  AIC=3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freq_CELEX_lem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 0.2674 242.71 1.6709  0.2680 0.60516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Auditory  1    0.3161 242.76 1.7205  0.3169 0.57402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42.44 3.3986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3.3187 245.76 4.7568  3.3264 0.06941 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1.6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freq_CELEX_lem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Auditory  1    0.3623 243.07 0.0393  0.3642 0.54673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42.71 1.6709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3.2356 245.94 2.9420  3.2529 0.07253 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 0.2674 242.44 3.3986  0.2680 0.60516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0.0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freq_CELEX_lem ~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43.07 0.03930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2.92911 246.00 0.99797 2.95236 0.08702 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Auditory  1   0.36229 242.71 1.67087 0.36422 0.54673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0.31352 242.76 1.72050 0.31513 0.57507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CELEX_lem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s_freq_CELEX_lem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Min      1Q  Median      3Q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1.5142 -0.8016 -0.1389  0.7363  2.434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-0.01352    0.06784  -0.199   0.8422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Auditory  0.05143    0.09137   0.563   0.5740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-0.03235    0.06250  -0.518   0.6052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props$s_Visual    0.14572    0.07990   1.824   0.0694 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9988 on 243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96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1447,    Adjusted R-squared:  0.00229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1.189 on 3 and 243 DF,  p-value: 0.314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length: RC1 lexical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1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RC1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Haptic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1_lexicals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1.70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82262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3.22221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5.04483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3.788636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38647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2.226473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7.50614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48178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57817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78681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4.395658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7.53899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2.02402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2.55761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3.45257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55899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3.484999e-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ed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RC1_lexical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170    0  1  -0.11   -0.09 0.93 -2.08 3.63  5.71 0.93     0.9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RC1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RC1_lexical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1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RC1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1_lexicals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1.70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6.40854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6.18664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25951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6.973588e-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9.930210e-03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4.093142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80402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561330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5.53267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2.35216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5.746595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94326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5.21716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4.51567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6.09580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89723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2.566697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!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1_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139419         1.002843         1.14187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1_lexicals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09471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1_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8776401        0.9971650        0.875753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1_lexicals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1_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485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RC1_lexicals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- props$s_Haptic    1  0.075722 9.4259 -485.7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0.080229 9.4304 -485.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9.3502 -485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0.246461 9.5967 -482.6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485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RC1_lexicals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0.088911 9.5148 -486.1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9.4259 -485.7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0.075722 9.3502 -485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0.253554 9.6795 -483.1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486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RC1_lexicals ~ props$s_Audi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9.5148 -486.1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Visual    1  0.088911 9.4259 -485.7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0.084404 9.4304 -485.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0.181715 9.6966 -484.8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1_lexicals_prop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1_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485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RC1_lexicals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0.075722 9.4259 -485.70  1.3443 0.24794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Visual    1  0.080229 9.4304 -485.62  1.4243 0.23439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9.3502 -485.07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0.246461 9.5967 -482.64  4.3756 0.03798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485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RC1_lexicals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Visual    1  0.088911 9.5148 -486.10  1.5752 0.21120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9.4259 -485.70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0.075722 9.3502 -485.07  1.3443 0.24794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0.253554 9.6795 -483.18  4.4922 0.03553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486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props$log_s_RC1_lexicals ~ props$s_Audi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9.5148 -486.10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Visual    1  0.088911 9.4259 -485.70  1.5752 0.21120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0.084404 9.4304 -485.62  1.4947 0.22322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0.181715 9.6966 -484.88  3.2085 0.07506 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1_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log_s_RC1_lexicals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64085 -0.18979 -0.00993  0.15912  0.6186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1.37128    0.02076  66.043   &lt;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Auditory  0.05991    0.02864   2.092    0.038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-0.02067    0.01783  -1.159    0.248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Visual    0.02760    0.02313   1.193    0.234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2373 on 166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173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3572,    Adjusted R-squared:  0.0182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 2.05 on 3 and 166 DF,  p-value: 0.108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istinctiveness: RC3 lexical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3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RC3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3_lexicals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1.70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35574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00552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5.36126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2.810252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2.58204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1.657107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7.489141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CI.mean.0.95  1.47843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53483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76464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5.892585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58269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4.24913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2.76479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3.73225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8.56477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279852e-1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ed and kurtosed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RC3_lexical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170    0  1  -0.37   -0.17 0.57 -1.16 4.03  5.19 1.62     2.4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RC3_lexical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RC3_lexical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3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RC3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3_lexicals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1.70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4.79775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9.24022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40379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5.325601e-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7.29599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3.147455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2.15145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4.247196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7.86891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2.80515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8.912469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9.22420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2.47645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4.92081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6.64270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37399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8.913216e-0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 quite better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3_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139419         1.002843         1.14187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3_lexicals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09471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3_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8776401        0.9971650        0.875753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3_lexicals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3_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425.1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RC3_lexicals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0.01036 13.309 -427.0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13.299 -425.1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17132 13.470 -425.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0.59945 13.898 -419.6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427.0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RC3_lexicals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13.309 -427.0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0.17356 13.482 -426.8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0.01036 13.299 -425.1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0.60949 13.918 -421.4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3_lexicals_prop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3_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425.1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log_s_RC3_lexicals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0.01036 13.309 -427.05  0.1293 0.719589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13.299 -425.19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Auditory  1   0.17132 13.470 -425.01  2.1386 0.145527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- props$s_Visual    1   0.59945 13.898 -419.69  7.4828 0.006907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427.0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log_s_RC3_lexicals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13.309 -427.05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Auditory  1   0.17356 13.482 -426.85  2.1779 0.141891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0.01036 13.299 -425.19  0.1293 0.719589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0.60949 13.918 -421.44  7.6480 0.006323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3_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log_s_RC3_lexicals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47978 -0.20764 -0.07296  0.13226  0.9240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1.058987   0.024762  42.766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Auditory -0.049950   0.034157  -1.462  0.14553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 0.007645   0.021259   0.360  0.71959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Visual   -0.075441   0.027579  -2.735  0.00691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283 on 166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173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4616,    Adjusted R-squared:  0.0289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2.678 on 3 and 166 DF,  p-value: 0.0488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req: RC2 lexical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2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RC2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2_lexicals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1.70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2.52127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42821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range         4.94949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3.816392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16806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2.235880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7.48116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47685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51453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75424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4.362600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2.09912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5.63559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7.56639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02140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78825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063544e-0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kurtosed. Raw scores/2.SE &l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RC2_lexical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170    0  1  -0.02   -0.03 1.15 -2.37 2.29  4.66  0.2    -0.6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RC2_lexical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RC2_lexical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2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RC2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2_lexicals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1.70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54806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7.29414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2.27747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8.968520e-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1.99249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5.315142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2.74626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5.42141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1.28213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58069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6.736786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6.66150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skew.2SE     -1.78844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9.51341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1.28423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66699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4.244338e-0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worse; back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2_lexicals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RC2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2_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139419         1.002843         1.14187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2_lexicals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09471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2_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8776401        0.9971650        0.875753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2_lexicals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2_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1.4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RC2_lexicals ~ props$s_Auditory + props$s_Haptic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 0.8921 161.69 -2.52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160.80 -1.46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3.7779 164.57  0.485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5.6714 166.47  2.429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2.5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RC2_lexicals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161.69 -2.5222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 0.8921 160.80 -1.4628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3.9852 165.67 -0.383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5.7890 167.48  1.4578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2_lexicals_prop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2_lexicals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Start:  AIC=-1.4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RC2_lexicals ~ props$s_Auditory + props$s_Haptic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 0.8921 161.69 -2.5223  0.9210 0.33861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160.80 -1.4629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3.7779 164.57  0.4851  3.9002 0.04994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5.6714 166.47  2.4298  5.8549 0.01661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2.5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RC2_lexicals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161.69 -2.52228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 0.8921 160.80 -1.46286  0.9210 0.33861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3.9852 165.67 -0.38301  4.1161 0.04406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5.7890 167.48  1.45786  5.9792 0.01551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2_lexicals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s_RC2_lexicals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Min      1Q  Median      3Q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2.5213 -0.8128 -0.1168  0.7561  2.428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 0.04703    0.08610   0.546   0.5856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Auditory  0.28739    0.11877   2.420   0.0166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-0.07094    0.07392  -0.960   0.3386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Visual    0.18939    0.09590   1.975   0.0499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9842 on 166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173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4855,    Adjusted R-squared:  0.0313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2.823 on 3 and 166 DF,  p-value: 0.0404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dditional var: age of acquisit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AoA_Brysbaertetal2014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AoA_Brysbaertetal2014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AoA_Brysbaertetal2014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2.33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2.11282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59359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4.70642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2.532696e-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3.452361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1.144694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6.406750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26228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56382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77947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8.543312e+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7.86051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2.46486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4.68172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7.37086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88197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5.248873e-0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AoA_Brysbaertetal2014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292539         1.013180         1.28480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AoA_Brysbaertetal2014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968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AoA_Brysbaertetal2014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7736713        0.9869918        0.77833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AoA_Brysbaertetal2014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AoA_Brysbaertetal2014_prop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3.3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AoA_Brysbaertetal2014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 0.0101 221.89 -5.38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0.1463 222.03 -5.239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21.88 -3.39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6.7408 228.62  1.579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5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AoA_Brysbaertetal2014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0.1538 222.04 -7.22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21.89 -5.38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 0.0101 221.88 -3.39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6.7630 228.65 -0.387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7.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AoA_Brysbaertetal2014 ~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22.04 -7.22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Auditory  1    0.1538 221.89 -5.38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 0.0176 222.03 -5.239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9.9555 232.00  0.997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AoA_Brysbaertetal2014_prop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AoA_Brysbaertetal2014_prop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3.3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AoA_Brysbaertetal2014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 0.0101 221.89 -5.3829  0.0104 0.918933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Auditory  1    0.1463 222.03 -5.2398  0.1510 0.697929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21.88 -3.3934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6.7408 228.62  1.5798  6.9571 0.008921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5.3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AoA_Brysbaertetal2014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Auditory  1    0.1538 222.04 -7.2214  0.1594 0.690035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21.89 -5.3829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 0.0101 221.88 -3.3934  0.0104 0.918933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6.7630 228.65 -0.3874  7.0101 0.008666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Step:  AIC=-7.2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AoA_Brysbaertetal2014 ~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22.04 -7.2214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Auditory  1    0.1538 221.89 -5.3829  0.1594 0.690035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 0.0176 222.03 -5.2398  0.0182 0.892810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9.9555 232.00  0.9978 10.3570 0.001475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AoA_Brysbaertetal2014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s_AoA_Brysbaertetal2014 ~ prop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Haptic +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2.11283 -0.73187  0.03452  0.64255  2.5935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Estimate Std. Error t value Pr(&gt;|t|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 0.054540   0.067911   0.803  0.42274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Auditory  0.035560   0.091508   0.389  0.69793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-0.006453   0.063334  -0.102  0.91893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Visual   -0.209357   0.079373  -2.638  0.00892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9843 on 229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110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4362,    Adjusted R-squared:  0.0310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3.481 on 3 and 229 DF,  p-value: 0.0166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dditional var: concretenes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concrete_Brysbaertetal2014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concrete_Brysbaertetal2014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concrete_Brysbaertetal2014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2.33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2.59454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1.85286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4.44741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2.477185e-14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1.76890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1.062963e-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SE.mean       6.295441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1.24035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23438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60957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9.040369e+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4.20725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1.31929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3.35191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5.27723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79050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581048e-0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concrete_Brysbaertetal2014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233    0  1   0.19    0.04 0.99 -2.76 1.99  4.76 -0.37    -0.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log_s_concrete_Brysbaertetal2014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4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concrete_Brysbaertetal2014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concrete_Brysbaertetal2014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log_s_concrete_Brysbaertetal2014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concrete_Brysbaertetal2014_prop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2.33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08464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61232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54588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4.888451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8.07683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2.101351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81404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57410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7.66744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2.76901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1.317731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1.15270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3.61460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1.56351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2.46158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normtest.W    9.22071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003247e-0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worse; back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concrete_Brysbaertetal2014_prop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props$s_concrete_Brysbaertetal2014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rop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rop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concrete_Brysbaertetal2014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292539         1.013180         1.28480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concrete_Brysbaertetal2014_prop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968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concrete_Brysbaertetal2014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props$s_Auditory   props$s_Haptic   prop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7736713        0.9869918        0.77833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concrete_Brysbaertetal2014_prop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concrete_Brysbaertetal2014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11.5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concrete_Brysbaertetal2014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Haptic    1    1.2182 215.46 -12.239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14.24 -11.56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3.2391 217.48 -10.064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5.0553 219.29  -8.126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12.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concrete_Brysbaertetal2014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15.46 -12.24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props$s_Haptic    1    1.2182 214.24 -11.56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3.6026 219.06 -10.37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5.2123 220.67  -8.67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concrete_Brysbaertetal2014_prop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concrete_Brysbaertetal2014_prop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11.5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concrete_Brysbaertetal2014 ~ props$s_Auditory + prop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   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props$s_Haptic    1    1.2182 215.46 -12.2396  1.3022 0.25501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14.24 -11.5607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3.2391 217.48 -10.0643  3.4623 0.06406 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5.0553 219.29  -8.1266  5.4036 0.02097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12.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concrete_Brysbaertetal2014 ~ props$s_Auditory + prop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Pr(F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15.46 -12.240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props$s_Haptic    1    1.2182 214.24 -11.561  1.3022 0.25501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Auditory  1    3.6026 219.06 -10.376  3.8457 0.05108 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props$s_Visual    1    5.2123 220.67  -8.670  5.5641 0.01917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concrete_Brysbaertetal2014_prop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props$s_concrete_Brysbaertetal2014 ~ prop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props$s_Haptic + props$s_Visual, data = prop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Min      1Q  Median      3Q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2.5945 -0.6710  0.1769  0.6787  1.852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-0.08550    0.06673  -1.281   0.2014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Auditory -0.16731    0.08992  -1.861   0.0641 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props$s_Haptic    0.07102    0.06223   1.141   0.2550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s$s_Visual    0.18130    0.07799   2.325   0.0210 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9672 on 229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110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7656,    Adjusted R-squared:  0.0644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6.329 on 3 and 229 DF,  p-value: 0.000385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SULTS: iconicity properties: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Auditory strength either was the strongest predictor or presented an opposit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polarity from the main predictor. This held for all lexical DVs except age of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cquisition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lastRenderedPageBreak/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__________________________________________________________________________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Iconicity within concepts alone, as in Lynott and Connell (2013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[all$cat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conc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&amp;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all$normed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Dutch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|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all$normed =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'Dut_Eng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41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re aren't lexical data for every single word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Percentage of concepts per lexical variable (from items w/ Dutch norm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phonemes_DUTCHPOND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concs[complete.cases(concs$Exclusivity), ]$phonemes_DUTCHPOND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411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22, 5%), TRUE (389, 95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phon_neighbours_DUTCHPOND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concs[complete.cases(concs$Exclusivity), ]$phon_neighbours_DUTCHPOND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  val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411       0       1    TRU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orth_neighbours_DUTCHPOND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concs[complete.cases(concs$Exclusivity), ]$orth_neighbours_DUTCHPOND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  val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411       0       1    TRUE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freq_lg10CD_SUBTLEXNL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concs[complete.cases(concs$Exclusivity), ]$freq_lg10CD_SUBTLEXNL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411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4, 1%), TRUE (407, 99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freq_lg10WF_SUBTLEXNL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concs[complete.cases(concs$Exclusivity), ]$freq_lg10WF_SUBTLEXNL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411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4, 1%), TRUE (407, 99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freq_CELEX_lem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concs[complete.cases(concs$Exclusivity), ]$freq_CELEX_lem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411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12, 3%), TRUE (399, 97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AoA_Brysbaertetal2014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concs[complete.cases(concs$Exclusivity), ]$AoA_Brysbaertetal2014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411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13, 3%), TRUE (398, 97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mplete.case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Exclusivity),]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$concrete_Brysbaertetal2014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mplete.cases(concs[complete.cases(concs$Exclusivity), ]$concrete_Brysbaertetal2014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n missing  uniqu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411       0       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ALSE (13, 3%), TRUE (398, 97%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M, S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letter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411.0000000    0.0000000    0.0000000    3.0000000   17.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14.0000000 2759.0000000    6.0000000    6.7128954    0.125406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2465199    6.4637114    2.5423830    0.378731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phoneme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389.0000000    0.0000000   22.0000000    2.0000000   15.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13.0000000 2265.0000000    6.0000000    5.8226221    0.110435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2171266    4.7442292    2.1781252    0.374079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phon_neighbour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411.0000000  139.0000000    0.0000000    0.0000000   49.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49.0000000 2273.0000000    1.0000000    5.5304136    0.408025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8020832   68.4252923    8.2719582    1.495721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orth_neighbour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411.0000000  143.0000000    0.0000000    0.0000000   32.00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32.0000000 1658.0000000    1.0000000    4.0340633    0.282535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5553987   32.8085930    5.7278786    1.419878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freq_lg10CD_SUBTLEXN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4.070000e+02 0.000000e+00 4.000000e+00 6.000000e-01 3.900000e+00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3.300000e+00 1.080720e+03 2.700000e+00 2.655332e+00 3.275722e-02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6.439494e-02 4.367254e-01 6.608521e-01 2.488774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freq_lg10WF_SUBTLEXN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4.070000e+02 0.000000e+00 4.000000e+00 6.000000e-01 4.770000e+00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4.170000e+00 1.157980e+03 2.850000e+00 2.845160e+00 3.775280e-02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7.421538e-02 5.800866e-01 7.616342e-01 2.676947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freq_CELEX_lem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399.00000000  11.00000000  12.00000000   0.00000000   3.188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3.18800000 612.79100000   1.55600000   1.53581704   0.031859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0.06263295   0.40498325   0.63638294   0.4143611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AoA_Brysbaertetal2014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398.0000000    0.0000000   13.0000000    3.4100000   13.180000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9.7700000 3210.3200000    8.1500000    8.0661307    0.1086208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0.2135439    4.6957941    2.1669781    0.268651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lastRenderedPageBreak/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(concs$concrete_Brysbaertetal2014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nbr.val     nbr.null       nbr.na          min          max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3.980000e+02 0.000000e+00 1.300000e+01 1.200000e+00 5.000000e+00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       range          sum       median         mean      SE.mean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3.800000e+00 1.203330e+03 2.800000e+00 3.023442e+00 5.356266e-02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I.mean.0.95          var      std.dev     coef.var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1.053019e-01 1.141845e+00 1.068572e+00 3.534288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  <w:lang w:val="es-ES"/>
        </w:rPr>
        <w:t># See and print correlation of all lexical variables: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mat_lexical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as.matrix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(concs[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c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(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letters'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phonemes_DUTCHPOND'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orth_neighbours_DUTCHPOND'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phon_neighbours_DUTCHPOND'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freq_lg10CD_SUBTLEXNL'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freq_lg10WF_SUBTLEXNL'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freq_CELEX_lem'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AoA_Brysbaertetal2014'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concrete_Brysbaertetal2014'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)])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  <w:lang w:val="es-ES"/>
        </w:rPr>
        <w:t>rcor.test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 xml:space="preserve">(mat_lexical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  <w:lang w:val="es-ES"/>
        </w:rPr>
        <w:t>use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  <w:lang w:val="es-ES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  <w:lang w:val="es-ES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                           letters phonemes_DUTCHPOND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letters                     *****   0.942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emes_DUTCHPOND         &lt;0.001   *****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orth_neighbours_DUTCHPOND  &lt;0.001  &lt;0.001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_neighbours_DUTCHPOND  &lt;0.001  &lt;0.001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CD_SUBTLEXNL      &lt;0.001  &lt;0.001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WF_SUBTLEXNL      &lt;0.001  &lt;0.001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CELEX_lem             &lt;0.001  &lt;0.001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AoA_Brysbaertetal2014      &lt;0.001  &lt;0.001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oncrete_Brysbaertetal2014 &lt;0.001  &lt;0.001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                           orth_neighbours_DUTCHPOND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letters                    -0.647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emes_DUTCHPOND         -0.617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orth_neighbours_DUTCHPOND   *****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_neighbours_DUTCHPOND  &lt;0.001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CD_SUBTLEXNL      &lt;0.001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WF_SUBTLEXNL      &lt;0.001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CELEX_lem             &lt;0.001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AoA_Brysbaertetal2014      &lt;0.001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oncrete_Brysbaertetal2014 &lt;0.001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                           phon_neighbours_DUTCHPOND freq_lg10CD_SUBTLEXNL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letters                    -0.630                    -0.364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emes_DUTCHPOND         -0.633                    -0.362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orth_neighbours_DUTCHPOND   0.879                     0.329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_neighbours_DUTCHPOND   *****                     0.349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CD_SUBTLEXNL      &lt;0.001                     *****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WF_SUBTLEXNL      &lt;0.001                    &lt;0.001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CELEX_lem             &lt;0.001                    &lt;0.001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AoA_Brysbaertetal2014      &lt;0.001                    &lt;0.001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oncrete_Brysbaertetal2014 &lt;0.001                     0.378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                           freq_lg10WF_SUBTLEXNL freq_CELEX_lem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 xml:space="preserve">## letters                    -0.381                -0.212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emes_DUTCHPOND         -0.369                -0.237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orth_neighbours_DUTCHPOND   0.338                 0.201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_neighbours_DUTCHPOND   0.352                 0.220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CD_SUBTLEXNL       0.987                 0.776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WF_SUBTLEXNL       *****                 0.757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CELEX_lem             &lt;0.001                 *****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AoA_Brysbaertetal2014      &lt;0.001                &lt;0.001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oncrete_Brysbaertetal2014  0.157                 0.028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                           AoA_Brysbaertetal2014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letters                     0.491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emes_DUTCHPOND          0.513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orth_neighbours_DUTCHPOND  -0.467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_neighbours_DUTCHPOND  -0.437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CD_SUBTLEXNL      -0.585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WF_SUBTLEXNL      -0.601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CELEX_lem             -0.430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AoA_Brysbaertetal2014       *****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oncrete_Brysbaertetal2014 &lt;0.001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                           concrete_Brysbaertetal2014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letters                    -0.415 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emes_DUTCHPOND         -0.397 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orth_neighbours_DUTCHPOND   0.391 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phon_neighbours_DUTCHPOND   0.348 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CD_SUBTLEXNL       0.007 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lg10WF_SUBTLEXNL       0.039 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freq_CELEX_lem             -0.124 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AoA_Brysbaertetal2014      -0.569 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concrete_Brysbaertetal2014  *****                   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 xml:space="preserve">## upper diagonal part contains correlation coefficient estimates 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lower diagonal part contains corresponding p-values</w:t>
      </w:r>
    </w:p>
    <w:p w:rsidR="00C51E1D" w:rsidRPr="003C437E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>corrs_concs =</w:t>
      </w:r>
      <w:r w:rsidRPr="003C437E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3C437E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rcor.test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(mat_lexicals_concs, </w:t>
      </w:r>
      <w:r w:rsidRPr="003C437E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=</w:t>
      </w:r>
      <w:r w:rsidRPr="003C437E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3C437E">
        <w:rPr>
          <w:rFonts w:ascii="Cambria" w:eastAsia="Cambria" w:hAnsi="Cambria" w:cs="Times New Roman"/>
          <w:sz w:val="24"/>
          <w:szCs w:val="24"/>
        </w:rPr>
        <w:br/>
      </w:r>
      <w:r w:rsidRPr="003C437E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write.csv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(corrs_concs$cor.mat, </w:t>
      </w:r>
      <w:r w:rsidRPr="003C437E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file =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3C437E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corrs_concs.csv"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>,</w:t>
      </w:r>
      <w:r w:rsidRPr="003C437E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a=</w:t>
      </w:r>
      <w:r w:rsidRPr="003C437E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"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) </w:t>
      </w:r>
      <w:r w:rsidRPr="003C437E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ind table in folder</w:t>
      </w:r>
      <w:r w:rsidRPr="003C437E">
        <w:rPr>
          <w:rFonts w:ascii="Cambria" w:eastAsia="Cambria" w:hAnsi="Cambria" w:cs="Times New Roman"/>
          <w:sz w:val="24"/>
          <w:szCs w:val="24"/>
        </w:rPr>
        <w:br/>
      </w:r>
      <w:r w:rsidRPr="003C437E">
        <w:rPr>
          <w:rFonts w:ascii="Cambria" w:eastAsia="Cambria" w:hAnsi="Cambria" w:cs="Times New Roman"/>
          <w:sz w:val="24"/>
          <w:szCs w:val="24"/>
        </w:rPr>
        <w:br/>
      </w:r>
      <w:r w:rsidRPr="003C437E">
        <w:rPr>
          <w:rFonts w:ascii="Cambria" w:eastAsia="Cambria" w:hAnsi="Cambria" w:cs="Times New Roman"/>
          <w:sz w:val="24"/>
          <w:szCs w:val="24"/>
        </w:rPr>
        <w:br/>
      </w:r>
      <w:r w:rsidRPr="003C437E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go on to PCA. This does not include age of acquisition or concreteness for a </w:t>
      </w:r>
      <w:r w:rsidRPr="003C437E">
        <w:rPr>
          <w:rFonts w:ascii="Cambria" w:eastAsia="Cambria" w:hAnsi="Cambria" w:cs="Times New Roman"/>
          <w:sz w:val="24"/>
          <w:szCs w:val="24"/>
        </w:rPr>
        <w:br/>
      </w:r>
      <w:r w:rsidRPr="003C437E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tter comparison with the English data, and because no correlations &gt; .7 (i.e. half</w:t>
      </w:r>
      <w:r w:rsidRPr="003C437E">
        <w:rPr>
          <w:rFonts w:ascii="Cambria" w:eastAsia="Cambria" w:hAnsi="Cambria" w:cs="Times New Roman"/>
          <w:sz w:val="24"/>
          <w:szCs w:val="24"/>
        </w:rPr>
        <w:br/>
      </w:r>
      <w:r w:rsidRPr="003C437E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of variance explained)</w:t>
      </w:r>
      <w:r w:rsidRPr="003C437E">
        <w:rPr>
          <w:rFonts w:ascii="Cambria" w:eastAsia="Cambria" w:hAnsi="Cambria" w:cs="Times New Roman"/>
          <w:sz w:val="24"/>
          <w:szCs w:val="24"/>
        </w:rPr>
        <w:br/>
      </w:r>
      <w:r w:rsidRPr="003C437E">
        <w:rPr>
          <w:rFonts w:ascii="Cambria" w:eastAsia="Cambria" w:hAnsi="Cambria" w:cs="Times New Roman"/>
          <w:sz w:val="24"/>
          <w:szCs w:val="24"/>
        </w:rPr>
        <w:br/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>lexicals_concs &lt;-</w:t>
      </w:r>
      <w:r w:rsidRPr="003C437E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>concs[</w:t>
      </w:r>
      <w:r w:rsidRPr="003C437E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3C437E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letters'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3C437E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phonemes_DUTCHPOND'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3C437E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orth_neighbours_DUTCHPOND'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3C437E">
        <w:rPr>
          <w:rFonts w:ascii="Cambria" w:eastAsia="Cambria" w:hAnsi="Cambria" w:cs="Times New Roman"/>
          <w:sz w:val="24"/>
          <w:szCs w:val="24"/>
        </w:rPr>
        <w:br/>
      </w:r>
      <w:r w:rsidRPr="003C437E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phon_neighbours_DUTCHPOND'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3C437E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req_lg10CD_SUBTLEXNL'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3C437E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req_lg10WF_SUBTLEXNL'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3C437E">
        <w:rPr>
          <w:rFonts w:ascii="Cambria" w:eastAsia="Cambria" w:hAnsi="Cambria" w:cs="Times New Roman"/>
          <w:sz w:val="24"/>
          <w:szCs w:val="24"/>
        </w:rPr>
        <w:br/>
      </w:r>
      <w:r w:rsidRPr="003C437E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freq_CELEX_lem'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>)]</w:t>
      </w:r>
      <w:r w:rsidRPr="003C437E">
        <w:rPr>
          <w:rFonts w:ascii="Cambria" w:eastAsia="Cambria" w:hAnsi="Cambria" w:cs="Times New Roman"/>
          <w:sz w:val="24"/>
          <w:szCs w:val="24"/>
        </w:rPr>
        <w:br/>
      </w:r>
      <w:r w:rsidRPr="003C437E">
        <w:rPr>
          <w:rFonts w:ascii="Cambria" w:eastAsia="Cambria" w:hAnsi="Cambria" w:cs="Times New Roman"/>
          <w:sz w:val="24"/>
          <w:szCs w:val="24"/>
        </w:rPr>
        <w:br/>
      </w:r>
      <w:r w:rsidRPr="003C437E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nrow</w:t>
      </w:r>
      <w:r w:rsidRPr="003C437E">
        <w:rPr>
          <w:rFonts w:ascii="Consolas" w:eastAsia="Cambria" w:hAnsi="Consolas" w:cs="Times New Roman"/>
          <w:szCs w:val="24"/>
          <w:shd w:val="clear" w:color="auto" w:fill="F8F8F8"/>
        </w:rPr>
        <w:t>(lexicals_concs)</w:t>
      </w:r>
    </w:p>
    <w:p w:rsidR="00C51E1D" w:rsidRPr="003C437E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3C437E">
        <w:rPr>
          <w:rFonts w:ascii="Consolas" w:eastAsia="Cambria" w:hAnsi="Consolas" w:cs="Times New Roman"/>
          <w:szCs w:val="24"/>
        </w:rPr>
        <w:t>## [1] 41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0528CA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start with PCA for lexical variables, done as in Lynott and Connell (2013)</w:t>
      </w:r>
      <w:r w:rsidRPr="000528CA">
        <w:rPr>
          <w:rFonts w:ascii="Cambria" w:eastAsia="Cambria" w:hAnsi="Cambria" w:cs="Times New Roman"/>
          <w:sz w:val="24"/>
          <w:szCs w:val="24"/>
        </w:rPr>
        <w:br/>
      </w:r>
      <w:r w:rsidRPr="000528CA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conditions for a PCA</w:t>
      </w:r>
      <w:r w:rsidRPr="000528CA">
        <w:rPr>
          <w:rFonts w:ascii="Cambria" w:eastAsia="Cambria" w:hAnsi="Cambria" w:cs="Times New Roman"/>
          <w:sz w:val="24"/>
          <w:szCs w:val="24"/>
        </w:rPr>
        <w:br/>
      </w:r>
      <w:r w:rsidRPr="000528CA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orrelations</w:t>
      </w:r>
      <w:r w:rsidRPr="000528CA">
        <w:rPr>
          <w:rFonts w:ascii="Cambria" w:eastAsia="Cambria" w:hAnsi="Cambria" w:cs="Times New Roman"/>
          <w:sz w:val="24"/>
          <w:szCs w:val="24"/>
        </w:rPr>
        <w:br/>
      </w:r>
      <w:r w:rsidRPr="000528CA">
        <w:rPr>
          <w:rFonts w:ascii="Cambria" w:eastAsia="Cambria" w:hAnsi="Cambria" w:cs="Times New Roman"/>
          <w:sz w:val="24"/>
          <w:szCs w:val="24"/>
        </w:rPr>
        <w:br/>
      </w:r>
      <w:r w:rsidRPr="000528CA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</w:t>
      </w:r>
      <w:r w:rsidRPr="000528CA">
        <w:rPr>
          <w:rFonts w:ascii="Consolas" w:eastAsia="Cambria" w:hAnsi="Consolas" w:cs="Times New Roman"/>
          <w:szCs w:val="24"/>
          <w:shd w:val="clear" w:color="auto" w:fill="F8F8F8"/>
        </w:rPr>
        <w:t>(lexicals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                    letters phoneme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1.0000000          0.945831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0.9458316          1.00000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-0.6300830         -0.60677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-0.6130258         -0.621495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-0.3777808         -0.376075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-0.3915313         -0.38114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-0.2145080         -0.23599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orth_neighbour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     -0.630083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     -0.60677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      1.00000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      0.87939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      0.333354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      0.343169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       0.200949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phon_neighbours_DUTCHPOND freq_lg10CD_SUBTLEXN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     -0.6130258            -0.377780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     -0.6214952            -0.376075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      0.8793924             0.333354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      1.0000000             0.35350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      0.3535024             1.00000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      0.3561152             0.987490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       0.2178926             0.769324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freq_lg10WF_SUBTLEXNL freq_CELEX_le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 -0.3915313     -0.214508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 -0.3811413     -0.235992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  0.3431698      0.200949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  0.3561152      0.217892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  0.9874908      0.769324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  1.0000000      0.750859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   0.7508591      1.000000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sult: all variables fit for PCA, as they have few scores below .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The correlations broadly replicate Lynott and Connell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now on the raw var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test.bartlet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lexical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R was not square, finding R from data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$chisq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[1] 3798.94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$p.valu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[1] 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$df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[1] 2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GOOD: Bartlett's test significant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KMO: Kaiser-Meyer-Olkin Measure of Sampling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lexicals_concs_matrix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or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lexical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us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'complete.obs'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KMO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lexicals_concs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Kaiser-Meyer-Olkin factor adequac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KMO(r = lexicals_concs_matrix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verall MSA =  0.7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SA for each item =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letters        phonemes_DUTCHPO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  0.68                      0.68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orth_neighbours_DUTCHPOND phon_neighbours_DUTCHPO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  0.71                      0.7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freq_lg10CD_SUBTLEXNL     freq_lg10WF_SUBTLEXN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  0.67                      0.68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freq_CELEX_lem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0.9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: .71 = good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eterminan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lexicals_concs_matrix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0.00010506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: above 0.000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art off with unrotated PCA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lexical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7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core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conc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 psych::principal(r = lexicals_concs, nfactors = 7, scores = TRU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 RC2   RC1   RC3   RC4   RC5   RC6   RC7 h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-0.19  0.91 -0.32 -0.04  0.03  0.16  0.00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-0.16  0.92 -0.31 -0.05 -0.03 -0.16  0.00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0.15 -0.33  0.90  0.04 -0.24 -0.01  0.00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0.17 -0.33  0.90  0.05  0.24  0.01  0.00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0.96 -0.17  0.15  0.17  0.01  0.01  0.07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0.96 -0.18  0.16  0.15  0.00 -0.01 -0.07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0.65 -0.07  0.07  0.75  0.00  0.00  0.00 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4.4e-16 1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phonemes_DUTCHPOND        8.9e-16 1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1.2e-15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2.0e-15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1.8e-15 1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1.6e-15 1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2.0e-15 2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RC2  RC1  RC3  RC4  RC5  RC6  RC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2.37 1.96 1.86 0.62 0.12 0.05 0.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34 0.28 0.27 0.09 0.02 0.01 0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34 0.62 0.89 0.97 0.99 1.00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34 0.28 0.27 0.09 0.02 0.01 0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34 0.62 0.89 0.97 0.99 1.00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7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0  with prob &lt;  NA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y Kaiser's and Joliffe's standard, extract 3 RC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cree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lot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PCA_lexicals_concs$value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yp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pacing w:before="180" w:after="18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ambria" w:eastAsia="Cambria" w:hAnsi="Cambria" w:cs="Times New Roman"/>
          <w:noProof/>
          <w:sz w:val="24"/>
          <w:szCs w:val="24"/>
        </w:rPr>
        <w:drawing>
          <wp:inline distT="0" distB="0" distL="0" distR="0" wp14:anchorId="64607604" wp14:editId="639C5AF5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rm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result: again, extract 3 componen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principal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lexical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factor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rotate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varimax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scores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PCA_lexicals_concs </w:t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-&gt; check explained variance along component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all: psych::principal(r = lexicals_concs, nfactors = 3, rotate = "varimax"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cores = TRU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 RC2   RC1   RC3   h2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-0.19  0.91 -0.33 0.97 0.027 1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-0.16  0.92 -0.33 0.97 0.027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0.15 -0.32  0.90 0.94 0.058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0.17 -0.32  0.90 0.94 0.059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0.95 -0.18  0.16 0.95 0.048 1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0.94 -0.19  0.17 0.94 0.056 1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0.89 -0.05  0.07 0.81 0.193 1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RC2  RC1  RC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2.68 1.94 1.9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38 0.28 0.2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38 0.66 0.9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41 0.30 0.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41 0.71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3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.0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20.18  with prob &lt;  0.0001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concs$loading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oading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       RC2    RC1    RC3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-0.185  0.910 -0.3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-0.163  0.917 -0.32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0.148 -0.322  0.90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0.169 -0.317  0.9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0.945 -0.181  0.16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0.937 -0.192  0.16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freq_CELEX_lem             0.894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RC2   RC1   RC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2.683 1.945 1.90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Proportion Var 0.383 0.278 0.27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0.383 0.661 0.93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he PCA replicates Lynott and Connell. Standdized correlation coefficient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tween each PC and its corresponding set of variables are all above .89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while the rest of coefficients are all below .33.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concs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Principal Components Analy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all: psych::principal(r = lexicals_concs, nfactors = 3, rotate = "varimax"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scores = TRU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andardized loadings (pattern matrix) based upon correlation matrix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  RC2   RC1   RC3   h2    u2 c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-0.19  0.91 -0.33 0.97 0.027 1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-0.16  0.92 -0.33 0.97 0.027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0.15 -0.32  0.90 0.94 0.058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0.17 -0.32  0.90 0.94 0.059 1.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0.95 -0.18  0.16 0.95 0.048 1.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0.94 -0.19  0.17 0.94 0.056 1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0.89 -0.05  0.07 0.81 0.193 1.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RC2  RC1  RC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S loadings           2.68 1.94 1.9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Var        0.38 0.28 0.2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Var        0.38 0.66 0.9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roportion Explained  0.41 0.30 0.2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umulative Proportion 0.41 0.71 1.0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Mean item complexity =  1.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Test of the hypothesis that 3 components are sufficient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The root mean square of the residuals (RMSR) is  0.0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with the empirical chi square  20.18  with prob &lt;  0.0001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it based upon off diagonal values =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C1 = length // RC2 = frequency // RC3 = distinctivenes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concs$residual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                            letters phoneme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0.026594010       -0.02563434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-0.025634342        0.02746354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-0.007939846        0.00759523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0.007967311       -0.0089844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0.004139691        0.00669697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0.001306927        0.01059192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-0.005090237       -0.01806156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orth_neighbour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   -0.00793984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phonemes_DUTCHPOND                      0.00759523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    0.05817358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   -0.05816024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   -0.0036099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   -0.00095594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     0.00589039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phon_neighbours_DUTCHPOND freq_lg10CD_SUBTLEXN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    0.007967311           0.00413969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   -0.008984482           0.00669697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    -0.058160242          -0.0036099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     0.058821233          -0.00168139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   -0.001681398           0.04803944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   -0.004899638           0.04090463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     0.005469160          -0.09068385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       freq_lg10WF_SUBTLEXNL freq_CELEX_le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letters                             0.001306927   -0.00509023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emes_DUTCHPOND                  0.010591926   -0.01806156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orth_neighbours_DUTCHPOND          -0.000955949    0.00589039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phon_neighbours_DUTCHPOND          -0.004899638    0.00546916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CD_SUBTLEXNL               0.040904630   -0.09068385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lg10WF_SUBTLEXNL               0.055871031   -0.09854455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req_CELEX_lem                     -0.098544553    0.19284590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concs$fit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0.995082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CA_lexicals_concs$communality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                  letters        phonemes_DUTCHPO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0.9734060                 0.972536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orth_neighbours_DUTCHPOND phon_neighbours_DUTCHPO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0.9418264                 0.9411788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freq_lg10CD_SUBTLEXNL     freq_lg10WF_SUBTLEXN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0.9519606                 0.944129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freq_CELEX_lem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0.807154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 based on a Kaiser-normalizalized orthogonal (varimax) rotat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(by default in psych::stats pack). Residuals good: less than half w/ absolute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values &gt; 0.05. Model fit good, &gt; .90. Communalities (h2) good, all well &gt; .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cbind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, PCA_lexicals_concs$score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andardize (mean-center and scale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Auditory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Haptic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Visua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Visua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concs$s_freq_lg10CD_SUBTLEXN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freq_lg10CD_SUBTLEXN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freq_lg10WF_SUBTLEXN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freq_lg10WF_SUBTLEXN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freq_CELEX_lem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freq_CELEX_lem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oA_Brysbaertetal2014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AoA_Brysbaertetal2014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concrete_Brysbaertetal2014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concrete_Brysbaertetal2014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letter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letter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phoneme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phoneme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orth_neighbour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orth_neighbour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phon_neighbour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phon_neighbour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RC1_lexical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RC1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RC2_lexical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concs$RC2)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RC3_lexical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cal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RC3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length: letter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letter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letter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letters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4.11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86941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10007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5.96948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2.588207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70901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6.333218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75181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9.340965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28028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63342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1.521095e+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7.31350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3.03750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3.97270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8.26959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58238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2.101496e-0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letter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411    0  1  -0.28   -0.09 1.17 -1.46 4.05  5.51 0.74     0.2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concs$log_s_letter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letter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letter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log_s_letter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letters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4.11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7.54662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9.30845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68550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9.228729e-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147895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2.265877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549036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04504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86200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14038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1.385946e+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9.38449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3.89764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6.83328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42242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88393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2.360257e-0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tter though still skew/kurto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nd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letter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9925         1.245338         1.25428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letters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6984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letter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01729        0.8029946        0.797269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letters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letter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Start:  AIC=-945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letters ~ concs$s_Auditory + concs$s_Haptic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0.19201 40.626 -945.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40.434 -945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0.99968 41.434 -937.0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1.51007 41.944 -932.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945.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letters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40.626 -945.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concs$s_Visual    1   0.19201 40.434 -945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0.92402 41.550 -937.8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2.52263 43.149 -922.3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letters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letter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945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letters ~ concs$s_Auditory + concs$s_Haptic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0.19201 40.626 -945.13  1.9327 0.1652242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40.434 -945.07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Auditory  1   0.99968 41.434 -937.04 10.0625 0.0016279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1.51007 41.944 -932.01 15.1999 0.0001131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945.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letters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40.626 -945.13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concs$s_Visual    1   0.19201 40.434 -945.07  1.9327  0.165224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Auditory  1   0.92402 41.550 -937.88  9.2797  0.002468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2.52263 43.149 -922.37 25.3342 7.245e-07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letter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log_s_letters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-0.75466 -0.24161 -0.01148  0.23692  0.9308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1.04489    0.01555  67.207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Auditory  0.04962    0.01564   3.172 0.001628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Haptic   -0.06773    0.01737  -3.899 0.000113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Visual   -0.02424    0.01743  -1.390 0.165224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3152 on 407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8311,    Adjusted R-squared:  0.0763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 12.3 on 3 and 407 DF,  p-value: 1.025e-0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length: phonemes_DUTCHPON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phonemes_DUTCHPOND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phoneme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emes_DUTCHPOND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89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2.13040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29901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6.42941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5.016820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58598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1.286522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89710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9.62817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32885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65859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7.507528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6.75693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2.73076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6.16743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1.24940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70742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4.832522e-0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 and kurtose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phoneme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89    0  1   0.08   -0.07 1.36 -1.76 4.21  5.97  0.7     0.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concs$log_s_phoneme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phoneme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phonemes_DUTCHPOND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log_s_phoneme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emes_DUTCHPOND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89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9.53029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9.61823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91485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4.623038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2.033824e-03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1.187383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628015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200835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1.03101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21094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2.704223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1.08911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4.40157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2.71018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5.49030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94236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496887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emes_DUTCHPOND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5252         1.250064         1.25249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emes_DUTCHPOND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692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emes_DUTCHPOND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47753        0.7999588        0.798407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lastRenderedPageBreak/>
        <w:t>step_phonemes_DUTCHPOND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emes_DUTCHPOND_conc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876.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phonemes_DUTCHPOND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0.07544 40.079 -878.0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40.004 -876.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1.11568 41.119 -868.1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.20234 41.206 -867.3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878.0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phonemes_DUTCHPOND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40.079 -878.0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concs$s_Visual    1   0.07544 40.004 -876.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.16707 41.246 -868.9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1.73650 41.815 -863.5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phonemes_DUTCHPOND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emes_DUTCHPOND_conc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876.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phonemes_DUTCHPOND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0.07544 40.079 -878.09  0.7261 0.3946957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40.004 -876.82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Haptic    1   1.11568 41.119 -868.12 10.7374 0.0011452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.20234 41.206 -867.30 11.5715 0.0007399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878.0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phonemes_DUTCHPOND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40.079 -878.09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concs$s_Visual    1   0.07544 40.004 -876.82  0.7261 0.3946957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.16707 41.246 -868.93 11.2401 0.000879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1.73650 41.815 -863.59 16.7242 5.263e-0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emes_DUTCHPOND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log_s_phonemes_DUTCHPOND ~ conc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Haptic +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95303 -0.22895 -0.00203  0.23763  0.9618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1.04396    0.01636  63.821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Auditory  0.05577    0.01640   3.402  0.00074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Haptic   -0.05941    0.01813  -3.277  0.00115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Visual   -0.01571    0.01844  -0.852  0.39470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3223 on 385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22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7083,    Adjusted R-squared:  0.0635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9.783 on 3 and 385 DF,  p-value: 3.109e-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istinctiveness: orth neigh siz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orth_neighbours_DUTCHPOND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orth_neighbour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orth_neighbours_DUTCHPOND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4.11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41894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98380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6.40274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1.929013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3.38847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4.732767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699016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9.237170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07518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52637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2.012856e+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75807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7.30178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3.39751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7.07227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8.20990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4.657007e-2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residuals distribution: skewed and kurtosed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orth_neighbour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min  max range skew kurtosis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411    0  1  -0.53   -0.22 0.26 -0.7 4.88  5.59 1.88     3.42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log_s_orth_neighbour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orth_neighbour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orth_neighbours_DUTCHPOND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log_s_orth_neighbour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orth_neighbours_DUTCHPOND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4.11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6.41372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1.37785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2.01922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2.515349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36583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6.152518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87467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68516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1.44441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80054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6.177226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03331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4.29166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3.38167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7.03930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01673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225133e-1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tter though still skew/kurto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orth_neighbours_DUTCHPOND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9925         1.245338         1.25428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orth_neighbours_DUTCHPOND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6984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lastRenderedPageBreak/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orth_neighbours_DUTCHPOND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01729        0.8029946        0.797269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orth_neighbours_DUTCHPOND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orth_neighbours_DUTCHPOND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788.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orth_neighbours_DUTCHPOND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0.0959 59.317 -789.5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59.221 -788.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0.9578 60.179 -783.6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3.8929 63.114 -764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789.5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orth_neighbours_DUTCHPOND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59.317 -789.5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concs$s_Visual    1    0.0959 59.221 -788.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0.9077 60.225 -785.3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5.5464 64.863 -754.8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orth_neighbours_DUTCHPOND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orth_neighbours_DUTCHPOND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788.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orth_neighbours_DUTCHPOND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 0.0959 59.317 -789.57  0.6590   0.41737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59.221 -788.24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Auditory  1    0.9578 60.179 -783.64  6.5826   0.01065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3.8929 63.114 -764.07 26.7539 3.634e-07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789.5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orth_neighbours_DUTCHPOND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59.317 -789.57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concs$s_Visual    1    0.0959 59.221 -788.24   0.659   0.41737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Auditory  1    0.9077 60.225 -785.33   6.244   0.01286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- concs$s_Haptic    1    5.5464 64.863 -754.83  38.150 1.586e-09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orth_neighbours_DUTCHPOND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log_s_orth_neighbours_DUTCHPOND ~ conc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Haptic +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Min      1Q  Median      3Q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6414 -0.2734 -0.1366  0.1982  1.377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0.60117    0.01882  31.951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Auditory -0.04857    0.01893  -2.566   0.0107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Haptic    0.10874    0.02102   5.172 3.63e-07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Visual    0.01713    0.02110   0.812   0.4174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3815 on 407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1001, Adjusted R-squared:  0.09348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15.09 on 3 and 407 DF,  p-value: 2.477e-0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istinctiveness: phon neigh siz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phon_neighbours_DUTCHPOND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phon_neighbour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_neighbours_DUTCHPOND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4.11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35238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80754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6.15992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1.264613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3.43785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3.056870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73986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9.31747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23366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60919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3.143476e+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2.02592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8.41422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4.78876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kurt.2SE      9.96832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7.87746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9.278171e-2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ed and kurtosed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phon_neighbours_DUTCHPOND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411    0  1  -0.55   -0.22 0.18 -0.67 5.26  5.92 2.06     4.4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log_s_phon_neighbours_DUTCHPOND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2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phon_neighbours_DUTCHPOND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phon_neighbours_DUTCHPOND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log_s_phon_neighbours_DUTCHPOND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_neighbours_DUTCHPOND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4.11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6.10567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1.39083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2.00140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2.714842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40606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6.635001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83957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61617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1.39083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72939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5.620788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19946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4.98171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9.00190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1.87384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8.83670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4.522529e-1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tter but not perfect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_neighbours_DUTCHPOND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9925         1.245338         1.25428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_neighbours_DUTCHPOND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6984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_neighbours_DUTCHPOND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01729        0.8029946        0.797269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phon_neighbours_DUTCHPOND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_neighbours_DUTCHPOND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803.7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phon_neighbours_DUTCHPOND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0.0168 57.041 -805.6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57.024 -803.7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0.6885 57.713 -800.8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3.8278 60.852 -779.0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805.6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phon_neighbours_DUTCHPOND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57.041 -805.6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concs$s_Visual    1    0.0168 57.024 -803.7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0.6740 57.715 -802.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5.0509 62.092 -772.7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phon_neighbours_DUTCHPOND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phon_neighbours_DUTCHPOND_conc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803.7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phon_neighbours_DUTCHPOND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 0.0168 57.041 -805.65  0.1199   0.72937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57.024 -803.77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Auditory  1    0.6885 57.713 -800.84  4.9142   0.02719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3.8278 60.852 -779.07 27.3204 2.761e-07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805.6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concs$log_s_phon_neighbours_DUTCHPOND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57.041 -805.65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concs$s_Visual    1    0.0168 57.024 -803.77   0.120   0.72937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Auditory  1    0.6740 57.715 -802.82   4.821   0.02868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5.0509 62.092 -772.78  36.128 4.101e-09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phon_neighbours_DUTCHPOND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log_s_phon_neighbours_DUTCHPOND ~ conc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Haptic +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Min      1Q  Median      3Q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6106 -0.2524 -0.1406  0.1897  1.3908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0.604084   0.018463  32.718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Auditory -0.041182   0.018577  -2.217   0.0272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Haptic    0.107827   0.020629   5.227 2.76e-07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Visual    0.007167   0.020703   0.346   0.7294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3743 on 407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9194,    Adjusted R-squared:  0.0852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13.74 on 3 and 407 DF,  p-value: 1.499e-0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req: SUBTLEX-NL log-10 C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lg10CD_SUBTLEXNL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freq_lg10CD_SUBTLEXNL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CD_SUBTLEXNL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4.07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3.04806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30786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5.35592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7.049916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1.14437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1.729615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79744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CI.mean.0.95  9.43093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36731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67848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5.595745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2.80702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1.16019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7.17588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1.48653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92788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4.745518e-0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freq_lg10CD_SUBTLEXNL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407    0  1   0.07    0.04 1.01 -3.11 1.88  4.99 -0.39    -0.1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log_s_freq_lg10CD_SUBTLEXNL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5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freq_lg10CD_SUBTLEXNL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lg10CD_SUBTLEXNL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log_s_freq_lg10CD_SUBTLEXNL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CD_SUBTLEXNL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4.07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9.36000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45966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38196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2.066923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2.38762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5.070726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06001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2.08380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4.573176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2.13849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4.217342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9.89265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4.08880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1.83242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3.79599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50773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2.130839e-1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 xml:space="preserve"># worse! back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lg10CD_SUBTLEXNL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freq_lg10CD_SUBTLEXNL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CD_SUBTLEXNL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7087         1.251386         1.25697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CD_SUBTLEXNL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7181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CD_SUBTLEXNL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29629        0.7991139        0.795558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lg10CD_SUBTLEXNL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CD_SUBTLEXNL_conc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19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freq_lg10CD_SUBTLEXNL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 1.122 381.43 -20.40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80.31 -19.60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 3.709 384.02 -17.65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16.168 396.48  -4.657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20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freq_lg10CD_SUBTLEXNL ~ concs$s_Auditory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81.43 -20.403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concs$s_Haptic    1    1.1220 380.31 -19.602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7.2094 388.64 -14.782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5.7897 397.22  -5.894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lg10CD_SUBTLEXNL__concs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CD_SUBTLEXNL_conc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19.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freq_lg10CD_SUBTLEXNL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- concs$s_Haptic    1     1.122 381.43 -20.4034  1.1889    0.2762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80.31 -19.6023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  3.709 384.02 -17.6523  3.9302    0.0481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16.168 396.48  -4.6579 17.1321 4.248e-0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20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freq_lg10CD_SUBTLEXNL ~ concs$s_Auditory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81.43 -20.4034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concs$s_Haptic    1    1.1220 380.31 -19.6023  1.1889  0.276198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 7.2094 388.64 -14.7826  7.6359  0.005983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5.7897 397.22  -5.8947 16.7238 5.219e-0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CD_SUBTLEXNL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s_freq_lg10CD_SUBTLEXNL ~ conc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Haptic +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3.04806 -0.54760  0.01144  0.66048  2.3078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-0.00433    0.04816  -0.090   0.9284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Auditory  0.20136    0.04865   4.139 4.25e-0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Haptic    0.05869    0.05382   1.090   0.2762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Visual    0.10775    0.05435   1.982   0.0481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9714 on 403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4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6327,    Adjusted R-squared:  0.0563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9.073 on 3 and 403 DF,  p-value: 7.971e-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req: SUBTLEX-NL log-10 WF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lg10WF_SUBTLEXNL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freq_lg10WF_SUBTLEXNL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Visual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WF_SUBTLEXNL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4.07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2.89526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94285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5.83812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6.078471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2.54849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1.480728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802025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9.43993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38519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68772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6.542537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2.645810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1.09355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1.60890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3.33295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96944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6.460055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good. Raw scores/2.SE &l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WF_SUBTLEXNL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7087         1.251386         1.25697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WF_SUBTLEXNL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7181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WF_SUBTLEXNL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29629        0.7991139        0.795558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lg10WF_SUBTLEXNL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WF_SUBTLEXNL_conc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18.8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freq_lg10WF_SUBTLEXNL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0.6561 381.70 -20.125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81.04 -18.826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4.3316 385.37 -16.225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- concs$s_Auditory  1   15.5396 396.58  -4.557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20.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freq_lg10WF_SUBTLEXNL ~ concs$s_Auditory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81.70 -20.125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concs$s_Haptic    1    0.6561 381.04 -18.826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7.4743 389.17 -14.233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5.2642 396.96  -6.166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lg10WF_SUBTLEXNL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lg10WF_SUBTLEXNL_conc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18.8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freq_lg10WF_SUBTLEXNL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Haptic    1    0.6561 381.70 -20.1258  0.6940   0.40531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81.04 -18.8261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 4.3316 385.37 -16.2255  4.5812   0.03292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5.5396 396.58  -4.5572 16.4352 6.043e-0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20.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freq_lg10WF_SUBTLEXNL ~ concs$s_Auditory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81.70 -20.1258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concs$s_Haptic    1    0.6561 381.04 -18.8261  0.6940  0.405312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 7.4743 389.17 -14.2330  7.9111  0.005153 *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5.2642 396.96  -6.1667 16.1561 6.959e-0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lg10WF_SUBTLEXNL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s_freq_lg10WF_SUBTLEXNL ~ conc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Haptic +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2.89527 -0.59131  0.02548  0.59277  2.94286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-0.004361   0.048207  -0.090   0.9280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concs$s_Auditory  0.197415   0.048696   4.054 6.04e-0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Haptic    0.044880   0.053875   0.833   0.4053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Visual    0.116441   0.054402   2.140   0.0329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9724 on 403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4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6148,    Adjusted R-squared:  0.0544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  8.8 on 3 and 403 DF,  p-value: 1.155e-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req: CELEX log-10 lemma WF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freq_CELEX_lem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freq_CELEX_lem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CELEX_lem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99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2.59644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74740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5.34385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3.178013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1.09429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7.790903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91326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9.65919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63192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81423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1.259705e+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3.551406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1.453467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8.96543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83913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97372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7.811050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good. Raw scores/2.SE &l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CELEX_lem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9928         1.241384         1.24953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CELEX_lem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669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lastRenderedPageBreak/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CELEX_lem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01697        0.8055526        0.800295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CELEX_lem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CELEX_lem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7.9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freq_CELEX_lem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0.7423 384.09 -9.192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83.35 -7.964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4.5620 387.91 -5.244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8.7073 392.06 -1.003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9.1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freq_CELEX_lem ~ concs$s_Auditory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84.09 -9.192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concs$s_Haptic    1    0.7423 383.35 -7.964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3.8276 387.92 -7.236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9.0221 393.12 -1.928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freq_CELEX_lem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freq_CELEX_lem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7.9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freq_CELEX_lem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Haptic    1    0.7423 384.09 -9.1927  0.7649 0.382346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83.35 -7.9645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 4.5620 387.91 -5.2444  4.7006 0.030749 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8.7073 392.06 -1.0032  8.9719 0.002914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9.19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freq_CELEX_lem ~ concs$s_Auditory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Pr(F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84.09 -9.1927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concs$s_Haptic    1    0.7423 383.35 -7.9645  0.7649 0.382346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 3.8276 387.92 -7.2362  3.9462 0.047665 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9.0221 393.12 -1.9288  9.3018 0.002443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freq_CELEX_lem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s_freq_CELEX_lem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2.59645 -0.62930  0.01094  0.68222  2.7474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Estimate Std. Error t value Pr(&gt;|t|)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 0.0005927  0.0493208   0.012  0.99042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Auditory  0.1484357  0.0495560   2.995  0.00291 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Haptic   -0.0479850  0.0548676  -0.875  0.38235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Visual    0.1190287  0.0549004   2.168  0.03075 *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9851 on 395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12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3681,    Adjusted R-squared:  0.02949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5.032 on 3 and 395 DF,  p-value: 0.00196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length: RC1 lexical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1_lexical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RC1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Haptic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1_lexicals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83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79083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93567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6.72650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2.078199e-14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91225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5.428045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99735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9.825761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56486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78001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1.801755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09650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4.39741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1.92430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kurt.2SE      3.86847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37312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267186e-1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ed and kurtosed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RC1_lexical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min max range skew kurtosis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83    0  1  -0.23    -0.1 0.83 -1.7 4.9   6.6 1.14     1.84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log_s_RC1_lexical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RC1_lexical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1_lexical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log_s_RC1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1_lexicals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83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7.57355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1.03469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79205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6.081941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68479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1.589181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57450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3.09577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494806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3.08136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1.938964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96066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7.86298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1.81558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3.64990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94669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2.064935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1_lexical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5934         1.244426         1.24675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lastRenderedPageBreak/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1_lexicals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657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1_lexical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41011        0.8035830        0.802082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1_lexicals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1_lexical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894.7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RC1_lexicals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0.05502 36.325 -896.1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6.270 -894.7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0.37136 36.642 -892.8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.08098 37.351 -885.5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896.1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RC1_lexicals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6.325 -896.1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concs$s_Visual    1   0.05502 36.270 -894.7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0.63244 36.958 -891.5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.05179 37.377 -887.23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1_lexicals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1_lexical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894.7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RC1_lexicals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0.05502 36.325 -896.17  0.5749 0.4487959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6.270 -894.75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Haptic    1   0.37136 36.642 -892.84  3.8805 0.0495776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.08098 37.351 -885.50 11.2955 0.0008559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896.1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RC1_lexicals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&lt;none&gt;                          36.325 -896.17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concs$s_Visual    1   0.05502 36.270 -894.75  0.5749 0.4487959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Haptic    1   0.63244 36.958 -891.55  6.6159 0.0104860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1.05179 37.377 -887.23 11.0028 0.0009974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1_lexical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log_s_RC1_lexicals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75736 -0.21704 -0.01685  0.21379  1.0347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1.04781    0.01582  66.251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Auditory  0.05347    0.01591   3.361 0.00085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Haptic   -0.03450    0.01751  -1.970 0.049578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Visual   -0.01345    0.01774  -0.758 0.448796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3094 on 379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28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4695,    Adjusted R-squared:  0.0394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6.224 on 3 and 379 DF,  p-value: 0.0003907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distinctiveness: RC3 lexical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3_lexical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RC3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Haptic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3_lexicals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83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1.701688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4.550983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6.25267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1.091835e-14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2.68025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2.845592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91115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9.65628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23776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61132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coef.var     -3.377619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67329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6.71054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3.35782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6.75030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8.55189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2.367318e-18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ed and kurtosed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RC3_lexical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83    0  1  -0.27   -0.17 0.59 -1.44 4.99  6.43 1.83     3.67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log_s_RC3_lexical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RC3_lexical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3_lexical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log_s_RC3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3_lexicals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83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6.27174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9.02638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1.52981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4.562323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5.61634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1.190429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395190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2.74321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7.455311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2.730442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2.293663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8.76679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3.515812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 7.12200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 1.43175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479679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2.347627e-1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better though still non-norm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3_lexical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5934         1.244426         1.24675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3_lexicals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657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3_lexical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41011        0.8035830        0.802082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3_lexicals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3_lexical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987.3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RC3_lexicals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0.02418 28.503 -989.0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8.479 -987.3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0.43934 28.919 -983.5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1.64314 30.122 -967.88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989.0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RC3_lexicals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8.503 -989.0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+ concs$s_Visual    1   0.02418 28.479 -987.3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0.45652 28.960 -984.9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1.82968 30.333 -967.2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3_lexicals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3_lexical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987.36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RC3_lexicals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0.02418 28.503 -989.04  0.3218   0.57085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8.479 -987.36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Auditory  1   0.43934 28.919 -983.50  5.8467   0.01608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1.64314 30.122 -967.88 21.8668 4.071e-0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989.0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log_s_RC3_lexicals ~ concs$s_Auditory + 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8.503 -989.04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concs$s_Visual    1   0.02418 28.479 -987.36  0.3218   0.57085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Auditory  1   0.45652 28.960 -984.95  6.0862   0.01406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1.82968 30.333 -967.21 24.3927 1.179e-0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3_lexical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log_s_RC3_lexicals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62717 -0.18400 -0.05616  0.13150  0.9026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1.054305   0.014015  75.229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Auditory -0.034090   0.014098  -2.418   0.0161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Haptic    0.072572   0.015520   4.676 4.07e-0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Visual   -0.008916   0.015716  -0.567   0.5708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2741 on 379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28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07665,    Adjusted R-squared:  0.06934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10.49 on 3 and 379 DF,  p-value: 1.216e-0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freq: RC2 lexical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RC2_lexicals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RC2_lexicals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2_lexicals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83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2.701781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79902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5.500804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9.728329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5.204421e-03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mean         -2.532129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93920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9.71143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9.34357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9.66621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3.817428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1.17781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4.72348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3.253570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6.540720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97548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8.476297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good. Raw scores/2.SE &l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2_lexical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5934         1.244426         1.24675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2_lexicals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657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2_lexical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41011        0.8035830        0.802082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2_lexicals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2_lexical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19.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RC2_lexicals ~ concs$s_Auditory + concs$s_Haptic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0.5196 357.44 -20.44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56.92 -19.005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3.1284 360.05 -17.663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20.6663 377.59   0.55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20.4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RC2_lexicals ~ concs$s_Auditory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57.44 -20.4482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2.6135 360.06 -19.658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>## + concs$s_Haptic    1    0.5196 356.92 -19.005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21.1095 378.55  -0.472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RC2_lexicals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RC2_lexicals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19.0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RC2_lexicals ~ concs$s_Auditory + concs$s_Haptic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Haptic    1    0.5196 357.44 -20.4482  0.5518   0.45806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56.92 -19.0054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 3.1284 360.05 -17.6631  3.3219   0.06915 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20.6663 377.59   0.5524 21.9445 3.918e-0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tep:  AIC=-20.45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RC2_lexicals ~ concs$s_Auditory +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57.44 -20.4482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Visual    1    2.6135 360.06 -19.6580  2.7785   0.09636 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+ concs$s_Haptic    1    0.5196 356.92 -19.0054  0.5518   0.45806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21.1095 378.55  -0.4722 22.4415 3.065e-0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RC2_lexicals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s_RC2_lexicals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Min      1Q  Median      3Q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2.7018 -0.6471 -0.0052  0.6136  2.7990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-0.006071   0.049614  -0.122   0.9027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Auditory  0.233808   0.049911   4.684 3.92e-0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Haptic   -0.040811   0.054942  -0.743   0.4581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Visual    0.101407   0.055638   1.823   0.0691 .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9704 on 379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28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lastRenderedPageBreak/>
        <w:t xml:space="preserve">## Multiple R-squared:  0.06564,    Adjusted R-squared:  0.05825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8.875 on 3 and 379 DF,  p-value: 1.067e-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additional var: age of acquisit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AoA_Brysbaertetal2014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AoA_Brysbaertetal2014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AoA_Brysbaertetal2014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98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3.02586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14761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5.173479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1.313359e-14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1.35828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3.302938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4.39083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8.63219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7.67322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8.75969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2.652091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8.877953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3.62891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2.87284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5.88593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957891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3.666147e-0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good. Raw scores/2.SE &l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AoA_Brysbaertetal2014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6555         1.256294         1.26123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AoA_Brysbaertetal2014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7469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AoA_Brysbaertetal2014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34875        0.7959923        0.792874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AoA_Brysbaertetal2014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AoA_Brysbaertetal2014_concs,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Start:  AIC=-98.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AoA_Brysbaertetal2014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304.63 -98.41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4.3063 308.93 -94.82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20.6142 325.24 -74.35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27.0765 331.70 -66.520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AoA_Brysbaertetal2014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AoA_Brysbaertetal2014_concs,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98.4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AoA_Brysbaertetal2014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304.63 -98.411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 concs$s_Auditory  1    4.3063 308.93 -94.824   5.570   0.01876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20.6142 325.24 -74.350  26.662 3.854e-07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27.0765 331.70 -66.520  35.020 7.097e-09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AoA_Brysbaertetal2014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s_AoA_Brysbaertetal2014 ~ conc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Haptic +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3.02587 -0.58392 -0.01358  0.66456  2.14761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(Intercept)       0.007778   0.044092   0.176   0.8601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s_Auditory -0.104344   0.044213  -2.360   0.0188 *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Haptic   -0.254806   0.049347  -5.164 3.85e-07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Visual   -0.294074   0.049693  -5.918 7.10e-09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8793 on 394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13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2327, Adjusted R-squared:  0.2268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39.82 on 3 and 394 DF,  p-value: &lt; 2.2e-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lastRenderedPageBreak/>
        <w:t># additional var: concretenes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concrete_Brysbaertetal2014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concrete_Brysbaertetal2014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concrete_Brysbaertetal2014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98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2.04745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2.33843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range         4.385886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 1.426810e-14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-3.294205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 3.585668e-17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3.94099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7.74783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6.18152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7.86226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 2.192692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 2.63667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 1.077757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8.873867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1.818093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907920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1.382913e-0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iduals distribution: skew. Raw scores/2.SE &gt;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have to log-transform DV and re-run regressio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psych::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describ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s_concrete_Brysbaertetal2014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   vars   n mean sd median trimmed  mad   min  max range skew kurtosis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   1 398    0  1  -0.21   -0.04 1.11 -1.71 1.85  3.56 0.38    -1.13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se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X1 0.05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log_s_concrete_Brysbaertetal2014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og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3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concrete_Brysbaertetal2014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fit_concrete_Brysbaertetal2014_concs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lm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concs$log_s_concrete_Brysbaertetal2014 ~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Auditory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concs$s_Haptic +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concs$s_Visual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ata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check residuals again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at.des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concrete_Brysbaertetal2014_concs$residual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norm =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 </w:t>
      </w:r>
      <w:r w:rsidRPr="00C51E1D">
        <w:rPr>
          <w:rFonts w:ascii="Consolas" w:eastAsia="Cambria" w:hAnsi="Consolas" w:cs="Times New Roman"/>
          <w:color w:val="8F5902"/>
          <w:szCs w:val="24"/>
          <w:shd w:val="clear" w:color="auto" w:fill="F8F8F8"/>
        </w:rPr>
        <w:t>TRUE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  <w:lang w:val="es-ES"/>
        </w:rPr>
      </w:pPr>
      <w:r w:rsidRPr="00C51E1D">
        <w:rPr>
          <w:rFonts w:ascii="Consolas" w:eastAsia="Cambria" w:hAnsi="Consolas" w:cs="Times New Roman"/>
          <w:szCs w:val="24"/>
          <w:lang w:val="es-ES"/>
        </w:rPr>
        <w:t>##                          x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val       3.980000e+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ull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br.na        0.000000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in          -7.098116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ax           8.09123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lastRenderedPageBreak/>
        <w:t>## range         1.518935e+00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um          -2.052178e-15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dian        2.483684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mean         -5.137822e-18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E.mean       1.358202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I.mean.0.95  2.670168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var           7.341959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td.dev       2.709605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coef.var     -5.273840e+16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ness     -8.997464e-03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skew.2SE     -3.677765e-02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osis     -2.456084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kurt.2SE     -5.03206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W    9.933368e-01</w:t>
      </w:r>
      <w:r w:rsidRPr="00C51E1D">
        <w:rPr>
          <w:rFonts w:ascii="Cambria" w:eastAsia="Cambria" w:hAnsi="Cambria" w:cs="Times New Roman"/>
          <w:sz w:val="24"/>
          <w:szCs w:val="24"/>
          <w:lang w:val="es-ES"/>
        </w:rPr>
        <w:br/>
      </w:r>
      <w:r w:rsidRPr="00C51E1D">
        <w:rPr>
          <w:rFonts w:ascii="Consolas" w:eastAsia="Cambria" w:hAnsi="Consolas" w:cs="Times New Roman"/>
          <w:szCs w:val="24"/>
          <w:lang w:val="es-ES"/>
        </w:rPr>
        <w:t>## normtest.p    7.598647e-02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Check multicollinearity: largest VIF (pref. &lt; 10), mean VIF (pref. around 1), and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tolerance (pref. &gt; 0.2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concrete_Brysbaertetal2014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1.006555         1.256294         1.26123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mean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concrete_Brysbaertetal2014_concs)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[1] 1.174694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color w:val="0000CF"/>
          <w:szCs w:val="24"/>
          <w:shd w:val="clear" w:color="auto" w:fill="F8F8F8"/>
        </w:rPr>
        <w:t>1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/</w:t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vif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concrete_Brysbaertetal2014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concs$s_Auditory   concs$s_Haptic   concs$s_Visual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0.9934875        0.7959923        0.792874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RESULTS: all good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concrete_Brysbaertetal2014_concs_AIC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concrete_Brysbaertetal2014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>## Start:  AIC=-1032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concrete_Brysbaertetal2014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               Df Sum of Sq    RSS      AIC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&lt;none&gt;                          29.148 -1032.4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1.1547 30.302 -1018.9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3.5383 32.686  -988.80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4.8804 34.028  -972.79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step_concrete_Brysbaertetal2014_concs_F &lt;-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 xml:space="preserve">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tepAIC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(fit_concrete_Brysbaertetal2014_concs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direction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both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 xml:space="preserve">, </w:t>
      </w:r>
      <w:r w:rsidRPr="00C51E1D">
        <w:rPr>
          <w:rFonts w:ascii="Consolas" w:eastAsia="Cambria" w:hAnsi="Consolas" w:cs="Times New Roman"/>
          <w:color w:val="204A87"/>
          <w:szCs w:val="24"/>
          <w:shd w:val="clear" w:color="auto" w:fill="F8F8F8"/>
        </w:rPr>
        <w:t>test=</w:t>
      </w:r>
      <w:r w:rsidRPr="00C51E1D">
        <w:rPr>
          <w:rFonts w:ascii="Consolas" w:eastAsia="Cambria" w:hAnsi="Consolas" w:cs="Times New Roman"/>
          <w:color w:val="4E9A06"/>
          <w:szCs w:val="24"/>
          <w:shd w:val="clear" w:color="auto" w:fill="F8F8F8"/>
        </w:rPr>
        <w:t>"F"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lastRenderedPageBreak/>
        <w:t>## Start:  AIC=-1032.4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concs$log_s_concrete_Brysbaertetal2014 ~ concs$s_Auditory + concs$s_Haptic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Visual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  Df Sum of Sq    RSS      AIC F Value     Pr(F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&lt;none&gt;                          29.148 -1032.40                  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Auditory  1    1.1547 30.302 -1018.94  15.609 9.230e-0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Haptic    1    3.5383 32.686  -988.80  47.828 1.888e-11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 concs$s_Visual    1    4.8804 34.028  -972.79  65.971 5.946e-1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b/>
          <w:color w:val="204A87"/>
          <w:szCs w:val="24"/>
          <w:shd w:val="clear" w:color="auto" w:fill="F8F8F8"/>
        </w:rPr>
        <w:t>summary</w:t>
      </w:r>
      <w:r w:rsidRPr="00C51E1D">
        <w:rPr>
          <w:rFonts w:ascii="Consolas" w:eastAsia="Cambria" w:hAnsi="Consolas" w:cs="Times New Roman"/>
          <w:szCs w:val="24"/>
          <w:shd w:val="clear" w:color="auto" w:fill="F8F8F8"/>
        </w:rPr>
        <w:t>(fit_concrete_Brysbaertetal2014_concs)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all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lm(formula = concs$log_s_concrete_Brysbaertetal2014 ~ concs$s_Auditory +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  concs$s_Haptic + concs$s_Visual, data = conc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Min       1Q   Median       3Q      Max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-0.70981 -0.21810  0.02484  0.19189  0.8091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efficients: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                 Estimate Std. Error t value Pr(&gt;|t|)   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(Intercept)       1.04056    0.01364  76.294  &lt; 2e-16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Auditory -0.05403    0.01368  -3.951 9.23e-0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Haptic    0.10557    0.01526   6.916 1.89e-11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concs$s_Visual    0.12485    0.01537   8.122 5.95e-15 ***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---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Signif. codes:  0 '***' 0.001 '**' 0.01 '*' 0.05 '.' 0.1 ' ' 1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Residual standard error: 0.272 on 394 degrees of freedom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  (13 observations deleted due to missingness)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 xml:space="preserve">## Multiple R-squared:  0.3571, Adjusted R-squared:  0.3522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szCs w:val="24"/>
        </w:rPr>
        <w:t>## F-statistic: 72.94 on 3 and 394 DF,  p-value: &lt; 2.2e-16</w:t>
      </w:r>
    </w:p>
    <w:p w:rsidR="00C51E1D" w:rsidRPr="00C51E1D" w:rsidRDefault="00C51E1D" w:rsidP="00C51E1D">
      <w:pPr>
        <w:shd w:val="clear" w:color="auto" w:fill="F8F8F8"/>
        <w:wordWrap w:val="0"/>
        <w:spacing w:after="200" w:line="240" w:lineRule="auto"/>
        <w:ind w:left="-630" w:right="-900"/>
        <w:rPr>
          <w:rFonts w:ascii="Cambria" w:eastAsia="Cambria" w:hAnsi="Cambria" w:cs="Times New Roman"/>
          <w:sz w:val="24"/>
          <w:szCs w:val="24"/>
        </w:rPr>
      </w:pP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Results: Iconicity of concepts and comparison with properties: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The properties sample was characterized by smaller advantages for Auditory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predictor, compared to the concepts sample. The tendency of either larger or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 xml:space="preserve"># opposite scores for the Auditory strength was less evident, even though it was 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still marginally present. This raw-figure difference was not statistically tested.</w:t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ambria" w:eastAsia="Cambria" w:hAnsi="Cambria" w:cs="Times New Roman"/>
          <w:sz w:val="24"/>
          <w:szCs w:val="24"/>
        </w:rPr>
        <w:br/>
      </w:r>
      <w:r w:rsidRPr="00C51E1D">
        <w:rPr>
          <w:rFonts w:ascii="Consolas" w:eastAsia="Cambria" w:hAnsi="Consolas" w:cs="Times New Roman"/>
          <w:i/>
          <w:color w:val="8F5902"/>
          <w:szCs w:val="24"/>
          <w:shd w:val="clear" w:color="auto" w:fill="F8F8F8"/>
        </w:rPr>
        <w:t># END</w:t>
      </w:r>
    </w:p>
    <w:p w:rsidR="00FD410B" w:rsidRPr="00583445" w:rsidRDefault="00FD410B" w:rsidP="00C51E1D">
      <w:pPr>
        <w:pStyle w:val="SourceCode"/>
        <w:ind w:left="-630" w:right="-900"/>
        <w:rPr>
          <w:rFonts w:ascii="Times New Roman" w:eastAsia="Cambria" w:hAnsi="Times New Roman" w:cs="Times New Roman"/>
          <w:sz w:val="24"/>
        </w:rPr>
      </w:pPr>
    </w:p>
    <w:p w:rsidR="005417E0" w:rsidRDefault="005417E0" w:rsidP="00C51E1D">
      <w:pPr>
        <w:spacing w:line="360" w:lineRule="auto"/>
        <w:ind w:left="-630" w:right="-900"/>
        <w:jc w:val="both"/>
        <w:rPr>
          <w:rFonts w:ascii="Times New Roman" w:hAnsi="Times New Roman" w:cs="Times New Roman"/>
          <w:sz w:val="24"/>
          <w:szCs w:val="24"/>
        </w:rPr>
      </w:pPr>
    </w:p>
    <w:sectPr w:rsidR="005417E0" w:rsidSect="00175934">
      <w:footerReference w:type="even" r:id="rId27"/>
      <w:footerReference w:type="default" r:id="rId28"/>
      <w:footerReference w:type="first" r:id="rId2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E4134" w:rsidRDefault="003E4134" w:rsidP="00B933E9">
      <w:pPr>
        <w:spacing w:after="0" w:line="240" w:lineRule="auto"/>
      </w:pPr>
      <w:r>
        <w:separator/>
      </w:r>
    </w:p>
  </w:endnote>
  <w:endnote w:type="continuationSeparator" w:id="0">
    <w:p w:rsidR="003E4134" w:rsidRDefault="003E4134" w:rsidP="00B933E9">
      <w:pPr>
        <w:spacing w:after="0" w:line="240" w:lineRule="auto"/>
      </w:pPr>
      <w:r>
        <w:continuationSeparator/>
      </w:r>
    </w:p>
  </w:endnote>
  <w:endnote w:type="continuationNotice" w:id="1">
    <w:p w:rsidR="003E4134" w:rsidRDefault="003E413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2468400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color w:val="808080" w:themeColor="background1" w:themeShade="80"/>
      </w:rPr>
    </w:sdtEndPr>
    <w:sdtContent>
      <w:p w:rsidR="001D2115" w:rsidRPr="00175934" w:rsidRDefault="001D2115">
        <w:pPr>
          <w:pStyle w:val="Footer"/>
          <w:rPr>
            <w:rFonts w:ascii="Times New Roman" w:hAnsi="Times New Roman" w:cs="Times New Roman"/>
            <w:noProof/>
            <w:color w:val="808080" w:themeColor="background1" w:themeShade="80"/>
          </w:rPr>
        </w:pPr>
        <w:r w:rsidRPr="00175934">
          <w:rPr>
            <w:rFonts w:ascii="Times New Roman" w:hAnsi="Times New Roman" w:cs="Times New Roman"/>
            <w:noProof/>
            <w:color w:val="808080" w:themeColor="background1" w:themeShade="80"/>
          </w:rPr>
          <w:fldChar w:fldCharType="begin"/>
        </w:r>
        <w:r w:rsidRPr="00175934">
          <w:rPr>
            <w:rFonts w:ascii="Times New Roman" w:hAnsi="Times New Roman" w:cs="Times New Roman"/>
            <w:noProof/>
            <w:color w:val="808080" w:themeColor="background1" w:themeShade="80"/>
          </w:rPr>
          <w:instrText xml:space="preserve"> PAGE   \* MERGEFORMAT </w:instrText>
        </w:r>
        <w:r w:rsidRPr="00175934">
          <w:rPr>
            <w:rFonts w:ascii="Times New Roman" w:hAnsi="Times New Roman" w:cs="Times New Roman"/>
            <w:noProof/>
            <w:color w:val="808080" w:themeColor="background1" w:themeShade="80"/>
          </w:rPr>
          <w:fldChar w:fldCharType="separate"/>
        </w:r>
        <w:r w:rsidR="00EF5471">
          <w:rPr>
            <w:rFonts w:ascii="Times New Roman" w:hAnsi="Times New Roman" w:cs="Times New Roman"/>
            <w:noProof/>
            <w:color w:val="808080" w:themeColor="background1" w:themeShade="80"/>
          </w:rPr>
          <w:t>62</w:t>
        </w:r>
        <w:r w:rsidRPr="00175934">
          <w:rPr>
            <w:rFonts w:ascii="Times New Roman" w:hAnsi="Times New Roman" w:cs="Times New Roman"/>
            <w:noProof/>
            <w:color w:val="808080" w:themeColor="background1" w:themeShade="8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3842297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color w:val="808080" w:themeColor="background1" w:themeShade="80"/>
      </w:rPr>
    </w:sdtEndPr>
    <w:sdtContent>
      <w:p w:rsidR="001D2115" w:rsidRDefault="001D2115" w:rsidP="00175934">
        <w:pPr>
          <w:pStyle w:val="Footer"/>
          <w:jc w:val="right"/>
        </w:pPr>
        <w:r w:rsidRPr="00175934">
          <w:rPr>
            <w:rFonts w:ascii="Times New Roman" w:hAnsi="Times New Roman" w:cs="Times New Roman"/>
            <w:color w:val="808080" w:themeColor="background1" w:themeShade="80"/>
          </w:rPr>
          <w:fldChar w:fldCharType="begin"/>
        </w:r>
        <w:r w:rsidRPr="00175934">
          <w:rPr>
            <w:rFonts w:ascii="Times New Roman" w:hAnsi="Times New Roman" w:cs="Times New Roman"/>
            <w:color w:val="808080" w:themeColor="background1" w:themeShade="80"/>
          </w:rPr>
          <w:instrText xml:space="preserve"> PAGE   \* MERGEFORMAT </w:instrText>
        </w:r>
        <w:r w:rsidRPr="00175934">
          <w:rPr>
            <w:rFonts w:ascii="Times New Roman" w:hAnsi="Times New Roman" w:cs="Times New Roman"/>
            <w:color w:val="808080" w:themeColor="background1" w:themeShade="80"/>
          </w:rPr>
          <w:fldChar w:fldCharType="separate"/>
        </w:r>
        <w:r w:rsidR="00EF5471">
          <w:rPr>
            <w:rFonts w:ascii="Times New Roman" w:hAnsi="Times New Roman" w:cs="Times New Roman"/>
            <w:noProof/>
            <w:color w:val="808080" w:themeColor="background1" w:themeShade="80"/>
          </w:rPr>
          <w:t>63</w:t>
        </w:r>
        <w:r w:rsidRPr="00175934">
          <w:rPr>
            <w:rFonts w:ascii="Times New Roman" w:hAnsi="Times New Roman" w:cs="Times New Roman"/>
            <w:noProof/>
            <w:color w:val="808080" w:themeColor="background1" w:themeShade="80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D2115" w:rsidRPr="001C0FE5" w:rsidRDefault="001D2115" w:rsidP="00A30AE2">
    <w:pPr>
      <w:pStyle w:val="Footer"/>
      <w:tabs>
        <w:tab w:val="clear" w:pos="9360"/>
      </w:tabs>
      <w:jc w:val="center"/>
      <w:rPr>
        <w:rFonts w:ascii="Times New Roman" w:hAnsi="Times New Roman" w:cs="Times New Roman"/>
        <w:color w:val="808080" w:themeColor="background1" w:themeShade="80"/>
        <w:sz w:val="24"/>
      </w:rPr>
    </w:pPr>
    <w:r w:rsidRPr="001C0FE5">
      <w:rPr>
        <w:rFonts w:ascii="Times New Roman" w:hAnsi="Times New Roman" w:cs="Times New Roman"/>
        <w:color w:val="808080" w:themeColor="background1" w:themeShade="80"/>
        <w:sz w:val="24"/>
      </w:rPr>
      <w:t>N</w:t>
    </w:r>
    <w:r>
      <w:rPr>
        <w:rFonts w:ascii="Times New Roman" w:hAnsi="Times New Roman" w:cs="Times New Roman"/>
        <w:color w:val="808080" w:themeColor="background1" w:themeShade="80"/>
        <w:sz w:val="24"/>
      </w:rPr>
      <w:t xml:space="preserve">umber of </w:t>
    </w:r>
    <w:r w:rsidRPr="001C0FE5">
      <w:rPr>
        <w:rFonts w:ascii="Times New Roman" w:hAnsi="Times New Roman" w:cs="Times New Roman"/>
        <w:color w:val="808080" w:themeColor="background1" w:themeShade="80"/>
        <w:sz w:val="24"/>
      </w:rPr>
      <w:t>words</w:t>
    </w:r>
    <w:r>
      <w:rPr>
        <w:rFonts w:ascii="Times New Roman" w:hAnsi="Times New Roman" w:cs="Times New Roman"/>
        <w:color w:val="808080" w:themeColor="background1" w:themeShade="80"/>
        <w:sz w:val="24"/>
      </w:rPr>
      <w:t xml:space="preserve"> in the manuscript: 11,109. A</w:t>
    </w:r>
    <w:r w:rsidRPr="001C0FE5">
      <w:rPr>
        <w:rFonts w:ascii="Times New Roman" w:hAnsi="Times New Roman" w:cs="Times New Roman"/>
        <w:color w:val="808080" w:themeColor="background1" w:themeShade="80"/>
        <w:sz w:val="24"/>
      </w:rPr>
      <w:t>ppendices from page 34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E4134" w:rsidRDefault="003E4134" w:rsidP="00B933E9">
      <w:pPr>
        <w:spacing w:after="0" w:line="240" w:lineRule="auto"/>
      </w:pPr>
      <w:r>
        <w:separator/>
      </w:r>
    </w:p>
  </w:footnote>
  <w:footnote w:type="continuationSeparator" w:id="0">
    <w:p w:rsidR="003E4134" w:rsidRDefault="003E4134" w:rsidP="00B933E9">
      <w:pPr>
        <w:spacing w:after="0" w:line="240" w:lineRule="auto"/>
      </w:pPr>
      <w:r>
        <w:continuationSeparator/>
      </w:r>
    </w:p>
  </w:footnote>
  <w:footnote w:type="continuationNotice" w:id="1">
    <w:p w:rsidR="003E4134" w:rsidRDefault="003E413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F6885E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D688DE7"/>
    <w:multiLevelType w:val="multilevel"/>
    <w:tmpl w:val="6B621C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F193E85"/>
    <w:multiLevelType w:val="multilevel"/>
    <w:tmpl w:val="53A09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5802931"/>
    <w:multiLevelType w:val="multilevel"/>
    <w:tmpl w:val="BED213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5C265F8A"/>
    <w:multiLevelType w:val="multilevel"/>
    <w:tmpl w:val="095A34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971249F"/>
    <w:multiLevelType w:val="multilevel"/>
    <w:tmpl w:val="4A726C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hideSpellingErrors/>
  <w:defaultTabStop w:val="720"/>
  <w:hyphenationZone w:val="425"/>
  <w:evenAndOddHeaders/>
  <w:characterSpacingControl w:val="doNotCompress"/>
  <w:hdrShapeDefaults>
    <o:shapedefaults v:ext="edit" spidmax="2049">
      <o:colormru v:ext="edit" colors="#f8f8f8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41041"/>
    <w:rsid w:val="00003791"/>
    <w:rsid w:val="000039DA"/>
    <w:rsid w:val="00003A60"/>
    <w:rsid w:val="00005993"/>
    <w:rsid w:val="00007862"/>
    <w:rsid w:val="000079BB"/>
    <w:rsid w:val="00007A30"/>
    <w:rsid w:val="00012556"/>
    <w:rsid w:val="00012646"/>
    <w:rsid w:val="00013C46"/>
    <w:rsid w:val="000144E7"/>
    <w:rsid w:val="00016053"/>
    <w:rsid w:val="0001670D"/>
    <w:rsid w:val="0001703D"/>
    <w:rsid w:val="000210B2"/>
    <w:rsid w:val="00022863"/>
    <w:rsid w:val="00022966"/>
    <w:rsid w:val="00023472"/>
    <w:rsid w:val="00023A8C"/>
    <w:rsid w:val="00023BE9"/>
    <w:rsid w:val="00024037"/>
    <w:rsid w:val="00024A21"/>
    <w:rsid w:val="00024BFB"/>
    <w:rsid w:val="00026A17"/>
    <w:rsid w:val="00027AD3"/>
    <w:rsid w:val="00027B3A"/>
    <w:rsid w:val="00027B57"/>
    <w:rsid w:val="0003146F"/>
    <w:rsid w:val="00031EDE"/>
    <w:rsid w:val="000325AD"/>
    <w:rsid w:val="00032A74"/>
    <w:rsid w:val="000330C5"/>
    <w:rsid w:val="0003360B"/>
    <w:rsid w:val="000339E5"/>
    <w:rsid w:val="00033FEC"/>
    <w:rsid w:val="00035F6D"/>
    <w:rsid w:val="00036E3B"/>
    <w:rsid w:val="00043397"/>
    <w:rsid w:val="000436D2"/>
    <w:rsid w:val="00044869"/>
    <w:rsid w:val="000454D8"/>
    <w:rsid w:val="000461E4"/>
    <w:rsid w:val="000501A7"/>
    <w:rsid w:val="00050DC2"/>
    <w:rsid w:val="00050F16"/>
    <w:rsid w:val="000528CA"/>
    <w:rsid w:val="00053600"/>
    <w:rsid w:val="00053A66"/>
    <w:rsid w:val="00056688"/>
    <w:rsid w:val="000622FD"/>
    <w:rsid w:val="00064094"/>
    <w:rsid w:val="000640D8"/>
    <w:rsid w:val="0006740D"/>
    <w:rsid w:val="00067412"/>
    <w:rsid w:val="00067CE7"/>
    <w:rsid w:val="000709C8"/>
    <w:rsid w:val="0007333A"/>
    <w:rsid w:val="00073E94"/>
    <w:rsid w:val="000773CD"/>
    <w:rsid w:val="00080F6B"/>
    <w:rsid w:val="00082B86"/>
    <w:rsid w:val="00083C0F"/>
    <w:rsid w:val="00083D3E"/>
    <w:rsid w:val="00085505"/>
    <w:rsid w:val="000855CD"/>
    <w:rsid w:val="000865FC"/>
    <w:rsid w:val="0009216D"/>
    <w:rsid w:val="000937C6"/>
    <w:rsid w:val="000947D4"/>
    <w:rsid w:val="000965BF"/>
    <w:rsid w:val="000975BF"/>
    <w:rsid w:val="000A01C5"/>
    <w:rsid w:val="000A0C84"/>
    <w:rsid w:val="000A1410"/>
    <w:rsid w:val="000A2D1A"/>
    <w:rsid w:val="000A333B"/>
    <w:rsid w:val="000A33B8"/>
    <w:rsid w:val="000A7CE9"/>
    <w:rsid w:val="000B1A8F"/>
    <w:rsid w:val="000B1CC3"/>
    <w:rsid w:val="000B20B0"/>
    <w:rsid w:val="000B57AE"/>
    <w:rsid w:val="000B621A"/>
    <w:rsid w:val="000B73B8"/>
    <w:rsid w:val="000C0ADE"/>
    <w:rsid w:val="000C161C"/>
    <w:rsid w:val="000C2188"/>
    <w:rsid w:val="000C6F4A"/>
    <w:rsid w:val="000C718B"/>
    <w:rsid w:val="000C7550"/>
    <w:rsid w:val="000D200C"/>
    <w:rsid w:val="000D2906"/>
    <w:rsid w:val="000D2C35"/>
    <w:rsid w:val="000D5F8F"/>
    <w:rsid w:val="000D6E20"/>
    <w:rsid w:val="000D6F1C"/>
    <w:rsid w:val="000E059A"/>
    <w:rsid w:val="000E1452"/>
    <w:rsid w:val="000E2134"/>
    <w:rsid w:val="000E33F3"/>
    <w:rsid w:val="000E497B"/>
    <w:rsid w:val="000E4B6C"/>
    <w:rsid w:val="000E5EA5"/>
    <w:rsid w:val="000E5ECE"/>
    <w:rsid w:val="000E6090"/>
    <w:rsid w:val="000E7D71"/>
    <w:rsid w:val="000F04C5"/>
    <w:rsid w:val="000F3AE4"/>
    <w:rsid w:val="000F54FC"/>
    <w:rsid w:val="000F5B78"/>
    <w:rsid w:val="000F659D"/>
    <w:rsid w:val="000F6F5E"/>
    <w:rsid w:val="00100E50"/>
    <w:rsid w:val="0010219C"/>
    <w:rsid w:val="00106070"/>
    <w:rsid w:val="0010642D"/>
    <w:rsid w:val="0010698D"/>
    <w:rsid w:val="00110348"/>
    <w:rsid w:val="00114010"/>
    <w:rsid w:val="00115237"/>
    <w:rsid w:val="00116C95"/>
    <w:rsid w:val="00120274"/>
    <w:rsid w:val="001211CC"/>
    <w:rsid w:val="001227E8"/>
    <w:rsid w:val="0012327B"/>
    <w:rsid w:val="001237E9"/>
    <w:rsid w:val="00126062"/>
    <w:rsid w:val="00126685"/>
    <w:rsid w:val="00127705"/>
    <w:rsid w:val="00130295"/>
    <w:rsid w:val="00130CE7"/>
    <w:rsid w:val="00131CF0"/>
    <w:rsid w:val="0013337D"/>
    <w:rsid w:val="0013338E"/>
    <w:rsid w:val="0013480E"/>
    <w:rsid w:val="00134B3D"/>
    <w:rsid w:val="00136860"/>
    <w:rsid w:val="00141CC3"/>
    <w:rsid w:val="001427B7"/>
    <w:rsid w:val="001427D5"/>
    <w:rsid w:val="001428B3"/>
    <w:rsid w:val="00143B29"/>
    <w:rsid w:val="00150300"/>
    <w:rsid w:val="00150E3B"/>
    <w:rsid w:val="0015240D"/>
    <w:rsid w:val="00154229"/>
    <w:rsid w:val="0015578B"/>
    <w:rsid w:val="001565D5"/>
    <w:rsid w:val="00157216"/>
    <w:rsid w:val="0015763F"/>
    <w:rsid w:val="00157A46"/>
    <w:rsid w:val="00157B5B"/>
    <w:rsid w:val="001606A0"/>
    <w:rsid w:val="001612F2"/>
    <w:rsid w:val="0016165F"/>
    <w:rsid w:val="00162644"/>
    <w:rsid w:val="001633E6"/>
    <w:rsid w:val="00163C19"/>
    <w:rsid w:val="001652C8"/>
    <w:rsid w:val="00165669"/>
    <w:rsid w:val="001668F7"/>
    <w:rsid w:val="001704A6"/>
    <w:rsid w:val="00170567"/>
    <w:rsid w:val="0017100D"/>
    <w:rsid w:val="00171F6F"/>
    <w:rsid w:val="0017253F"/>
    <w:rsid w:val="0017363D"/>
    <w:rsid w:val="001736C6"/>
    <w:rsid w:val="00173D2E"/>
    <w:rsid w:val="00175934"/>
    <w:rsid w:val="001759C2"/>
    <w:rsid w:val="00176850"/>
    <w:rsid w:val="00181115"/>
    <w:rsid w:val="00181BC8"/>
    <w:rsid w:val="001826EC"/>
    <w:rsid w:val="00182F8C"/>
    <w:rsid w:val="0018354E"/>
    <w:rsid w:val="00183785"/>
    <w:rsid w:val="00183807"/>
    <w:rsid w:val="001868FC"/>
    <w:rsid w:val="0018738B"/>
    <w:rsid w:val="00187BE3"/>
    <w:rsid w:val="0019074B"/>
    <w:rsid w:val="00190A56"/>
    <w:rsid w:val="00193F77"/>
    <w:rsid w:val="00194D76"/>
    <w:rsid w:val="00195716"/>
    <w:rsid w:val="001961D8"/>
    <w:rsid w:val="00196A6A"/>
    <w:rsid w:val="001A0E31"/>
    <w:rsid w:val="001A100E"/>
    <w:rsid w:val="001A14F3"/>
    <w:rsid w:val="001A2E76"/>
    <w:rsid w:val="001A3928"/>
    <w:rsid w:val="001A3A60"/>
    <w:rsid w:val="001B11BC"/>
    <w:rsid w:val="001B2068"/>
    <w:rsid w:val="001B3303"/>
    <w:rsid w:val="001B3317"/>
    <w:rsid w:val="001B5DDA"/>
    <w:rsid w:val="001B72BA"/>
    <w:rsid w:val="001C017A"/>
    <w:rsid w:val="001C0FE5"/>
    <w:rsid w:val="001C15B3"/>
    <w:rsid w:val="001C1760"/>
    <w:rsid w:val="001C1B52"/>
    <w:rsid w:val="001C2376"/>
    <w:rsid w:val="001C27C1"/>
    <w:rsid w:val="001C310C"/>
    <w:rsid w:val="001C3793"/>
    <w:rsid w:val="001C4D59"/>
    <w:rsid w:val="001C5DA7"/>
    <w:rsid w:val="001C72C8"/>
    <w:rsid w:val="001D1559"/>
    <w:rsid w:val="001D2115"/>
    <w:rsid w:val="001D2D98"/>
    <w:rsid w:val="001D34E2"/>
    <w:rsid w:val="001D3AD3"/>
    <w:rsid w:val="001D3C57"/>
    <w:rsid w:val="001D3D49"/>
    <w:rsid w:val="001D4C1A"/>
    <w:rsid w:val="001D55CF"/>
    <w:rsid w:val="001D6672"/>
    <w:rsid w:val="001D6DAE"/>
    <w:rsid w:val="001E235A"/>
    <w:rsid w:val="001E2461"/>
    <w:rsid w:val="001E77E9"/>
    <w:rsid w:val="001F1523"/>
    <w:rsid w:val="001F20BB"/>
    <w:rsid w:val="001F2953"/>
    <w:rsid w:val="001F5A4D"/>
    <w:rsid w:val="001F6265"/>
    <w:rsid w:val="001F687A"/>
    <w:rsid w:val="001F7C84"/>
    <w:rsid w:val="0020146A"/>
    <w:rsid w:val="00203960"/>
    <w:rsid w:val="00205A15"/>
    <w:rsid w:val="00206D08"/>
    <w:rsid w:val="00206E89"/>
    <w:rsid w:val="00210CBE"/>
    <w:rsid w:val="00212321"/>
    <w:rsid w:val="00213D73"/>
    <w:rsid w:val="00214D64"/>
    <w:rsid w:val="0021531B"/>
    <w:rsid w:val="00215943"/>
    <w:rsid w:val="00217050"/>
    <w:rsid w:val="00222CD4"/>
    <w:rsid w:val="00231D48"/>
    <w:rsid w:val="00233978"/>
    <w:rsid w:val="00234ED6"/>
    <w:rsid w:val="00235575"/>
    <w:rsid w:val="00235CBD"/>
    <w:rsid w:val="00237CF3"/>
    <w:rsid w:val="00237D3E"/>
    <w:rsid w:val="00240DFC"/>
    <w:rsid w:val="00241220"/>
    <w:rsid w:val="002423EC"/>
    <w:rsid w:val="002433EE"/>
    <w:rsid w:val="0024563C"/>
    <w:rsid w:val="002459F1"/>
    <w:rsid w:val="00246B5A"/>
    <w:rsid w:val="002500C1"/>
    <w:rsid w:val="002521BB"/>
    <w:rsid w:val="00255BE8"/>
    <w:rsid w:val="00257242"/>
    <w:rsid w:val="00263AE3"/>
    <w:rsid w:val="00264319"/>
    <w:rsid w:val="00265E91"/>
    <w:rsid w:val="00267B58"/>
    <w:rsid w:val="00270923"/>
    <w:rsid w:val="0027102D"/>
    <w:rsid w:val="00271427"/>
    <w:rsid w:val="00271AA1"/>
    <w:rsid w:val="00277588"/>
    <w:rsid w:val="002779A9"/>
    <w:rsid w:val="00281B5C"/>
    <w:rsid w:val="002820FB"/>
    <w:rsid w:val="0028240D"/>
    <w:rsid w:val="00284D05"/>
    <w:rsid w:val="00285DAA"/>
    <w:rsid w:val="00286C0D"/>
    <w:rsid w:val="00287041"/>
    <w:rsid w:val="00287146"/>
    <w:rsid w:val="002873AF"/>
    <w:rsid w:val="00287D71"/>
    <w:rsid w:val="002905D2"/>
    <w:rsid w:val="00290CCA"/>
    <w:rsid w:val="002919EF"/>
    <w:rsid w:val="00291DB7"/>
    <w:rsid w:val="00292130"/>
    <w:rsid w:val="002929E3"/>
    <w:rsid w:val="002929F6"/>
    <w:rsid w:val="0029314D"/>
    <w:rsid w:val="00297798"/>
    <w:rsid w:val="002A0B12"/>
    <w:rsid w:val="002A1566"/>
    <w:rsid w:val="002A23C7"/>
    <w:rsid w:val="002A4145"/>
    <w:rsid w:val="002A4924"/>
    <w:rsid w:val="002A4E3D"/>
    <w:rsid w:val="002A5D96"/>
    <w:rsid w:val="002A6505"/>
    <w:rsid w:val="002A7CB6"/>
    <w:rsid w:val="002B02B2"/>
    <w:rsid w:val="002B4B7F"/>
    <w:rsid w:val="002B59A4"/>
    <w:rsid w:val="002B5A10"/>
    <w:rsid w:val="002B5BA6"/>
    <w:rsid w:val="002B6BB6"/>
    <w:rsid w:val="002B6E5F"/>
    <w:rsid w:val="002B711C"/>
    <w:rsid w:val="002C04BD"/>
    <w:rsid w:val="002C1449"/>
    <w:rsid w:val="002C261E"/>
    <w:rsid w:val="002C40BF"/>
    <w:rsid w:val="002C4937"/>
    <w:rsid w:val="002C4B11"/>
    <w:rsid w:val="002C4C06"/>
    <w:rsid w:val="002C5FB2"/>
    <w:rsid w:val="002C6674"/>
    <w:rsid w:val="002C689F"/>
    <w:rsid w:val="002C697E"/>
    <w:rsid w:val="002D0AB9"/>
    <w:rsid w:val="002D1911"/>
    <w:rsid w:val="002D2335"/>
    <w:rsid w:val="002D46F9"/>
    <w:rsid w:val="002D47A2"/>
    <w:rsid w:val="002D566B"/>
    <w:rsid w:val="002D73C2"/>
    <w:rsid w:val="002D79A6"/>
    <w:rsid w:val="002D7EA6"/>
    <w:rsid w:val="002E0724"/>
    <w:rsid w:val="002E0908"/>
    <w:rsid w:val="002F0011"/>
    <w:rsid w:val="002F0CC8"/>
    <w:rsid w:val="002F333E"/>
    <w:rsid w:val="002F40FD"/>
    <w:rsid w:val="002F4C1A"/>
    <w:rsid w:val="002F5E4A"/>
    <w:rsid w:val="002F6443"/>
    <w:rsid w:val="002F6AF5"/>
    <w:rsid w:val="002F706D"/>
    <w:rsid w:val="002F7A04"/>
    <w:rsid w:val="0030178A"/>
    <w:rsid w:val="003018AC"/>
    <w:rsid w:val="003024C2"/>
    <w:rsid w:val="00303F54"/>
    <w:rsid w:val="003076C7"/>
    <w:rsid w:val="00310822"/>
    <w:rsid w:val="0031098A"/>
    <w:rsid w:val="00310D83"/>
    <w:rsid w:val="00311495"/>
    <w:rsid w:val="0031304E"/>
    <w:rsid w:val="003137F6"/>
    <w:rsid w:val="00313BA3"/>
    <w:rsid w:val="00314133"/>
    <w:rsid w:val="003171AC"/>
    <w:rsid w:val="00317CCB"/>
    <w:rsid w:val="00322040"/>
    <w:rsid w:val="00322FB2"/>
    <w:rsid w:val="0032397B"/>
    <w:rsid w:val="003248A8"/>
    <w:rsid w:val="003259A5"/>
    <w:rsid w:val="003306FF"/>
    <w:rsid w:val="0033423D"/>
    <w:rsid w:val="00335C96"/>
    <w:rsid w:val="00336F8A"/>
    <w:rsid w:val="00341041"/>
    <w:rsid w:val="003417F1"/>
    <w:rsid w:val="00342380"/>
    <w:rsid w:val="00344900"/>
    <w:rsid w:val="00344983"/>
    <w:rsid w:val="0034582B"/>
    <w:rsid w:val="00346CB7"/>
    <w:rsid w:val="00350F93"/>
    <w:rsid w:val="0035219E"/>
    <w:rsid w:val="003543A6"/>
    <w:rsid w:val="0035549C"/>
    <w:rsid w:val="003554D7"/>
    <w:rsid w:val="00356CF3"/>
    <w:rsid w:val="00357B48"/>
    <w:rsid w:val="0036148B"/>
    <w:rsid w:val="00361D77"/>
    <w:rsid w:val="00362A46"/>
    <w:rsid w:val="00365B4D"/>
    <w:rsid w:val="00367743"/>
    <w:rsid w:val="00370080"/>
    <w:rsid w:val="0037056B"/>
    <w:rsid w:val="00373692"/>
    <w:rsid w:val="00375016"/>
    <w:rsid w:val="00381521"/>
    <w:rsid w:val="003865EF"/>
    <w:rsid w:val="00386CF5"/>
    <w:rsid w:val="00387351"/>
    <w:rsid w:val="00391208"/>
    <w:rsid w:val="00391A1B"/>
    <w:rsid w:val="00392686"/>
    <w:rsid w:val="00392E1B"/>
    <w:rsid w:val="00394060"/>
    <w:rsid w:val="00396776"/>
    <w:rsid w:val="00396A2B"/>
    <w:rsid w:val="0039766D"/>
    <w:rsid w:val="00397B32"/>
    <w:rsid w:val="003A4E1F"/>
    <w:rsid w:val="003A5678"/>
    <w:rsid w:val="003A6E0E"/>
    <w:rsid w:val="003A6E10"/>
    <w:rsid w:val="003A7FB7"/>
    <w:rsid w:val="003B2E86"/>
    <w:rsid w:val="003B4815"/>
    <w:rsid w:val="003B5261"/>
    <w:rsid w:val="003B526F"/>
    <w:rsid w:val="003B61BD"/>
    <w:rsid w:val="003C0DB5"/>
    <w:rsid w:val="003C437E"/>
    <w:rsid w:val="003C672F"/>
    <w:rsid w:val="003D27BD"/>
    <w:rsid w:val="003D2B48"/>
    <w:rsid w:val="003D35D2"/>
    <w:rsid w:val="003D3D77"/>
    <w:rsid w:val="003D4C8B"/>
    <w:rsid w:val="003D5456"/>
    <w:rsid w:val="003D5504"/>
    <w:rsid w:val="003D5FCC"/>
    <w:rsid w:val="003D7EA1"/>
    <w:rsid w:val="003E013C"/>
    <w:rsid w:val="003E0181"/>
    <w:rsid w:val="003E04E3"/>
    <w:rsid w:val="003E0649"/>
    <w:rsid w:val="003E12A2"/>
    <w:rsid w:val="003E24DF"/>
    <w:rsid w:val="003E4134"/>
    <w:rsid w:val="003E4D95"/>
    <w:rsid w:val="003E5ACC"/>
    <w:rsid w:val="003F39D5"/>
    <w:rsid w:val="003F49EB"/>
    <w:rsid w:val="003F64FB"/>
    <w:rsid w:val="003F6598"/>
    <w:rsid w:val="004000C3"/>
    <w:rsid w:val="00402037"/>
    <w:rsid w:val="004021C5"/>
    <w:rsid w:val="00402688"/>
    <w:rsid w:val="00403377"/>
    <w:rsid w:val="00405F7A"/>
    <w:rsid w:val="004114B3"/>
    <w:rsid w:val="00411698"/>
    <w:rsid w:val="004121C9"/>
    <w:rsid w:val="0041261D"/>
    <w:rsid w:val="00412803"/>
    <w:rsid w:val="00412AFD"/>
    <w:rsid w:val="00413029"/>
    <w:rsid w:val="004132BE"/>
    <w:rsid w:val="0041430D"/>
    <w:rsid w:val="00414727"/>
    <w:rsid w:val="00415872"/>
    <w:rsid w:val="0041691C"/>
    <w:rsid w:val="00416B87"/>
    <w:rsid w:val="00417706"/>
    <w:rsid w:val="00423680"/>
    <w:rsid w:val="00426B96"/>
    <w:rsid w:val="00427AAF"/>
    <w:rsid w:val="00433151"/>
    <w:rsid w:val="00433B8C"/>
    <w:rsid w:val="00433D62"/>
    <w:rsid w:val="00435274"/>
    <w:rsid w:val="0043711D"/>
    <w:rsid w:val="00437E20"/>
    <w:rsid w:val="00440F56"/>
    <w:rsid w:val="004413E4"/>
    <w:rsid w:val="00441530"/>
    <w:rsid w:val="0044253F"/>
    <w:rsid w:val="00446DD1"/>
    <w:rsid w:val="00451310"/>
    <w:rsid w:val="00451400"/>
    <w:rsid w:val="00451776"/>
    <w:rsid w:val="00452C6F"/>
    <w:rsid w:val="00454232"/>
    <w:rsid w:val="00454789"/>
    <w:rsid w:val="00455041"/>
    <w:rsid w:val="004555B5"/>
    <w:rsid w:val="0045579A"/>
    <w:rsid w:val="00455A76"/>
    <w:rsid w:val="00456AA9"/>
    <w:rsid w:val="00462FA2"/>
    <w:rsid w:val="00464FA6"/>
    <w:rsid w:val="004653C9"/>
    <w:rsid w:val="00465F3E"/>
    <w:rsid w:val="00466C31"/>
    <w:rsid w:val="0046754C"/>
    <w:rsid w:val="0047029B"/>
    <w:rsid w:val="00470AA7"/>
    <w:rsid w:val="00470BF9"/>
    <w:rsid w:val="00470CDB"/>
    <w:rsid w:val="00471C7D"/>
    <w:rsid w:val="0047224C"/>
    <w:rsid w:val="00472EAC"/>
    <w:rsid w:val="00475495"/>
    <w:rsid w:val="004774C1"/>
    <w:rsid w:val="00477C4D"/>
    <w:rsid w:val="00477F7F"/>
    <w:rsid w:val="00480D8A"/>
    <w:rsid w:val="004820F6"/>
    <w:rsid w:val="004822F6"/>
    <w:rsid w:val="00486C4D"/>
    <w:rsid w:val="004901AA"/>
    <w:rsid w:val="0049158D"/>
    <w:rsid w:val="004915DD"/>
    <w:rsid w:val="004915F1"/>
    <w:rsid w:val="004934E2"/>
    <w:rsid w:val="00493741"/>
    <w:rsid w:val="004938D6"/>
    <w:rsid w:val="004968E5"/>
    <w:rsid w:val="0049789F"/>
    <w:rsid w:val="004A01CD"/>
    <w:rsid w:val="004A1741"/>
    <w:rsid w:val="004A1B73"/>
    <w:rsid w:val="004A29CE"/>
    <w:rsid w:val="004A3E04"/>
    <w:rsid w:val="004A3E60"/>
    <w:rsid w:val="004A5CCE"/>
    <w:rsid w:val="004B125E"/>
    <w:rsid w:val="004B1AAB"/>
    <w:rsid w:val="004B30CE"/>
    <w:rsid w:val="004B5560"/>
    <w:rsid w:val="004B6020"/>
    <w:rsid w:val="004C19F3"/>
    <w:rsid w:val="004C1F88"/>
    <w:rsid w:val="004C2A15"/>
    <w:rsid w:val="004C3C6F"/>
    <w:rsid w:val="004C4EFA"/>
    <w:rsid w:val="004C5BAA"/>
    <w:rsid w:val="004C6079"/>
    <w:rsid w:val="004C7845"/>
    <w:rsid w:val="004D0533"/>
    <w:rsid w:val="004D2BEE"/>
    <w:rsid w:val="004D4CE6"/>
    <w:rsid w:val="004D5525"/>
    <w:rsid w:val="004D64B8"/>
    <w:rsid w:val="004D7BD4"/>
    <w:rsid w:val="004E00B2"/>
    <w:rsid w:val="004E1189"/>
    <w:rsid w:val="004E3035"/>
    <w:rsid w:val="004E3622"/>
    <w:rsid w:val="004E39BE"/>
    <w:rsid w:val="004E744F"/>
    <w:rsid w:val="004F0FD1"/>
    <w:rsid w:val="004F32A6"/>
    <w:rsid w:val="004F408A"/>
    <w:rsid w:val="004F505A"/>
    <w:rsid w:val="004F701F"/>
    <w:rsid w:val="005001EC"/>
    <w:rsid w:val="00500411"/>
    <w:rsid w:val="005005F2"/>
    <w:rsid w:val="0050083A"/>
    <w:rsid w:val="00500CE4"/>
    <w:rsid w:val="005015B6"/>
    <w:rsid w:val="0050388A"/>
    <w:rsid w:val="005064F6"/>
    <w:rsid w:val="00507FEE"/>
    <w:rsid w:val="00510DF9"/>
    <w:rsid w:val="00513ABB"/>
    <w:rsid w:val="00515479"/>
    <w:rsid w:val="00517B26"/>
    <w:rsid w:val="00520820"/>
    <w:rsid w:val="00520A44"/>
    <w:rsid w:val="00520FDB"/>
    <w:rsid w:val="005215AD"/>
    <w:rsid w:val="00521CFE"/>
    <w:rsid w:val="00521E4E"/>
    <w:rsid w:val="00524527"/>
    <w:rsid w:val="0052479E"/>
    <w:rsid w:val="00525AF2"/>
    <w:rsid w:val="00525B87"/>
    <w:rsid w:val="00525C5E"/>
    <w:rsid w:val="00530B3B"/>
    <w:rsid w:val="00534965"/>
    <w:rsid w:val="00535AA2"/>
    <w:rsid w:val="00540AC5"/>
    <w:rsid w:val="005417E0"/>
    <w:rsid w:val="00543CDA"/>
    <w:rsid w:val="0054607C"/>
    <w:rsid w:val="00550F90"/>
    <w:rsid w:val="00552B21"/>
    <w:rsid w:val="00552F5F"/>
    <w:rsid w:val="0055308F"/>
    <w:rsid w:val="00555298"/>
    <w:rsid w:val="0055656D"/>
    <w:rsid w:val="0056261A"/>
    <w:rsid w:val="0056272D"/>
    <w:rsid w:val="00562F87"/>
    <w:rsid w:val="00563134"/>
    <w:rsid w:val="00565176"/>
    <w:rsid w:val="00565BDF"/>
    <w:rsid w:val="005662C0"/>
    <w:rsid w:val="0056670C"/>
    <w:rsid w:val="00566A1B"/>
    <w:rsid w:val="00567231"/>
    <w:rsid w:val="005676C7"/>
    <w:rsid w:val="0057067E"/>
    <w:rsid w:val="005736DA"/>
    <w:rsid w:val="005738E2"/>
    <w:rsid w:val="0057529C"/>
    <w:rsid w:val="005753FE"/>
    <w:rsid w:val="00577620"/>
    <w:rsid w:val="00581539"/>
    <w:rsid w:val="00582572"/>
    <w:rsid w:val="0058328D"/>
    <w:rsid w:val="00583445"/>
    <w:rsid w:val="00584C6F"/>
    <w:rsid w:val="0058580A"/>
    <w:rsid w:val="005877C0"/>
    <w:rsid w:val="00592CA2"/>
    <w:rsid w:val="00593B69"/>
    <w:rsid w:val="0059413F"/>
    <w:rsid w:val="00594A54"/>
    <w:rsid w:val="00595D44"/>
    <w:rsid w:val="0059699F"/>
    <w:rsid w:val="00596A30"/>
    <w:rsid w:val="005972BF"/>
    <w:rsid w:val="005A0A17"/>
    <w:rsid w:val="005A266D"/>
    <w:rsid w:val="005A2D02"/>
    <w:rsid w:val="005A3543"/>
    <w:rsid w:val="005A4B78"/>
    <w:rsid w:val="005A4DDE"/>
    <w:rsid w:val="005A6D77"/>
    <w:rsid w:val="005B0052"/>
    <w:rsid w:val="005B3274"/>
    <w:rsid w:val="005B3A42"/>
    <w:rsid w:val="005B3F23"/>
    <w:rsid w:val="005B4F03"/>
    <w:rsid w:val="005B72CF"/>
    <w:rsid w:val="005B764A"/>
    <w:rsid w:val="005B7BFD"/>
    <w:rsid w:val="005C1A59"/>
    <w:rsid w:val="005C1E68"/>
    <w:rsid w:val="005C1FFD"/>
    <w:rsid w:val="005C3075"/>
    <w:rsid w:val="005C5B2C"/>
    <w:rsid w:val="005C5BD4"/>
    <w:rsid w:val="005C60C0"/>
    <w:rsid w:val="005C6153"/>
    <w:rsid w:val="005C7777"/>
    <w:rsid w:val="005D0FA4"/>
    <w:rsid w:val="005D298A"/>
    <w:rsid w:val="005D4054"/>
    <w:rsid w:val="005E1603"/>
    <w:rsid w:val="005E199F"/>
    <w:rsid w:val="005E33E8"/>
    <w:rsid w:val="005E4041"/>
    <w:rsid w:val="005E489F"/>
    <w:rsid w:val="005E53CF"/>
    <w:rsid w:val="005E57A5"/>
    <w:rsid w:val="005E5866"/>
    <w:rsid w:val="005E725E"/>
    <w:rsid w:val="005F1A9D"/>
    <w:rsid w:val="005F2342"/>
    <w:rsid w:val="005F2887"/>
    <w:rsid w:val="005F3AD7"/>
    <w:rsid w:val="005F3B88"/>
    <w:rsid w:val="005F447B"/>
    <w:rsid w:val="005F49F0"/>
    <w:rsid w:val="005F507E"/>
    <w:rsid w:val="005F5189"/>
    <w:rsid w:val="005F5C9E"/>
    <w:rsid w:val="005F6265"/>
    <w:rsid w:val="0060042A"/>
    <w:rsid w:val="00600D69"/>
    <w:rsid w:val="00602D94"/>
    <w:rsid w:val="0060513C"/>
    <w:rsid w:val="00605155"/>
    <w:rsid w:val="00605B7E"/>
    <w:rsid w:val="00605EC5"/>
    <w:rsid w:val="006060A0"/>
    <w:rsid w:val="00606C92"/>
    <w:rsid w:val="00606E9D"/>
    <w:rsid w:val="0061080F"/>
    <w:rsid w:val="00613BAC"/>
    <w:rsid w:val="00613E81"/>
    <w:rsid w:val="00615064"/>
    <w:rsid w:val="00615D10"/>
    <w:rsid w:val="006165B9"/>
    <w:rsid w:val="006177A0"/>
    <w:rsid w:val="00617974"/>
    <w:rsid w:val="006205F4"/>
    <w:rsid w:val="006219AA"/>
    <w:rsid w:val="0062550D"/>
    <w:rsid w:val="00630A82"/>
    <w:rsid w:val="00631724"/>
    <w:rsid w:val="006336A4"/>
    <w:rsid w:val="00633932"/>
    <w:rsid w:val="00635ACA"/>
    <w:rsid w:val="00635F22"/>
    <w:rsid w:val="00636D30"/>
    <w:rsid w:val="00637D8C"/>
    <w:rsid w:val="00642A1A"/>
    <w:rsid w:val="00647E2F"/>
    <w:rsid w:val="0065301F"/>
    <w:rsid w:val="006539FF"/>
    <w:rsid w:val="00654326"/>
    <w:rsid w:val="00654560"/>
    <w:rsid w:val="006548A0"/>
    <w:rsid w:val="00656C19"/>
    <w:rsid w:val="00657199"/>
    <w:rsid w:val="00662AE6"/>
    <w:rsid w:val="006653AC"/>
    <w:rsid w:val="006654D9"/>
    <w:rsid w:val="006709E5"/>
    <w:rsid w:val="00672CE9"/>
    <w:rsid w:val="006734EF"/>
    <w:rsid w:val="00673A7A"/>
    <w:rsid w:val="00674932"/>
    <w:rsid w:val="00674A9D"/>
    <w:rsid w:val="00677831"/>
    <w:rsid w:val="00677928"/>
    <w:rsid w:val="00680CDF"/>
    <w:rsid w:val="00681D90"/>
    <w:rsid w:val="00681E36"/>
    <w:rsid w:val="00685531"/>
    <w:rsid w:val="006856C4"/>
    <w:rsid w:val="00690287"/>
    <w:rsid w:val="00692799"/>
    <w:rsid w:val="00692807"/>
    <w:rsid w:val="0069327A"/>
    <w:rsid w:val="00695BC8"/>
    <w:rsid w:val="00696262"/>
    <w:rsid w:val="0069756A"/>
    <w:rsid w:val="006975C1"/>
    <w:rsid w:val="00697F1B"/>
    <w:rsid w:val="006A00D8"/>
    <w:rsid w:val="006A07FC"/>
    <w:rsid w:val="006A1CBE"/>
    <w:rsid w:val="006A2BB3"/>
    <w:rsid w:val="006A3197"/>
    <w:rsid w:val="006A459C"/>
    <w:rsid w:val="006A529D"/>
    <w:rsid w:val="006B15D7"/>
    <w:rsid w:val="006B3D66"/>
    <w:rsid w:val="006B7072"/>
    <w:rsid w:val="006B7E17"/>
    <w:rsid w:val="006C0C9C"/>
    <w:rsid w:val="006C11C5"/>
    <w:rsid w:val="006C4B15"/>
    <w:rsid w:val="006C4E37"/>
    <w:rsid w:val="006C59EE"/>
    <w:rsid w:val="006D47DC"/>
    <w:rsid w:val="006D4FA4"/>
    <w:rsid w:val="006D5BCA"/>
    <w:rsid w:val="006D6C04"/>
    <w:rsid w:val="006D6E77"/>
    <w:rsid w:val="006D70D2"/>
    <w:rsid w:val="006D7A0D"/>
    <w:rsid w:val="006E20EA"/>
    <w:rsid w:val="006E22D1"/>
    <w:rsid w:val="006E250A"/>
    <w:rsid w:val="006E34DC"/>
    <w:rsid w:val="006E5144"/>
    <w:rsid w:val="006E79EC"/>
    <w:rsid w:val="006E7F26"/>
    <w:rsid w:val="006F058D"/>
    <w:rsid w:val="006F252E"/>
    <w:rsid w:val="006F74F4"/>
    <w:rsid w:val="007020E9"/>
    <w:rsid w:val="0070358F"/>
    <w:rsid w:val="0070404E"/>
    <w:rsid w:val="00706B28"/>
    <w:rsid w:val="007076F9"/>
    <w:rsid w:val="00707BE0"/>
    <w:rsid w:val="00710389"/>
    <w:rsid w:val="00710E54"/>
    <w:rsid w:val="007115F2"/>
    <w:rsid w:val="00713D26"/>
    <w:rsid w:val="00714B8B"/>
    <w:rsid w:val="00715930"/>
    <w:rsid w:val="00716343"/>
    <w:rsid w:val="00716483"/>
    <w:rsid w:val="00717A8F"/>
    <w:rsid w:val="00720838"/>
    <w:rsid w:val="00721958"/>
    <w:rsid w:val="00721A53"/>
    <w:rsid w:val="00722EE1"/>
    <w:rsid w:val="00724B56"/>
    <w:rsid w:val="00724D20"/>
    <w:rsid w:val="0072504C"/>
    <w:rsid w:val="00726DCC"/>
    <w:rsid w:val="0073018A"/>
    <w:rsid w:val="00730254"/>
    <w:rsid w:val="00730520"/>
    <w:rsid w:val="00730826"/>
    <w:rsid w:val="00730AB0"/>
    <w:rsid w:val="00731DAC"/>
    <w:rsid w:val="007328CD"/>
    <w:rsid w:val="0073303A"/>
    <w:rsid w:val="00733DBB"/>
    <w:rsid w:val="0073547F"/>
    <w:rsid w:val="00735901"/>
    <w:rsid w:val="00735E65"/>
    <w:rsid w:val="00740918"/>
    <w:rsid w:val="00740C3D"/>
    <w:rsid w:val="00740CD7"/>
    <w:rsid w:val="007415B2"/>
    <w:rsid w:val="007428F6"/>
    <w:rsid w:val="00745557"/>
    <w:rsid w:val="007455DF"/>
    <w:rsid w:val="0074593D"/>
    <w:rsid w:val="00745DAB"/>
    <w:rsid w:val="007474A1"/>
    <w:rsid w:val="00747A7C"/>
    <w:rsid w:val="00750EFA"/>
    <w:rsid w:val="00751630"/>
    <w:rsid w:val="00753852"/>
    <w:rsid w:val="007548F8"/>
    <w:rsid w:val="00754D7A"/>
    <w:rsid w:val="00756EB6"/>
    <w:rsid w:val="007625C4"/>
    <w:rsid w:val="0076415D"/>
    <w:rsid w:val="00765E22"/>
    <w:rsid w:val="00766F09"/>
    <w:rsid w:val="0077054C"/>
    <w:rsid w:val="0077445D"/>
    <w:rsid w:val="00775FD5"/>
    <w:rsid w:val="00777C67"/>
    <w:rsid w:val="00785BE6"/>
    <w:rsid w:val="0079054A"/>
    <w:rsid w:val="00791B78"/>
    <w:rsid w:val="00793313"/>
    <w:rsid w:val="00794AA4"/>
    <w:rsid w:val="007957B6"/>
    <w:rsid w:val="007A01AA"/>
    <w:rsid w:val="007A0495"/>
    <w:rsid w:val="007A0B4B"/>
    <w:rsid w:val="007A156D"/>
    <w:rsid w:val="007A19D4"/>
    <w:rsid w:val="007A3264"/>
    <w:rsid w:val="007A50BE"/>
    <w:rsid w:val="007B2080"/>
    <w:rsid w:val="007B3CCB"/>
    <w:rsid w:val="007B459D"/>
    <w:rsid w:val="007B7010"/>
    <w:rsid w:val="007B7084"/>
    <w:rsid w:val="007B7A80"/>
    <w:rsid w:val="007C13AD"/>
    <w:rsid w:val="007C1A32"/>
    <w:rsid w:val="007C2D92"/>
    <w:rsid w:val="007C2F69"/>
    <w:rsid w:val="007C32F9"/>
    <w:rsid w:val="007C652D"/>
    <w:rsid w:val="007D07BA"/>
    <w:rsid w:val="007D0ED9"/>
    <w:rsid w:val="007D119B"/>
    <w:rsid w:val="007D228B"/>
    <w:rsid w:val="007D4CC5"/>
    <w:rsid w:val="007D6EA0"/>
    <w:rsid w:val="007E23D0"/>
    <w:rsid w:val="007E2AE1"/>
    <w:rsid w:val="007E323A"/>
    <w:rsid w:val="007E3ED1"/>
    <w:rsid w:val="007E4E85"/>
    <w:rsid w:val="007E6DED"/>
    <w:rsid w:val="007E7604"/>
    <w:rsid w:val="007F0156"/>
    <w:rsid w:val="007F095B"/>
    <w:rsid w:val="007F1B35"/>
    <w:rsid w:val="007F404F"/>
    <w:rsid w:val="007F488A"/>
    <w:rsid w:val="007F4E1C"/>
    <w:rsid w:val="00803A18"/>
    <w:rsid w:val="00804520"/>
    <w:rsid w:val="0080594B"/>
    <w:rsid w:val="00805EDF"/>
    <w:rsid w:val="008068A2"/>
    <w:rsid w:val="00810048"/>
    <w:rsid w:val="00810F1D"/>
    <w:rsid w:val="00811920"/>
    <w:rsid w:val="00814F0C"/>
    <w:rsid w:val="00815AAF"/>
    <w:rsid w:val="00816AA3"/>
    <w:rsid w:val="00817510"/>
    <w:rsid w:val="0082067B"/>
    <w:rsid w:val="00822076"/>
    <w:rsid w:val="00823BBD"/>
    <w:rsid w:val="0082555E"/>
    <w:rsid w:val="00825E78"/>
    <w:rsid w:val="00826477"/>
    <w:rsid w:val="0082798E"/>
    <w:rsid w:val="00830123"/>
    <w:rsid w:val="008317F6"/>
    <w:rsid w:val="00831943"/>
    <w:rsid w:val="00831AC2"/>
    <w:rsid w:val="008327C6"/>
    <w:rsid w:val="00832E2F"/>
    <w:rsid w:val="008331CA"/>
    <w:rsid w:val="00837450"/>
    <w:rsid w:val="008400B8"/>
    <w:rsid w:val="00841562"/>
    <w:rsid w:val="00841851"/>
    <w:rsid w:val="00844132"/>
    <w:rsid w:val="00844D29"/>
    <w:rsid w:val="00845921"/>
    <w:rsid w:val="0084594F"/>
    <w:rsid w:val="0084647D"/>
    <w:rsid w:val="00847218"/>
    <w:rsid w:val="00853EE7"/>
    <w:rsid w:val="008541AE"/>
    <w:rsid w:val="00854DE3"/>
    <w:rsid w:val="00857EA1"/>
    <w:rsid w:val="00860C13"/>
    <w:rsid w:val="00860DC5"/>
    <w:rsid w:val="008632DE"/>
    <w:rsid w:val="008636C5"/>
    <w:rsid w:val="008637DE"/>
    <w:rsid w:val="008667BB"/>
    <w:rsid w:val="00866A30"/>
    <w:rsid w:val="00867BF9"/>
    <w:rsid w:val="00871061"/>
    <w:rsid w:val="00871755"/>
    <w:rsid w:val="0087204F"/>
    <w:rsid w:val="008740B5"/>
    <w:rsid w:val="00874F42"/>
    <w:rsid w:val="008768D5"/>
    <w:rsid w:val="00877FA9"/>
    <w:rsid w:val="008824E6"/>
    <w:rsid w:val="00883BEF"/>
    <w:rsid w:val="00890EE2"/>
    <w:rsid w:val="00891B8F"/>
    <w:rsid w:val="00893E42"/>
    <w:rsid w:val="00896F49"/>
    <w:rsid w:val="008972D6"/>
    <w:rsid w:val="008A0985"/>
    <w:rsid w:val="008A25E2"/>
    <w:rsid w:val="008A4C03"/>
    <w:rsid w:val="008A7055"/>
    <w:rsid w:val="008B05D4"/>
    <w:rsid w:val="008B0FF1"/>
    <w:rsid w:val="008B1BC8"/>
    <w:rsid w:val="008B5CB8"/>
    <w:rsid w:val="008B6A88"/>
    <w:rsid w:val="008B74CD"/>
    <w:rsid w:val="008B7832"/>
    <w:rsid w:val="008C1392"/>
    <w:rsid w:val="008C2D51"/>
    <w:rsid w:val="008C3E65"/>
    <w:rsid w:val="008D024A"/>
    <w:rsid w:val="008D0BCF"/>
    <w:rsid w:val="008D10D3"/>
    <w:rsid w:val="008D19DF"/>
    <w:rsid w:val="008D4D51"/>
    <w:rsid w:val="008D4F5D"/>
    <w:rsid w:val="008D6652"/>
    <w:rsid w:val="008D7594"/>
    <w:rsid w:val="008D7D73"/>
    <w:rsid w:val="008E232B"/>
    <w:rsid w:val="008E4656"/>
    <w:rsid w:val="008E4B33"/>
    <w:rsid w:val="008E5A93"/>
    <w:rsid w:val="008E6ECE"/>
    <w:rsid w:val="008E776A"/>
    <w:rsid w:val="008E7C11"/>
    <w:rsid w:val="008F0F29"/>
    <w:rsid w:val="008F19C5"/>
    <w:rsid w:val="008F240D"/>
    <w:rsid w:val="008F3065"/>
    <w:rsid w:val="008F63C9"/>
    <w:rsid w:val="008F7996"/>
    <w:rsid w:val="008F7A20"/>
    <w:rsid w:val="0090047A"/>
    <w:rsid w:val="00900E86"/>
    <w:rsid w:val="00900EAA"/>
    <w:rsid w:val="0090107E"/>
    <w:rsid w:val="00901196"/>
    <w:rsid w:val="00903241"/>
    <w:rsid w:val="00903CC7"/>
    <w:rsid w:val="009045C9"/>
    <w:rsid w:val="00905718"/>
    <w:rsid w:val="0090582B"/>
    <w:rsid w:val="009079D3"/>
    <w:rsid w:val="00910218"/>
    <w:rsid w:val="00910C98"/>
    <w:rsid w:val="00910CAA"/>
    <w:rsid w:val="00912744"/>
    <w:rsid w:val="009147CA"/>
    <w:rsid w:val="009148C5"/>
    <w:rsid w:val="00915085"/>
    <w:rsid w:val="00915C91"/>
    <w:rsid w:val="009175E8"/>
    <w:rsid w:val="00917851"/>
    <w:rsid w:val="00917E79"/>
    <w:rsid w:val="009229F6"/>
    <w:rsid w:val="009244A2"/>
    <w:rsid w:val="00924B1A"/>
    <w:rsid w:val="0092516D"/>
    <w:rsid w:val="00926FA0"/>
    <w:rsid w:val="009273BA"/>
    <w:rsid w:val="009300E8"/>
    <w:rsid w:val="00930569"/>
    <w:rsid w:val="00930F88"/>
    <w:rsid w:val="009336AB"/>
    <w:rsid w:val="0093478F"/>
    <w:rsid w:val="00935384"/>
    <w:rsid w:val="00936C24"/>
    <w:rsid w:val="00940DC8"/>
    <w:rsid w:val="0094109A"/>
    <w:rsid w:val="0094122A"/>
    <w:rsid w:val="00942DB2"/>
    <w:rsid w:val="00944767"/>
    <w:rsid w:val="00946245"/>
    <w:rsid w:val="0094624D"/>
    <w:rsid w:val="00950B32"/>
    <w:rsid w:val="00951F8E"/>
    <w:rsid w:val="0095259B"/>
    <w:rsid w:val="009541F6"/>
    <w:rsid w:val="00955DA4"/>
    <w:rsid w:val="00955F9C"/>
    <w:rsid w:val="00956701"/>
    <w:rsid w:val="00957E54"/>
    <w:rsid w:val="0096146F"/>
    <w:rsid w:val="0096156D"/>
    <w:rsid w:val="00961752"/>
    <w:rsid w:val="00961A3B"/>
    <w:rsid w:val="00962899"/>
    <w:rsid w:val="00963CD0"/>
    <w:rsid w:val="00964228"/>
    <w:rsid w:val="00965A81"/>
    <w:rsid w:val="00971209"/>
    <w:rsid w:val="00973488"/>
    <w:rsid w:val="009741F3"/>
    <w:rsid w:val="0097451F"/>
    <w:rsid w:val="0097597B"/>
    <w:rsid w:val="00980012"/>
    <w:rsid w:val="009804E3"/>
    <w:rsid w:val="00981729"/>
    <w:rsid w:val="00984435"/>
    <w:rsid w:val="009863D5"/>
    <w:rsid w:val="00990872"/>
    <w:rsid w:val="00990AEB"/>
    <w:rsid w:val="00991124"/>
    <w:rsid w:val="009928D9"/>
    <w:rsid w:val="009937EF"/>
    <w:rsid w:val="00995873"/>
    <w:rsid w:val="00995F0F"/>
    <w:rsid w:val="00996706"/>
    <w:rsid w:val="00997712"/>
    <w:rsid w:val="00997976"/>
    <w:rsid w:val="00997A64"/>
    <w:rsid w:val="009A22BE"/>
    <w:rsid w:val="009A31A7"/>
    <w:rsid w:val="009A416E"/>
    <w:rsid w:val="009A5152"/>
    <w:rsid w:val="009A5478"/>
    <w:rsid w:val="009A5B98"/>
    <w:rsid w:val="009A635E"/>
    <w:rsid w:val="009A7C37"/>
    <w:rsid w:val="009A7DBC"/>
    <w:rsid w:val="009B0827"/>
    <w:rsid w:val="009B0E8B"/>
    <w:rsid w:val="009B3700"/>
    <w:rsid w:val="009B506A"/>
    <w:rsid w:val="009B6C22"/>
    <w:rsid w:val="009B7794"/>
    <w:rsid w:val="009C06AA"/>
    <w:rsid w:val="009C072F"/>
    <w:rsid w:val="009C08B0"/>
    <w:rsid w:val="009C12D3"/>
    <w:rsid w:val="009C19A3"/>
    <w:rsid w:val="009C2844"/>
    <w:rsid w:val="009C3446"/>
    <w:rsid w:val="009C3DDB"/>
    <w:rsid w:val="009C557A"/>
    <w:rsid w:val="009C5E2E"/>
    <w:rsid w:val="009D1E90"/>
    <w:rsid w:val="009D20E4"/>
    <w:rsid w:val="009D3AD3"/>
    <w:rsid w:val="009D4328"/>
    <w:rsid w:val="009D4777"/>
    <w:rsid w:val="009D5243"/>
    <w:rsid w:val="009D6896"/>
    <w:rsid w:val="009D7265"/>
    <w:rsid w:val="009D7F79"/>
    <w:rsid w:val="009E0AC0"/>
    <w:rsid w:val="009E2067"/>
    <w:rsid w:val="009E32A6"/>
    <w:rsid w:val="009E47F2"/>
    <w:rsid w:val="009E6D75"/>
    <w:rsid w:val="009E6D83"/>
    <w:rsid w:val="009E6DA6"/>
    <w:rsid w:val="009F05C2"/>
    <w:rsid w:val="009F1B53"/>
    <w:rsid w:val="009F2253"/>
    <w:rsid w:val="009F4177"/>
    <w:rsid w:val="009F4628"/>
    <w:rsid w:val="00A0058D"/>
    <w:rsid w:val="00A0278B"/>
    <w:rsid w:val="00A04D2F"/>
    <w:rsid w:val="00A05292"/>
    <w:rsid w:val="00A05512"/>
    <w:rsid w:val="00A06AB6"/>
    <w:rsid w:val="00A07031"/>
    <w:rsid w:val="00A0773B"/>
    <w:rsid w:val="00A078AB"/>
    <w:rsid w:val="00A11511"/>
    <w:rsid w:val="00A11DDB"/>
    <w:rsid w:val="00A12CC4"/>
    <w:rsid w:val="00A159B3"/>
    <w:rsid w:val="00A1639F"/>
    <w:rsid w:val="00A16FE1"/>
    <w:rsid w:val="00A208F8"/>
    <w:rsid w:val="00A224F6"/>
    <w:rsid w:val="00A227BD"/>
    <w:rsid w:val="00A24F02"/>
    <w:rsid w:val="00A277B8"/>
    <w:rsid w:val="00A30AE2"/>
    <w:rsid w:val="00A30DAC"/>
    <w:rsid w:val="00A3207D"/>
    <w:rsid w:val="00A32E1A"/>
    <w:rsid w:val="00A33255"/>
    <w:rsid w:val="00A34914"/>
    <w:rsid w:val="00A35BC6"/>
    <w:rsid w:val="00A35F87"/>
    <w:rsid w:val="00A36991"/>
    <w:rsid w:val="00A42609"/>
    <w:rsid w:val="00A43B03"/>
    <w:rsid w:val="00A46582"/>
    <w:rsid w:val="00A46C68"/>
    <w:rsid w:val="00A502DA"/>
    <w:rsid w:val="00A50877"/>
    <w:rsid w:val="00A508A1"/>
    <w:rsid w:val="00A52DEF"/>
    <w:rsid w:val="00A5335A"/>
    <w:rsid w:val="00A54F7C"/>
    <w:rsid w:val="00A56854"/>
    <w:rsid w:val="00A60C50"/>
    <w:rsid w:val="00A61F2B"/>
    <w:rsid w:val="00A630FB"/>
    <w:rsid w:val="00A643FE"/>
    <w:rsid w:val="00A64645"/>
    <w:rsid w:val="00A65596"/>
    <w:rsid w:val="00A67439"/>
    <w:rsid w:val="00A675D4"/>
    <w:rsid w:val="00A7198C"/>
    <w:rsid w:val="00A71E57"/>
    <w:rsid w:val="00A7213D"/>
    <w:rsid w:val="00A72806"/>
    <w:rsid w:val="00A72DC7"/>
    <w:rsid w:val="00A73189"/>
    <w:rsid w:val="00A73AB6"/>
    <w:rsid w:val="00A758F6"/>
    <w:rsid w:val="00A81CF9"/>
    <w:rsid w:val="00A824E6"/>
    <w:rsid w:val="00A84F2D"/>
    <w:rsid w:val="00A85058"/>
    <w:rsid w:val="00A85C76"/>
    <w:rsid w:val="00A86274"/>
    <w:rsid w:val="00A8709D"/>
    <w:rsid w:val="00A87651"/>
    <w:rsid w:val="00A87B1C"/>
    <w:rsid w:val="00A9038F"/>
    <w:rsid w:val="00A926D4"/>
    <w:rsid w:val="00A92842"/>
    <w:rsid w:val="00A92A8C"/>
    <w:rsid w:val="00A93A8D"/>
    <w:rsid w:val="00A93C9B"/>
    <w:rsid w:val="00A96BFA"/>
    <w:rsid w:val="00A97CA1"/>
    <w:rsid w:val="00AA1185"/>
    <w:rsid w:val="00AA24AD"/>
    <w:rsid w:val="00AA41E2"/>
    <w:rsid w:val="00AA46D0"/>
    <w:rsid w:val="00AA493F"/>
    <w:rsid w:val="00AA508D"/>
    <w:rsid w:val="00AA59C5"/>
    <w:rsid w:val="00AA5E2B"/>
    <w:rsid w:val="00AA6ED0"/>
    <w:rsid w:val="00AA7A78"/>
    <w:rsid w:val="00AB19D5"/>
    <w:rsid w:val="00AB53FD"/>
    <w:rsid w:val="00AB6231"/>
    <w:rsid w:val="00AB6AEF"/>
    <w:rsid w:val="00AB6C2B"/>
    <w:rsid w:val="00AB6EFF"/>
    <w:rsid w:val="00AB7D97"/>
    <w:rsid w:val="00AC03BE"/>
    <w:rsid w:val="00AC3005"/>
    <w:rsid w:val="00AC51A5"/>
    <w:rsid w:val="00AC6E74"/>
    <w:rsid w:val="00AD08A9"/>
    <w:rsid w:val="00AD1EC3"/>
    <w:rsid w:val="00AD2B14"/>
    <w:rsid w:val="00AD359B"/>
    <w:rsid w:val="00AD406F"/>
    <w:rsid w:val="00AD5D8C"/>
    <w:rsid w:val="00AD5E3A"/>
    <w:rsid w:val="00AD651E"/>
    <w:rsid w:val="00AE1B76"/>
    <w:rsid w:val="00AE2A8F"/>
    <w:rsid w:val="00AE4923"/>
    <w:rsid w:val="00AE7456"/>
    <w:rsid w:val="00AE74B6"/>
    <w:rsid w:val="00AF00E2"/>
    <w:rsid w:val="00AF1AEE"/>
    <w:rsid w:val="00AF2A88"/>
    <w:rsid w:val="00AF3A1A"/>
    <w:rsid w:val="00AF47A6"/>
    <w:rsid w:val="00AF5A8F"/>
    <w:rsid w:val="00AF6A10"/>
    <w:rsid w:val="00AF6BFA"/>
    <w:rsid w:val="00AF6DA2"/>
    <w:rsid w:val="00AF7542"/>
    <w:rsid w:val="00AF7FB4"/>
    <w:rsid w:val="00B01E64"/>
    <w:rsid w:val="00B02F7C"/>
    <w:rsid w:val="00B0462F"/>
    <w:rsid w:val="00B05365"/>
    <w:rsid w:val="00B102F0"/>
    <w:rsid w:val="00B1396C"/>
    <w:rsid w:val="00B15E58"/>
    <w:rsid w:val="00B16AD4"/>
    <w:rsid w:val="00B17268"/>
    <w:rsid w:val="00B17543"/>
    <w:rsid w:val="00B20528"/>
    <w:rsid w:val="00B209CC"/>
    <w:rsid w:val="00B225D5"/>
    <w:rsid w:val="00B226AF"/>
    <w:rsid w:val="00B22EF8"/>
    <w:rsid w:val="00B2567D"/>
    <w:rsid w:val="00B274D3"/>
    <w:rsid w:val="00B304C7"/>
    <w:rsid w:val="00B3237F"/>
    <w:rsid w:val="00B4276A"/>
    <w:rsid w:val="00B449E9"/>
    <w:rsid w:val="00B45091"/>
    <w:rsid w:val="00B45509"/>
    <w:rsid w:val="00B47150"/>
    <w:rsid w:val="00B47A82"/>
    <w:rsid w:val="00B52A96"/>
    <w:rsid w:val="00B534DF"/>
    <w:rsid w:val="00B57314"/>
    <w:rsid w:val="00B604AB"/>
    <w:rsid w:val="00B62D8F"/>
    <w:rsid w:val="00B65F36"/>
    <w:rsid w:val="00B66F3C"/>
    <w:rsid w:val="00B6716B"/>
    <w:rsid w:val="00B67DDB"/>
    <w:rsid w:val="00B707C6"/>
    <w:rsid w:val="00B73FDB"/>
    <w:rsid w:val="00B74CB2"/>
    <w:rsid w:val="00B756EC"/>
    <w:rsid w:val="00B7587A"/>
    <w:rsid w:val="00B761E4"/>
    <w:rsid w:val="00B7717F"/>
    <w:rsid w:val="00B77468"/>
    <w:rsid w:val="00B81643"/>
    <w:rsid w:val="00B816AD"/>
    <w:rsid w:val="00B821EC"/>
    <w:rsid w:val="00B8557F"/>
    <w:rsid w:val="00B861A0"/>
    <w:rsid w:val="00B86590"/>
    <w:rsid w:val="00B9290F"/>
    <w:rsid w:val="00B92FAE"/>
    <w:rsid w:val="00B92FB9"/>
    <w:rsid w:val="00B933E9"/>
    <w:rsid w:val="00B937DE"/>
    <w:rsid w:val="00B952E8"/>
    <w:rsid w:val="00B95846"/>
    <w:rsid w:val="00BA0093"/>
    <w:rsid w:val="00BA0343"/>
    <w:rsid w:val="00BA154F"/>
    <w:rsid w:val="00BA2253"/>
    <w:rsid w:val="00BA2D68"/>
    <w:rsid w:val="00BA574E"/>
    <w:rsid w:val="00BA5C9A"/>
    <w:rsid w:val="00BA66B7"/>
    <w:rsid w:val="00BA700B"/>
    <w:rsid w:val="00BB1AC7"/>
    <w:rsid w:val="00BB2231"/>
    <w:rsid w:val="00BB25E8"/>
    <w:rsid w:val="00BB2788"/>
    <w:rsid w:val="00BB3650"/>
    <w:rsid w:val="00BB3BA4"/>
    <w:rsid w:val="00BB604F"/>
    <w:rsid w:val="00BC0652"/>
    <w:rsid w:val="00BC1E27"/>
    <w:rsid w:val="00BC24F7"/>
    <w:rsid w:val="00BC3A39"/>
    <w:rsid w:val="00BC4F71"/>
    <w:rsid w:val="00BC6533"/>
    <w:rsid w:val="00BD08BE"/>
    <w:rsid w:val="00BD1F80"/>
    <w:rsid w:val="00BD5079"/>
    <w:rsid w:val="00BD68D4"/>
    <w:rsid w:val="00BE12BB"/>
    <w:rsid w:val="00BE50D4"/>
    <w:rsid w:val="00BE6065"/>
    <w:rsid w:val="00BE7663"/>
    <w:rsid w:val="00BE7C76"/>
    <w:rsid w:val="00BF014B"/>
    <w:rsid w:val="00BF0199"/>
    <w:rsid w:val="00BF3271"/>
    <w:rsid w:val="00BF330B"/>
    <w:rsid w:val="00BF3B45"/>
    <w:rsid w:val="00BF40C3"/>
    <w:rsid w:val="00BF5936"/>
    <w:rsid w:val="00BF664E"/>
    <w:rsid w:val="00C0083B"/>
    <w:rsid w:val="00C00FAD"/>
    <w:rsid w:val="00C032D8"/>
    <w:rsid w:val="00C05CC6"/>
    <w:rsid w:val="00C06557"/>
    <w:rsid w:val="00C0750B"/>
    <w:rsid w:val="00C10227"/>
    <w:rsid w:val="00C10AD0"/>
    <w:rsid w:val="00C129DE"/>
    <w:rsid w:val="00C12AEA"/>
    <w:rsid w:val="00C14DC6"/>
    <w:rsid w:val="00C15489"/>
    <w:rsid w:val="00C15C1C"/>
    <w:rsid w:val="00C17F79"/>
    <w:rsid w:val="00C211E1"/>
    <w:rsid w:val="00C21DA1"/>
    <w:rsid w:val="00C22C42"/>
    <w:rsid w:val="00C236BB"/>
    <w:rsid w:val="00C251E8"/>
    <w:rsid w:val="00C256FD"/>
    <w:rsid w:val="00C257B3"/>
    <w:rsid w:val="00C25DA2"/>
    <w:rsid w:val="00C25E09"/>
    <w:rsid w:val="00C265C0"/>
    <w:rsid w:val="00C273C6"/>
    <w:rsid w:val="00C3241B"/>
    <w:rsid w:val="00C3259E"/>
    <w:rsid w:val="00C32C06"/>
    <w:rsid w:val="00C357F9"/>
    <w:rsid w:val="00C35B52"/>
    <w:rsid w:val="00C362E9"/>
    <w:rsid w:val="00C40BCC"/>
    <w:rsid w:val="00C41EBB"/>
    <w:rsid w:val="00C4203A"/>
    <w:rsid w:val="00C42BFB"/>
    <w:rsid w:val="00C43E09"/>
    <w:rsid w:val="00C45094"/>
    <w:rsid w:val="00C45EE1"/>
    <w:rsid w:val="00C45EFE"/>
    <w:rsid w:val="00C463F2"/>
    <w:rsid w:val="00C464C3"/>
    <w:rsid w:val="00C46B4F"/>
    <w:rsid w:val="00C46B8A"/>
    <w:rsid w:val="00C5063D"/>
    <w:rsid w:val="00C508DE"/>
    <w:rsid w:val="00C516E1"/>
    <w:rsid w:val="00C51806"/>
    <w:rsid w:val="00C51E1D"/>
    <w:rsid w:val="00C52C63"/>
    <w:rsid w:val="00C53377"/>
    <w:rsid w:val="00C53F59"/>
    <w:rsid w:val="00C540A2"/>
    <w:rsid w:val="00C5462D"/>
    <w:rsid w:val="00C5555C"/>
    <w:rsid w:val="00C5608D"/>
    <w:rsid w:val="00C576AC"/>
    <w:rsid w:val="00C6047C"/>
    <w:rsid w:val="00C60851"/>
    <w:rsid w:val="00C6099A"/>
    <w:rsid w:val="00C61750"/>
    <w:rsid w:val="00C61894"/>
    <w:rsid w:val="00C62811"/>
    <w:rsid w:val="00C63CB7"/>
    <w:rsid w:val="00C655D6"/>
    <w:rsid w:val="00C659B6"/>
    <w:rsid w:val="00C67083"/>
    <w:rsid w:val="00C700D0"/>
    <w:rsid w:val="00C70E7A"/>
    <w:rsid w:val="00C70F29"/>
    <w:rsid w:val="00C713B7"/>
    <w:rsid w:val="00C72457"/>
    <w:rsid w:val="00C74324"/>
    <w:rsid w:val="00C747F2"/>
    <w:rsid w:val="00C759B8"/>
    <w:rsid w:val="00C76254"/>
    <w:rsid w:val="00C7758C"/>
    <w:rsid w:val="00C80D02"/>
    <w:rsid w:val="00C820BB"/>
    <w:rsid w:val="00C82D68"/>
    <w:rsid w:val="00C83B6A"/>
    <w:rsid w:val="00C84AD7"/>
    <w:rsid w:val="00C86103"/>
    <w:rsid w:val="00C875BC"/>
    <w:rsid w:val="00C8766C"/>
    <w:rsid w:val="00C97490"/>
    <w:rsid w:val="00C978CB"/>
    <w:rsid w:val="00CA0D28"/>
    <w:rsid w:val="00CA18E1"/>
    <w:rsid w:val="00CA1D6F"/>
    <w:rsid w:val="00CA2969"/>
    <w:rsid w:val="00CA2CD2"/>
    <w:rsid w:val="00CA3910"/>
    <w:rsid w:val="00CA4621"/>
    <w:rsid w:val="00CA4E2A"/>
    <w:rsid w:val="00CA53BF"/>
    <w:rsid w:val="00CA630F"/>
    <w:rsid w:val="00CA6520"/>
    <w:rsid w:val="00CB01D4"/>
    <w:rsid w:val="00CB23E2"/>
    <w:rsid w:val="00CB2888"/>
    <w:rsid w:val="00CB2D75"/>
    <w:rsid w:val="00CB2F98"/>
    <w:rsid w:val="00CB4775"/>
    <w:rsid w:val="00CB5F19"/>
    <w:rsid w:val="00CB700F"/>
    <w:rsid w:val="00CC10FE"/>
    <w:rsid w:val="00CC23A2"/>
    <w:rsid w:val="00CC2830"/>
    <w:rsid w:val="00CC2A1D"/>
    <w:rsid w:val="00CC341C"/>
    <w:rsid w:val="00CC3CD9"/>
    <w:rsid w:val="00CC42AB"/>
    <w:rsid w:val="00CC5845"/>
    <w:rsid w:val="00CD0219"/>
    <w:rsid w:val="00CD0D80"/>
    <w:rsid w:val="00CD1B78"/>
    <w:rsid w:val="00CD1EB3"/>
    <w:rsid w:val="00CD3107"/>
    <w:rsid w:val="00CD34F4"/>
    <w:rsid w:val="00CD3F6A"/>
    <w:rsid w:val="00CD4696"/>
    <w:rsid w:val="00CD5D12"/>
    <w:rsid w:val="00CD5FC3"/>
    <w:rsid w:val="00CD7441"/>
    <w:rsid w:val="00CD7CBB"/>
    <w:rsid w:val="00CE08C4"/>
    <w:rsid w:val="00CE0A5F"/>
    <w:rsid w:val="00CE1A81"/>
    <w:rsid w:val="00CE201A"/>
    <w:rsid w:val="00CE2EB2"/>
    <w:rsid w:val="00CE376E"/>
    <w:rsid w:val="00CE392E"/>
    <w:rsid w:val="00CE3C20"/>
    <w:rsid w:val="00CE3FCD"/>
    <w:rsid w:val="00CE41C2"/>
    <w:rsid w:val="00CE627E"/>
    <w:rsid w:val="00CE6B9D"/>
    <w:rsid w:val="00CE7835"/>
    <w:rsid w:val="00CF093A"/>
    <w:rsid w:val="00CF1276"/>
    <w:rsid w:val="00CF1C90"/>
    <w:rsid w:val="00CF261C"/>
    <w:rsid w:val="00CF2770"/>
    <w:rsid w:val="00CF3122"/>
    <w:rsid w:val="00CF562B"/>
    <w:rsid w:val="00CF5678"/>
    <w:rsid w:val="00CF6CCB"/>
    <w:rsid w:val="00D00486"/>
    <w:rsid w:val="00D02C87"/>
    <w:rsid w:val="00D04ABB"/>
    <w:rsid w:val="00D070A0"/>
    <w:rsid w:val="00D0712F"/>
    <w:rsid w:val="00D077BD"/>
    <w:rsid w:val="00D07E4F"/>
    <w:rsid w:val="00D12289"/>
    <w:rsid w:val="00D13762"/>
    <w:rsid w:val="00D13F5C"/>
    <w:rsid w:val="00D166C8"/>
    <w:rsid w:val="00D1723B"/>
    <w:rsid w:val="00D17F05"/>
    <w:rsid w:val="00D200D6"/>
    <w:rsid w:val="00D218AC"/>
    <w:rsid w:val="00D236D5"/>
    <w:rsid w:val="00D2380E"/>
    <w:rsid w:val="00D24275"/>
    <w:rsid w:val="00D2526C"/>
    <w:rsid w:val="00D256DA"/>
    <w:rsid w:val="00D25F0F"/>
    <w:rsid w:val="00D25F21"/>
    <w:rsid w:val="00D260A9"/>
    <w:rsid w:val="00D268CB"/>
    <w:rsid w:val="00D270C4"/>
    <w:rsid w:val="00D2764D"/>
    <w:rsid w:val="00D276DB"/>
    <w:rsid w:val="00D27D2D"/>
    <w:rsid w:val="00D30835"/>
    <w:rsid w:val="00D3117B"/>
    <w:rsid w:val="00D315C1"/>
    <w:rsid w:val="00D318EE"/>
    <w:rsid w:val="00D32C59"/>
    <w:rsid w:val="00D33140"/>
    <w:rsid w:val="00D344FA"/>
    <w:rsid w:val="00D34D52"/>
    <w:rsid w:val="00D402C3"/>
    <w:rsid w:val="00D40EFA"/>
    <w:rsid w:val="00D42585"/>
    <w:rsid w:val="00D4362D"/>
    <w:rsid w:val="00D45C43"/>
    <w:rsid w:val="00D45D1A"/>
    <w:rsid w:val="00D504AE"/>
    <w:rsid w:val="00D51465"/>
    <w:rsid w:val="00D51E11"/>
    <w:rsid w:val="00D52198"/>
    <w:rsid w:val="00D52A98"/>
    <w:rsid w:val="00D5406F"/>
    <w:rsid w:val="00D548F1"/>
    <w:rsid w:val="00D54CAA"/>
    <w:rsid w:val="00D56FF7"/>
    <w:rsid w:val="00D57FA6"/>
    <w:rsid w:val="00D63357"/>
    <w:rsid w:val="00D64DDA"/>
    <w:rsid w:val="00D65D37"/>
    <w:rsid w:val="00D6727A"/>
    <w:rsid w:val="00D70C38"/>
    <w:rsid w:val="00D779D5"/>
    <w:rsid w:val="00D77B48"/>
    <w:rsid w:val="00D84291"/>
    <w:rsid w:val="00D84310"/>
    <w:rsid w:val="00D850AA"/>
    <w:rsid w:val="00D8634C"/>
    <w:rsid w:val="00D86460"/>
    <w:rsid w:val="00D86E31"/>
    <w:rsid w:val="00D870F5"/>
    <w:rsid w:val="00D91299"/>
    <w:rsid w:val="00D921C3"/>
    <w:rsid w:val="00D922C9"/>
    <w:rsid w:val="00D944B3"/>
    <w:rsid w:val="00D94F49"/>
    <w:rsid w:val="00D96B59"/>
    <w:rsid w:val="00DA3541"/>
    <w:rsid w:val="00DA6DE9"/>
    <w:rsid w:val="00DA7013"/>
    <w:rsid w:val="00DB1F45"/>
    <w:rsid w:val="00DB5245"/>
    <w:rsid w:val="00DB57CA"/>
    <w:rsid w:val="00DB680B"/>
    <w:rsid w:val="00DC2EFE"/>
    <w:rsid w:val="00DC342E"/>
    <w:rsid w:val="00DC5A3F"/>
    <w:rsid w:val="00DC7D6E"/>
    <w:rsid w:val="00DD00F2"/>
    <w:rsid w:val="00DD037E"/>
    <w:rsid w:val="00DD0495"/>
    <w:rsid w:val="00DD0C6F"/>
    <w:rsid w:val="00DD4691"/>
    <w:rsid w:val="00DD4EFD"/>
    <w:rsid w:val="00DD7592"/>
    <w:rsid w:val="00DD75D9"/>
    <w:rsid w:val="00DE1A7F"/>
    <w:rsid w:val="00DE5EA5"/>
    <w:rsid w:val="00DE6B9B"/>
    <w:rsid w:val="00DF0901"/>
    <w:rsid w:val="00DF44F6"/>
    <w:rsid w:val="00DF5772"/>
    <w:rsid w:val="00DF7751"/>
    <w:rsid w:val="00DF7932"/>
    <w:rsid w:val="00E01079"/>
    <w:rsid w:val="00E01612"/>
    <w:rsid w:val="00E02E8D"/>
    <w:rsid w:val="00E03BE0"/>
    <w:rsid w:val="00E06018"/>
    <w:rsid w:val="00E0779F"/>
    <w:rsid w:val="00E106FE"/>
    <w:rsid w:val="00E1253A"/>
    <w:rsid w:val="00E12D89"/>
    <w:rsid w:val="00E13585"/>
    <w:rsid w:val="00E14044"/>
    <w:rsid w:val="00E14363"/>
    <w:rsid w:val="00E1657C"/>
    <w:rsid w:val="00E16AD1"/>
    <w:rsid w:val="00E207BA"/>
    <w:rsid w:val="00E20D8F"/>
    <w:rsid w:val="00E21862"/>
    <w:rsid w:val="00E21E82"/>
    <w:rsid w:val="00E22892"/>
    <w:rsid w:val="00E23DA0"/>
    <w:rsid w:val="00E24F8F"/>
    <w:rsid w:val="00E25485"/>
    <w:rsid w:val="00E322E7"/>
    <w:rsid w:val="00E36759"/>
    <w:rsid w:val="00E36F34"/>
    <w:rsid w:val="00E370EF"/>
    <w:rsid w:val="00E37934"/>
    <w:rsid w:val="00E404E2"/>
    <w:rsid w:val="00E42047"/>
    <w:rsid w:val="00E42CB7"/>
    <w:rsid w:val="00E4385B"/>
    <w:rsid w:val="00E442CD"/>
    <w:rsid w:val="00E4557A"/>
    <w:rsid w:val="00E46975"/>
    <w:rsid w:val="00E5181B"/>
    <w:rsid w:val="00E52B4F"/>
    <w:rsid w:val="00E530B4"/>
    <w:rsid w:val="00E53482"/>
    <w:rsid w:val="00E53D50"/>
    <w:rsid w:val="00E5405D"/>
    <w:rsid w:val="00E54671"/>
    <w:rsid w:val="00E55906"/>
    <w:rsid w:val="00E60840"/>
    <w:rsid w:val="00E610E3"/>
    <w:rsid w:val="00E61A6A"/>
    <w:rsid w:val="00E61AE4"/>
    <w:rsid w:val="00E62001"/>
    <w:rsid w:val="00E62BB9"/>
    <w:rsid w:val="00E64E29"/>
    <w:rsid w:val="00E67D6A"/>
    <w:rsid w:val="00E70E0E"/>
    <w:rsid w:val="00E70EA6"/>
    <w:rsid w:val="00E72366"/>
    <w:rsid w:val="00E72374"/>
    <w:rsid w:val="00E72543"/>
    <w:rsid w:val="00E74107"/>
    <w:rsid w:val="00E7413C"/>
    <w:rsid w:val="00E76DFA"/>
    <w:rsid w:val="00E776CA"/>
    <w:rsid w:val="00E77B90"/>
    <w:rsid w:val="00E77D02"/>
    <w:rsid w:val="00E8029A"/>
    <w:rsid w:val="00E8086F"/>
    <w:rsid w:val="00E8094B"/>
    <w:rsid w:val="00E81068"/>
    <w:rsid w:val="00E81AB8"/>
    <w:rsid w:val="00E8265F"/>
    <w:rsid w:val="00E827BD"/>
    <w:rsid w:val="00E84735"/>
    <w:rsid w:val="00E8499E"/>
    <w:rsid w:val="00E8579D"/>
    <w:rsid w:val="00E8583C"/>
    <w:rsid w:val="00E868ED"/>
    <w:rsid w:val="00E86CC8"/>
    <w:rsid w:val="00E879B8"/>
    <w:rsid w:val="00E87B8B"/>
    <w:rsid w:val="00E90117"/>
    <w:rsid w:val="00E90146"/>
    <w:rsid w:val="00E907BD"/>
    <w:rsid w:val="00E919DD"/>
    <w:rsid w:val="00E922CF"/>
    <w:rsid w:val="00E93923"/>
    <w:rsid w:val="00E93A0E"/>
    <w:rsid w:val="00EA0445"/>
    <w:rsid w:val="00EA0D42"/>
    <w:rsid w:val="00EA1960"/>
    <w:rsid w:val="00EA44DE"/>
    <w:rsid w:val="00EA5D8A"/>
    <w:rsid w:val="00EA67D3"/>
    <w:rsid w:val="00EA73BF"/>
    <w:rsid w:val="00EA74FF"/>
    <w:rsid w:val="00EB041C"/>
    <w:rsid w:val="00EB0644"/>
    <w:rsid w:val="00EB1F78"/>
    <w:rsid w:val="00EB2F2B"/>
    <w:rsid w:val="00EB37E7"/>
    <w:rsid w:val="00EB3B57"/>
    <w:rsid w:val="00EB4BA1"/>
    <w:rsid w:val="00EB5A10"/>
    <w:rsid w:val="00EB66C0"/>
    <w:rsid w:val="00EC1018"/>
    <w:rsid w:val="00EC458E"/>
    <w:rsid w:val="00EC4913"/>
    <w:rsid w:val="00EC5D75"/>
    <w:rsid w:val="00EC70FE"/>
    <w:rsid w:val="00EC782D"/>
    <w:rsid w:val="00ED0291"/>
    <w:rsid w:val="00ED0B98"/>
    <w:rsid w:val="00ED1812"/>
    <w:rsid w:val="00ED1D35"/>
    <w:rsid w:val="00ED55EB"/>
    <w:rsid w:val="00ED7291"/>
    <w:rsid w:val="00EE158D"/>
    <w:rsid w:val="00EE302D"/>
    <w:rsid w:val="00EE4A26"/>
    <w:rsid w:val="00EE60E6"/>
    <w:rsid w:val="00EF0008"/>
    <w:rsid w:val="00EF44D7"/>
    <w:rsid w:val="00EF5471"/>
    <w:rsid w:val="00EF6D1A"/>
    <w:rsid w:val="00F023C9"/>
    <w:rsid w:val="00F046F0"/>
    <w:rsid w:val="00F070CF"/>
    <w:rsid w:val="00F10197"/>
    <w:rsid w:val="00F1143C"/>
    <w:rsid w:val="00F12906"/>
    <w:rsid w:val="00F13DAC"/>
    <w:rsid w:val="00F13DF8"/>
    <w:rsid w:val="00F172D3"/>
    <w:rsid w:val="00F17D5B"/>
    <w:rsid w:val="00F200A4"/>
    <w:rsid w:val="00F20FDC"/>
    <w:rsid w:val="00F213E7"/>
    <w:rsid w:val="00F218B5"/>
    <w:rsid w:val="00F21DFC"/>
    <w:rsid w:val="00F2485D"/>
    <w:rsid w:val="00F25740"/>
    <w:rsid w:val="00F26286"/>
    <w:rsid w:val="00F27100"/>
    <w:rsid w:val="00F31032"/>
    <w:rsid w:val="00F31432"/>
    <w:rsid w:val="00F31BCD"/>
    <w:rsid w:val="00F31CE7"/>
    <w:rsid w:val="00F31D94"/>
    <w:rsid w:val="00F345BD"/>
    <w:rsid w:val="00F3592B"/>
    <w:rsid w:val="00F361E6"/>
    <w:rsid w:val="00F364C1"/>
    <w:rsid w:val="00F37144"/>
    <w:rsid w:val="00F402BF"/>
    <w:rsid w:val="00F40F6E"/>
    <w:rsid w:val="00F413C0"/>
    <w:rsid w:val="00F42801"/>
    <w:rsid w:val="00F43FC2"/>
    <w:rsid w:val="00F44439"/>
    <w:rsid w:val="00F45007"/>
    <w:rsid w:val="00F45FE8"/>
    <w:rsid w:val="00F46243"/>
    <w:rsid w:val="00F466EC"/>
    <w:rsid w:val="00F467DF"/>
    <w:rsid w:val="00F5001E"/>
    <w:rsid w:val="00F54160"/>
    <w:rsid w:val="00F55D53"/>
    <w:rsid w:val="00F563A7"/>
    <w:rsid w:val="00F567B3"/>
    <w:rsid w:val="00F575F3"/>
    <w:rsid w:val="00F60486"/>
    <w:rsid w:val="00F61C2B"/>
    <w:rsid w:val="00F6232A"/>
    <w:rsid w:val="00F70679"/>
    <w:rsid w:val="00F7083C"/>
    <w:rsid w:val="00F7212E"/>
    <w:rsid w:val="00F7295B"/>
    <w:rsid w:val="00F763E6"/>
    <w:rsid w:val="00F76725"/>
    <w:rsid w:val="00F7795C"/>
    <w:rsid w:val="00F82CF2"/>
    <w:rsid w:val="00F841FD"/>
    <w:rsid w:val="00F85D2D"/>
    <w:rsid w:val="00F86C6A"/>
    <w:rsid w:val="00F90061"/>
    <w:rsid w:val="00F90BD0"/>
    <w:rsid w:val="00F9175A"/>
    <w:rsid w:val="00F93E07"/>
    <w:rsid w:val="00F93F25"/>
    <w:rsid w:val="00F97C2C"/>
    <w:rsid w:val="00FA3181"/>
    <w:rsid w:val="00FA4E55"/>
    <w:rsid w:val="00FA6F99"/>
    <w:rsid w:val="00FA7D6F"/>
    <w:rsid w:val="00FB0D28"/>
    <w:rsid w:val="00FB6B1A"/>
    <w:rsid w:val="00FB7252"/>
    <w:rsid w:val="00FC0856"/>
    <w:rsid w:val="00FC1728"/>
    <w:rsid w:val="00FC1B4F"/>
    <w:rsid w:val="00FC1BAD"/>
    <w:rsid w:val="00FC332B"/>
    <w:rsid w:val="00FC6AFC"/>
    <w:rsid w:val="00FC76D1"/>
    <w:rsid w:val="00FC7CC5"/>
    <w:rsid w:val="00FD1F00"/>
    <w:rsid w:val="00FD393F"/>
    <w:rsid w:val="00FD410B"/>
    <w:rsid w:val="00FD47E0"/>
    <w:rsid w:val="00FD5CB3"/>
    <w:rsid w:val="00FD66DA"/>
    <w:rsid w:val="00FD7079"/>
    <w:rsid w:val="00FE042F"/>
    <w:rsid w:val="00FE0D3C"/>
    <w:rsid w:val="00FE1931"/>
    <w:rsid w:val="00FE1CE4"/>
    <w:rsid w:val="00FE2FC0"/>
    <w:rsid w:val="00FE3FC9"/>
    <w:rsid w:val="00FE7E15"/>
    <w:rsid w:val="00FF13FB"/>
    <w:rsid w:val="00FF18DF"/>
    <w:rsid w:val="00FF1A8C"/>
    <w:rsid w:val="00FF31A6"/>
    <w:rsid w:val="00FF34C9"/>
    <w:rsid w:val="00FF3553"/>
    <w:rsid w:val="00FF3BA3"/>
    <w:rsid w:val="00FF3C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f8f8f8"/>
    </o:shapedefaults>
    <o:shapelayout v:ext="edit">
      <o:idmap v:ext="edit" data="1"/>
    </o:shapelayout>
  </w:shapeDefaults>
  <w:decimalSymbol w:val="."/>
  <w:listSeparator w:val=","/>
  <w15:docId w15:val="{43756029-4604-46EE-A75C-F509E2E257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68FC"/>
  </w:style>
  <w:style w:type="paragraph" w:styleId="Heading1">
    <w:name w:val="heading 1"/>
    <w:basedOn w:val="Normal"/>
    <w:link w:val="Heading1Char"/>
    <w:uiPriority w:val="9"/>
    <w:qFormat/>
    <w:rsid w:val="00DF090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nl-NL" w:eastAsia="nl-NL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C51E1D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C51E1D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C51E1D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C51E1D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/>
      <w:iCs/>
      <w:color w:val="5B9BD5" w:themeColor="accent1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C51E1D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C6079"/>
    <w:pPr>
      <w:widowControl w:val="0"/>
      <w:autoSpaceDN w:val="0"/>
      <w:spacing w:after="0" w:line="240" w:lineRule="auto"/>
      <w:textAlignment w:val="baseline"/>
    </w:pPr>
    <w:rPr>
      <w:rFonts w:ascii="Calibri" w:eastAsia="Arial Unicode MS" w:hAnsi="Calibri" w:cs="Calibri"/>
      <w:kern w:val="3"/>
      <w:lang w:val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"/>
    <w:unhideWhenUsed/>
    <w:qFormat/>
    <w:rsid w:val="00B933E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933E9"/>
    <w:rPr>
      <w:sz w:val="20"/>
      <w:szCs w:val="20"/>
    </w:rPr>
  </w:style>
  <w:style w:type="character" w:styleId="FootnoteReference">
    <w:name w:val="footnote reference"/>
    <w:basedOn w:val="DefaultParagraphFont"/>
    <w:unhideWhenUsed/>
    <w:rsid w:val="00B933E9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B72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252"/>
  </w:style>
  <w:style w:type="paragraph" w:styleId="Footer">
    <w:name w:val="footer"/>
    <w:basedOn w:val="Normal"/>
    <w:link w:val="FooterChar"/>
    <w:uiPriority w:val="99"/>
    <w:unhideWhenUsed/>
    <w:rsid w:val="00FB72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252"/>
  </w:style>
  <w:style w:type="character" w:customStyle="1" w:styleId="apple-converted-space">
    <w:name w:val="apple-converted-space"/>
    <w:basedOn w:val="DefaultParagraphFont"/>
    <w:rsid w:val="00917E79"/>
  </w:style>
  <w:style w:type="character" w:styleId="Hyperlink">
    <w:name w:val="Hyperlink"/>
    <w:basedOn w:val="DefaultParagraphFont"/>
    <w:unhideWhenUsed/>
    <w:rsid w:val="00917E79"/>
    <w:rPr>
      <w:color w:val="0000FF"/>
      <w:u w:val="single"/>
    </w:rPr>
  </w:style>
  <w:style w:type="character" w:customStyle="1" w:styleId="class1">
    <w:name w:val="class1"/>
    <w:basedOn w:val="DefaultParagraphFont"/>
    <w:rsid w:val="00B02F7C"/>
  </w:style>
  <w:style w:type="character" w:styleId="Strong">
    <w:name w:val="Strong"/>
    <w:basedOn w:val="DefaultParagraphFont"/>
    <w:uiPriority w:val="22"/>
    <w:qFormat/>
    <w:rsid w:val="00B02F7C"/>
    <w:rPr>
      <w:b/>
      <w:bCs/>
    </w:rPr>
  </w:style>
  <w:style w:type="character" w:styleId="Emphasis">
    <w:name w:val="Emphasis"/>
    <w:basedOn w:val="DefaultParagraphFont"/>
    <w:uiPriority w:val="20"/>
    <w:qFormat/>
    <w:rsid w:val="00B02F7C"/>
    <w:rPr>
      <w:i/>
      <w:iCs/>
    </w:rPr>
  </w:style>
  <w:style w:type="paragraph" w:styleId="ListParagraph">
    <w:name w:val="List Paragraph"/>
    <w:basedOn w:val="Normal"/>
    <w:uiPriority w:val="34"/>
    <w:qFormat/>
    <w:rsid w:val="009C344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90CC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0CC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DF0901"/>
    <w:rPr>
      <w:rFonts w:ascii="Times New Roman" w:eastAsia="Times New Roman" w:hAnsi="Times New Roman" w:cs="Times New Roman"/>
      <w:b/>
      <w:bCs/>
      <w:kern w:val="36"/>
      <w:sz w:val="48"/>
      <w:szCs w:val="48"/>
      <w:lang w:val="nl-NL" w:eastAsia="nl-NL"/>
    </w:rPr>
  </w:style>
  <w:style w:type="character" w:customStyle="1" w:styleId="displaydatestatus">
    <w:name w:val="displaydatestatus"/>
    <w:basedOn w:val="DefaultParagraphFont"/>
    <w:rsid w:val="004D64B8"/>
  </w:style>
  <w:style w:type="character" w:customStyle="1" w:styleId="italic">
    <w:name w:val="italic"/>
    <w:basedOn w:val="DefaultParagraphFont"/>
    <w:rsid w:val="004D64B8"/>
  </w:style>
  <w:style w:type="character" w:customStyle="1" w:styleId="ref-journal">
    <w:name w:val="ref-journal"/>
    <w:basedOn w:val="DefaultParagraphFont"/>
    <w:rsid w:val="001A3A60"/>
  </w:style>
  <w:style w:type="character" w:customStyle="1" w:styleId="ref-vol">
    <w:name w:val="ref-vol"/>
    <w:basedOn w:val="DefaultParagraphFont"/>
    <w:rsid w:val="001A3A60"/>
  </w:style>
  <w:style w:type="paragraph" w:styleId="HTMLPreformatted">
    <w:name w:val="HTML Preformatted"/>
    <w:basedOn w:val="Normal"/>
    <w:link w:val="HTMLPreformattedChar"/>
    <w:uiPriority w:val="99"/>
    <w:unhideWhenUsed/>
    <w:rsid w:val="001C17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C1760"/>
    <w:rPr>
      <w:rFonts w:ascii="Courier New" w:eastAsia="Times New Roman" w:hAnsi="Courier New" w:cs="Courier New"/>
      <w:sz w:val="20"/>
      <w:szCs w:val="20"/>
    </w:rPr>
  </w:style>
  <w:style w:type="paragraph" w:customStyle="1" w:styleId="vita">
    <w:name w:val="vita"/>
    <w:basedOn w:val="Normal"/>
    <w:rsid w:val="003449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lmgiven-names">
    <w:name w:val="nlm_given-names"/>
    <w:basedOn w:val="DefaultParagraphFont"/>
    <w:rsid w:val="00F46243"/>
  </w:style>
  <w:style w:type="character" w:customStyle="1" w:styleId="nlmyear">
    <w:name w:val="nlm_year"/>
    <w:basedOn w:val="DefaultParagraphFont"/>
    <w:rsid w:val="00F46243"/>
  </w:style>
  <w:style w:type="character" w:customStyle="1" w:styleId="nlmarticle-title">
    <w:name w:val="nlm_article-title"/>
    <w:basedOn w:val="DefaultParagraphFont"/>
    <w:rsid w:val="00F46243"/>
  </w:style>
  <w:style w:type="character" w:customStyle="1" w:styleId="citationsource-book">
    <w:name w:val="citation_source-book"/>
    <w:basedOn w:val="DefaultParagraphFont"/>
    <w:rsid w:val="00F46243"/>
  </w:style>
  <w:style w:type="character" w:customStyle="1" w:styleId="nlmfpage">
    <w:name w:val="nlm_fpage"/>
    <w:basedOn w:val="DefaultParagraphFont"/>
    <w:rsid w:val="00F46243"/>
  </w:style>
  <w:style w:type="character" w:customStyle="1" w:styleId="nlmlpage">
    <w:name w:val="nlm_lpage"/>
    <w:basedOn w:val="DefaultParagraphFont"/>
    <w:rsid w:val="00F46243"/>
  </w:style>
  <w:style w:type="character" w:customStyle="1" w:styleId="nlmpublisher-loc">
    <w:name w:val="nlm_publisher-loc"/>
    <w:basedOn w:val="DefaultParagraphFont"/>
    <w:rsid w:val="00F46243"/>
  </w:style>
  <w:style w:type="character" w:customStyle="1" w:styleId="nlmpublisher-name">
    <w:name w:val="nlm_publisher-name"/>
    <w:basedOn w:val="DefaultParagraphFont"/>
    <w:rsid w:val="00F46243"/>
  </w:style>
  <w:style w:type="character" w:customStyle="1" w:styleId="cit-name-surname">
    <w:name w:val="cit-name-surname"/>
    <w:basedOn w:val="DefaultParagraphFont"/>
    <w:rsid w:val="00003791"/>
  </w:style>
  <w:style w:type="character" w:customStyle="1" w:styleId="cit-name-given-names">
    <w:name w:val="cit-name-given-names"/>
    <w:basedOn w:val="DefaultParagraphFont"/>
    <w:rsid w:val="00003791"/>
  </w:style>
  <w:style w:type="character" w:styleId="HTMLCite">
    <w:name w:val="HTML Cite"/>
    <w:basedOn w:val="DefaultParagraphFont"/>
    <w:uiPriority w:val="99"/>
    <w:semiHidden/>
    <w:unhideWhenUsed/>
    <w:rsid w:val="00003791"/>
    <w:rPr>
      <w:i/>
      <w:iCs/>
    </w:rPr>
  </w:style>
  <w:style w:type="character" w:customStyle="1" w:styleId="cit-pub-date">
    <w:name w:val="cit-pub-date"/>
    <w:basedOn w:val="DefaultParagraphFont"/>
    <w:rsid w:val="00003791"/>
  </w:style>
  <w:style w:type="character" w:customStyle="1" w:styleId="cit-article-title">
    <w:name w:val="cit-article-title"/>
    <w:basedOn w:val="DefaultParagraphFont"/>
    <w:rsid w:val="00003791"/>
  </w:style>
  <w:style w:type="character" w:customStyle="1" w:styleId="cit-vol">
    <w:name w:val="cit-vol"/>
    <w:basedOn w:val="DefaultParagraphFont"/>
    <w:rsid w:val="00003791"/>
  </w:style>
  <w:style w:type="character" w:customStyle="1" w:styleId="cit-fpage">
    <w:name w:val="cit-fpage"/>
    <w:basedOn w:val="DefaultParagraphFont"/>
    <w:rsid w:val="00003791"/>
  </w:style>
  <w:style w:type="paragraph" w:customStyle="1" w:styleId="Heading21">
    <w:name w:val="Heading 21"/>
    <w:basedOn w:val="Normal"/>
    <w:next w:val="BodyText"/>
    <w:uiPriority w:val="9"/>
    <w:unhideWhenUsed/>
    <w:qFormat/>
    <w:rsid w:val="00FD410B"/>
    <w:pPr>
      <w:keepNext/>
      <w:keepLines/>
      <w:spacing w:before="200" w:after="0" w:line="240" w:lineRule="auto"/>
      <w:outlineLvl w:val="1"/>
    </w:pPr>
    <w:rPr>
      <w:rFonts w:ascii="Calibri" w:eastAsia="Times New Roman" w:hAnsi="Calibri" w:cs="Times New Roman"/>
      <w:b/>
      <w:bCs/>
      <w:color w:val="4F81BD"/>
      <w:sz w:val="32"/>
      <w:szCs w:val="32"/>
    </w:rPr>
  </w:style>
  <w:style w:type="paragraph" w:customStyle="1" w:styleId="Heading31">
    <w:name w:val="Heading 31"/>
    <w:basedOn w:val="Normal"/>
    <w:next w:val="BodyText"/>
    <w:uiPriority w:val="9"/>
    <w:unhideWhenUsed/>
    <w:qFormat/>
    <w:rsid w:val="00FD410B"/>
    <w:pPr>
      <w:keepNext/>
      <w:keepLines/>
      <w:spacing w:before="200" w:after="0" w:line="240" w:lineRule="auto"/>
      <w:outlineLvl w:val="2"/>
    </w:pPr>
    <w:rPr>
      <w:rFonts w:ascii="Calibri" w:eastAsia="Times New Roman" w:hAnsi="Calibri" w:cs="Times New Roman"/>
      <w:b/>
      <w:bCs/>
      <w:color w:val="4F81BD"/>
      <w:sz w:val="28"/>
      <w:szCs w:val="28"/>
    </w:rPr>
  </w:style>
  <w:style w:type="paragraph" w:customStyle="1" w:styleId="Heading41">
    <w:name w:val="Heading 41"/>
    <w:basedOn w:val="Normal"/>
    <w:next w:val="BodyText"/>
    <w:uiPriority w:val="9"/>
    <w:unhideWhenUsed/>
    <w:qFormat/>
    <w:rsid w:val="00FD410B"/>
    <w:pPr>
      <w:keepNext/>
      <w:keepLines/>
      <w:spacing w:before="200" w:after="0" w:line="240" w:lineRule="auto"/>
      <w:outlineLvl w:val="3"/>
    </w:pPr>
    <w:rPr>
      <w:rFonts w:ascii="Calibri" w:eastAsia="Times New Roman" w:hAnsi="Calibri" w:cs="Times New Roman"/>
      <w:b/>
      <w:bCs/>
      <w:color w:val="4F81BD"/>
      <w:sz w:val="24"/>
      <w:szCs w:val="24"/>
    </w:rPr>
  </w:style>
  <w:style w:type="paragraph" w:customStyle="1" w:styleId="Heading51">
    <w:name w:val="Heading 51"/>
    <w:basedOn w:val="Normal"/>
    <w:next w:val="BodyText"/>
    <w:uiPriority w:val="9"/>
    <w:unhideWhenUsed/>
    <w:qFormat/>
    <w:rsid w:val="00FD410B"/>
    <w:pPr>
      <w:keepNext/>
      <w:keepLines/>
      <w:spacing w:before="200" w:after="0" w:line="240" w:lineRule="auto"/>
      <w:outlineLvl w:val="4"/>
    </w:pPr>
    <w:rPr>
      <w:rFonts w:ascii="Calibri" w:eastAsia="Times New Roman" w:hAnsi="Calibri" w:cs="Times New Roman"/>
      <w:i/>
      <w:iCs/>
      <w:color w:val="4F81BD"/>
      <w:sz w:val="24"/>
      <w:szCs w:val="24"/>
    </w:rPr>
  </w:style>
  <w:style w:type="paragraph" w:customStyle="1" w:styleId="Heading61">
    <w:name w:val="Heading 61"/>
    <w:basedOn w:val="Normal"/>
    <w:next w:val="BodyText"/>
    <w:uiPriority w:val="9"/>
    <w:unhideWhenUsed/>
    <w:qFormat/>
    <w:rsid w:val="00FD410B"/>
    <w:pPr>
      <w:keepNext/>
      <w:keepLines/>
      <w:spacing w:before="200" w:after="0" w:line="240" w:lineRule="auto"/>
      <w:outlineLvl w:val="5"/>
    </w:pPr>
    <w:rPr>
      <w:rFonts w:ascii="Calibri" w:eastAsia="Times New Roman" w:hAnsi="Calibri" w:cs="Times New Roman"/>
      <w:color w:val="4F81BD"/>
      <w:sz w:val="24"/>
      <w:szCs w:val="24"/>
    </w:rPr>
  </w:style>
  <w:style w:type="numbering" w:customStyle="1" w:styleId="NoList1">
    <w:name w:val="No List1"/>
    <w:next w:val="NoList"/>
    <w:uiPriority w:val="99"/>
    <w:semiHidden/>
    <w:unhideWhenUsed/>
    <w:rsid w:val="00FD410B"/>
  </w:style>
  <w:style w:type="paragraph" w:styleId="BodyText">
    <w:name w:val="Body Text"/>
    <w:basedOn w:val="Normal"/>
    <w:link w:val="BodyTextChar"/>
    <w:qFormat/>
    <w:rsid w:val="00FD410B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D410B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FD410B"/>
  </w:style>
  <w:style w:type="paragraph" w:customStyle="1" w:styleId="Compact">
    <w:name w:val="Compact"/>
    <w:basedOn w:val="BodyText"/>
    <w:qFormat/>
    <w:rsid w:val="00FD410B"/>
    <w:pPr>
      <w:spacing w:before="36" w:after="36"/>
    </w:pPr>
  </w:style>
  <w:style w:type="paragraph" w:customStyle="1" w:styleId="Title1">
    <w:name w:val="Title1"/>
    <w:basedOn w:val="Normal"/>
    <w:next w:val="BodyText"/>
    <w:qFormat/>
    <w:rsid w:val="00FD410B"/>
    <w:pPr>
      <w:keepNext/>
      <w:keepLines/>
      <w:spacing w:before="480" w:after="240" w:line="240" w:lineRule="auto"/>
      <w:jc w:val="center"/>
    </w:pPr>
    <w:rPr>
      <w:rFonts w:ascii="Calibri" w:eastAsia="Times New Roman" w:hAnsi="Calibri" w:cs="Times New Roman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FD410B"/>
    <w:pPr>
      <w:keepNext/>
      <w:keepLines/>
      <w:spacing w:before="240" w:after="240"/>
      <w:contextualSpacing w:val="0"/>
      <w:jc w:val="center"/>
    </w:pPr>
    <w:rPr>
      <w:b/>
      <w:bCs/>
      <w:color w:val="345A8A"/>
      <w:spacing w:val="0"/>
      <w:kern w:val="0"/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FD410B"/>
    <w:rPr>
      <w:rFonts w:asciiTheme="majorHAnsi" w:eastAsiaTheme="majorEastAsia" w:hAnsiTheme="majorHAnsi" w:cstheme="majorBidi"/>
      <w:b/>
      <w:bCs/>
      <w:color w:val="345A8A"/>
      <w:sz w:val="30"/>
      <w:szCs w:val="30"/>
    </w:rPr>
  </w:style>
  <w:style w:type="paragraph" w:customStyle="1" w:styleId="Author">
    <w:name w:val="Author"/>
    <w:next w:val="BodyText"/>
    <w:qFormat/>
    <w:rsid w:val="00FD410B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FD410B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FD410B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FD410B"/>
    <w:pPr>
      <w:keepNext/>
      <w:keepLines/>
      <w:spacing w:before="300" w:after="300" w:line="240" w:lineRule="auto"/>
    </w:pPr>
    <w:rPr>
      <w:sz w:val="20"/>
      <w:szCs w:val="20"/>
    </w:rPr>
  </w:style>
  <w:style w:type="paragraph" w:styleId="Bibliography">
    <w:name w:val="Bibliography"/>
    <w:basedOn w:val="Normal"/>
    <w:qFormat/>
    <w:rsid w:val="00FD410B"/>
    <w:pPr>
      <w:spacing w:after="200" w:line="240" w:lineRule="auto"/>
    </w:pPr>
    <w:rPr>
      <w:sz w:val="24"/>
      <w:szCs w:val="24"/>
    </w:rPr>
  </w:style>
  <w:style w:type="paragraph" w:customStyle="1" w:styleId="BlockText1">
    <w:name w:val="Block Text1"/>
    <w:basedOn w:val="BodyText"/>
    <w:next w:val="BodyText"/>
    <w:uiPriority w:val="9"/>
    <w:unhideWhenUsed/>
    <w:qFormat/>
    <w:rsid w:val="00FD410B"/>
    <w:pPr>
      <w:spacing w:before="100" w:after="100"/>
    </w:pPr>
    <w:rPr>
      <w:rFonts w:ascii="Calibri" w:eastAsia="Times New Roman" w:hAnsi="Calibri" w:cs="Times New Roman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rsid w:val="00FD410B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Definition">
    <w:name w:val="Definition"/>
    <w:basedOn w:val="Normal"/>
    <w:rsid w:val="00FD410B"/>
    <w:pPr>
      <w:spacing w:after="200" w:line="240" w:lineRule="auto"/>
    </w:pPr>
    <w:rPr>
      <w:sz w:val="24"/>
      <w:szCs w:val="24"/>
    </w:rPr>
  </w:style>
  <w:style w:type="paragraph" w:styleId="Caption">
    <w:name w:val="caption"/>
    <w:basedOn w:val="Normal"/>
    <w:link w:val="CaptionChar"/>
    <w:rsid w:val="00FD410B"/>
    <w:pPr>
      <w:spacing w:after="120" w:line="240" w:lineRule="auto"/>
    </w:pPr>
    <w:rPr>
      <w:i/>
      <w:sz w:val="24"/>
      <w:szCs w:val="24"/>
    </w:rPr>
  </w:style>
  <w:style w:type="paragraph" w:customStyle="1" w:styleId="TableCaption">
    <w:name w:val="Table Caption"/>
    <w:basedOn w:val="Caption"/>
    <w:rsid w:val="00FD410B"/>
    <w:pPr>
      <w:keepNext/>
    </w:pPr>
  </w:style>
  <w:style w:type="paragraph" w:customStyle="1" w:styleId="ImageCaption">
    <w:name w:val="Image Caption"/>
    <w:basedOn w:val="Caption"/>
    <w:rsid w:val="00FD410B"/>
  </w:style>
  <w:style w:type="paragraph" w:customStyle="1" w:styleId="Figure">
    <w:name w:val="Figure"/>
    <w:basedOn w:val="Normal"/>
    <w:rsid w:val="00FD410B"/>
    <w:pPr>
      <w:spacing w:after="200" w:line="240" w:lineRule="auto"/>
    </w:pPr>
    <w:rPr>
      <w:sz w:val="24"/>
      <w:szCs w:val="24"/>
    </w:rPr>
  </w:style>
  <w:style w:type="paragraph" w:customStyle="1" w:styleId="FigurewithCaption">
    <w:name w:val="Figure with Caption"/>
    <w:basedOn w:val="Figure"/>
    <w:rsid w:val="00FD410B"/>
    <w:pPr>
      <w:keepNext/>
    </w:pPr>
  </w:style>
  <w:style w:type="character" w:customStyle="1" w:styleId="CaptionChar">
    <w:name w:val="Caption Char"/>
    <w:basedOn w:val="DefaultParagraphFont"/>
    <w:link w:val="Caption"/>
    <w:rsid w:val="00FD410B"/>
    <w:rPr>
      <w:i/>
      <w:sz w:val="24"/>
      <w:szCs w:val="24"/>
    </w:rPr>
  </w:style>
  <w:style w:type="character" w:customStyle="1" w:styleId="VerbatimChar">
    <w:name w:val="Verbatim Char"/>
    <w:basedOn w:val="CaptionChar"/>
    <w:link w:val="SourceCode"/>
    <w:rsid w:val="00FD410B"/>
    <w:rPr>
      <w:rFonts w:ascii="Consolas" w:hAnsi="Consolas"/>
      <w:i/>
      <w:sz w:val="24"/>
      <w:szCs w:val="24"/>
      <w:shd w:val="clear" w:color="auto" w:fill="F8F8F8"/>
    </w:rPr>
  </w:style>
  <w:style w:type="paragraph" w:customStyle="1" w:styleId="TOCHeading1">
    <w:name w:val="TOC Heading1"/>
    <w:basedOn w:val="Heading1"/>
    <w:next w:val="BodyText"/>
    <w:uiPriority w:val="39"/>
    <w:unhideWhenUsed/>
    <w:qFormat/>
    <w:rsid w:val="00FD410B"/>
    <w:pPr>
      <w:keepNext/>
      <w:keepLines/>
      <w:spacing w:before="240" w:beforeAutospacing="0" w:after="0" w:afterAutospacing="0" w:line="259" w:lineRule="auto"/>
      <w:outlineLvl w:val="9"/>
    </w:pPr>
    <w:rPr>
      <w:rFonts w:ascii="Calibri" w:hAnsi="Calibri"/>
      <w:b w:val="0"/>
      <w:bCs w:val="0"/>
      <w:color w:val="365F91"/>
      <w:kern w:val="0"/>
      <w:sz w:val="32"/>
      <w:szCs w:val="32"/>
      <w:lang w:val="en-US" w:eastAsia="en-US"/>
    </w:rPr>
  </w:style>
  <w:style w:type="paragraph" w:customStyle="1" w:styleId="SourceCode">
    <w:name w:val="Source Code"/>
    <w:basedOn w:val="Normal"/>
    <w:link w:val="VerbatimChar"/>
    <w:rsid w:val="00FD410B"/>
    <w:pPr>
      <w:shd w:val="clear" w:color="auto" w:fill="F8F8F8"/>
      <w:wordWrap w:val="0"/>
      <w:spacing w:after="200" w:line="240" w:lineRule="auto"/>
    </w:pPr>
    <w:rPr>
      <w:rFonts w:ascii="Consolas" w:hAnsi="Consolas"/>
      <w:i/>
      <w:szCs w:val="24"/>
    </w:rPr>
  </w:style>
  <w:style w:type="character" w:customStyle="1" w:styleId="KeywordTok">
    <w:name w:val="KeywordTok"/>
    <w:basedOn w:val="VerbatimChar"/>
    <w:rsid w:val="00FD410B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FD410B"/>
    <w:rPr>
      <w:rFonts w:ascii="Consolas" w:hAnsi="Consolas"/>
      <w:i/>
      <w:color w:val="204A87"/>
      <w:sz w:val="24"/>
      <w:szCs w:val="24"/>
      <w:shd w:val="clear" w:color="auto" w:fill="F8F8F8"/>
    </w:rPr>
  </w:style>
  <w:style w:type="character" w:customStyle="1" w:styleId="DecValTok">
    <w:name w:val="DecValTok"/>
    <w:basedOn w:val="VerbatimChar"/>
    <w:rsid w:val="00FD410B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BaseNTok">
    <w:name w:val="BaseNTok"/>
    <w:basedOn w:val="VerbatimChar"/>
    <w:rsid w:val="00FD410B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FloatTok">
    <w:name w:val="FloatTok"/>
    <w:basedOn w:val="VerbatimChar"/>
    <w:rsid w:val="00FD410B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ConstantTok">
    <w:name w:val="ConstantTok"/>
    <w:basedOn w:val="VerbatimChar"/>
    <w:rsid w:val="00FD410B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harTok">
    <w:name w:val="CharTok"/>
    <w:basedOn w:val="VerbatimChar"/>
    <w:rsid w:val="00FD410B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CharTok">
    <w:name w:val="SpecialCharTok"/>
    <w:basedOn w:val="VerbatimChar"/>
    <w:rsid w:val="00FD410B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StringTok">
    <w:name w:val="StringTok"/>
    <w:basedOn w:val="VerbatimChar"/>
    <w:rsid w:val="00FD410B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VerbatimStringTok">
    <w:name w:val="VerbatimStringTok"/>
    <w:basedOn w:val="VerbatimChar"/>
    <w:rsid w:val="00FD410B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StringTok">
    <w:name w:val="SpecialStringTok"/>
    <w:basedOn w:val="VerbatimChar"/>
    <w:rsid w:val="00FD410B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ImportTok">
    <w:name w:val="ImportTok"/>
    <w:basedOn w:val="VerbatimChar"/>
    <w:rsid w:val="00FD410B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CommentTok">
    <w:name w:val="CommentTok"/>
    <w:basedOn w:val="VerbatimChar"/>
    <w:rsid w:val="00FD410B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DocumentationTok">
    <w:name w:val="DocumentationTok"/>
    <w:basedOn w:val="VerbatimChar"/>
    <w:rsid w:val="00FD410B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nnotationTok">
    <w:name w:val="AnnotationTok"/>
    <w:basedOn w:val="VerbatimChar"/>
    <w:rsid w:val="00FD410B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CommentVarTok">
    <w:name w:val="CommentVarTok"/>
    <w:basedOn w:val="VerbatimChar"/>
    <w:rsid w:val="00FD410B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OtherTok">
    <w:name w:val="OtherTok"/>
    <w:basedOn w:val="VerbatimChar"/>
    <w:rsid w:val="00FD410B"/>
    <w:rPr>
      <w:rFonts w:ascii="Consolas" w:hAnsi="Consolas"/>
      <w:i/>
      <w:color w:val="8F5902"/>
      <w:sz w:val="24"/>
      <w:szCs w:val="24"/>
      <w:shd w:val="clear" w:color="auto" w:fill="F8F8F8"/>
    </w:rPr>
  </w:style>
  <w:style w:type="character" w:customStyle="1" w:styleId="FunctionTok">
    <w:name w:val="FunctionTok"/>
    <w:basedOn w:val="VerbatimChar"/>
    <w:rsid w:val="00FD410B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VariableTok">
    <w:name w:val="VariableTok"/>
    <w:basedOn w:val="VerbatimChar"/>
    <w:rsid w:val="00FD410B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ontrolFlowTok">
    <w:name w:val="ControlFlowTok"/>
    <w:basedOn w:val="VerbatimChar"/>
    <w:rsid w:val="00FD410B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OperatorTok">
    <w:name w:val="OperatorTok"/>
    <w:basedOn w:val="VerbatimChar"/>
    <w:rsid w:val="00FD410B"/>
    <w:rPr>
      <w:rFonts w:ascii="Consolas" w:hAnsi="Consolas"/>
      <w:b/>
      <w:i/>
      <w:color w:val="CE5C00"/>
      <w:sz w:val="24"/>
      <w:szCs w:val="24"/>
      <w:shd w:val="clear" w:color="auto" w:fill="F8F8F8"/>
    </w:rPr>
  </w:style>
  <w:style w:type="character" w:customStyle="1" w:styleId="BuiltInTok">
    <w:name w:val="BuiltInTok"/>
    <w:basedOn w:val="VerbatimChar"/>
    <w:rsid w:val="00FD410B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ExtensionTok">
    <w:name w:val="ExtensionTok"/>
    <w:basedOn w:val="VerbatimChar"/>
    <w:rsid w:val="00FD410B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PreprocessorTok">
    <w:name w:val="PreprocessorTok"/>
    <w:basedOn w:val="VerbatimChar"/>
    <w:rsid w:val="00FD410B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AttributeTok">
    <w:name w:val="AttributeTok"/>
    <w:basedOn w:val="VerbatimChar"/>
    <w:rsid w:val="00FD410B"/>
    <w:rPr>
      <w:rFonts w:ascii="Consolas" w:hAnsi="Consolas"/>
      <w:i/>
      <w:color w:val="C4A000"/>
      <w:sz w:val="24"/>
      <w:szCs w:val="24"/>
      <w:shd w:val="clear" w:color="auto" w:fill="F8F8F8"/>
    </w:rPr>
  </w:style>
  <w:style w:type="character" w:customStyle="1" w:styleId="RegionMarkerTok">
    <w:name w:val="RegionMarkerTok"/>
    <w:basedOn w:val="VerbatimChar"/>
    <w:rsid w:val="00FD410B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InformationTok">
    <w:name w:val="InformationTok"/>
    <w:basedOn w:val="VerbatimChar"/>
    <w:rsid w:val="00FD410B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WarningTok">
    <w:name w:val="WarningTok"/>
    <w:basedOn w:val="VerbatimChar"/>
    <w:rsid w:val="00FD410B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lertTok">
    <w:name w:val="AlertTok"/>
    <w:basedOn w:val="VerbatimChar"/>
    <w:rsid w:val="00FD410B"/>
    <w:rPr>
      <w:rFonts w:ascii="Consolas" w:hAnsi="Consolas"/>
      <w:i/>
      <w:color w:val="EF2929"/>
      <w:sz w:val="24"/>
      <w:szCs w:val="24"/>
      <w:shd w:val="clear" w:color="auto" w:fill="F8F8F8"/>
    </w:rPr>
  </w:style>
  <w:style w:type="character" w:customStyle="1" w:styleId="ErrorTok">
    <w:name w:val="ErrorTok"/>
    <w:basedOn w:val="VerbatimChar"/>
    <w:rsid w:val="00FD410B"/>
    <w:rPr>
      <w:rFonts w:ascii="Consolas" w:hAnsi="Consolas"/>
      <w:b/>
      <w:i/>
      <w:color w:val="A40000"/>
      <w:sz w:val="24"/>
      <w:szCs w:val="24"/>
      <w:shd w:val="clear" w:color="auto" w:fill="F8F8F8"/>
    </w:rPr>
  </w:style>
  <w:style w:type="character" w:customStyle="1" w:styleId="NormalTok">
    <w:name w:val="NormalTok"/>
    <w:basedOn w:val="VerbatimChar"/>
    <w:rsid w:val="00FD410B"/>
    <w:rPr>
      <w:rFonts w:ascii="Consolas" w:hAnsi="Consolas"/>
      <w:i/>
      <w:sz w:val="24"/>
      <w:szCs w:val="24"/>
      <w:shd w:val="clear" w:color="auto" w:fill="F8F8F8"/>
    </w:rPr>
  </w:style>
  <w:style w:type="paragraph" w:styleId="Title">
    <w:name w:val="Title"/>
    <w:basedOn w:val="Normal"/>
    <w:next w:val="Normal"/>
    <w:link w:val="TitleChar"/>
    <w:qFormat/>
    <w:rsid w:val="00FD410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D41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CB2F98"/>
    <w:rPr>
      <w:color w:val="954F72"/>
      <w:u w:val="single"/>
    </w:rPr>
  </w:style>
  <w:style w:type="paragraph" w:customStyle="1" w:styleId="xl66">
    <w:name w:val="xl66"/>
    <w:basedOn w:val="Normal"/>
    <w:rsid w:val="00CB2F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51E1D"/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51E1D"/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C51E1D"/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C51E1D"/>
    <w:rPr>
      <w:rFonts w:asciiTheme="majorHAnsi" w:eastAsiaTheme="majorEastAsia" w:hAnsiTheme="majorHAnsi" w:cstheme="majorBidi"/>
      <w:i/>
      <w:iCs/>
      <w:color w:val="5B9BD5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51E1D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rsid w:val="00C51E1D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OCHeading">
    <w:name w:val="TOC Heading"/>
    <w:basedOn w:val="Heading1"/>
    <w:next w:val="BodyText"/>
    <w:uiPriority w:val="39"/>
    <w:unhideWhenUsed/>
    <w:qFormat/>
    <w:rsid w:val="00C51E1D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  <w:lang w:val="en-US" w:eastAsia="en-US"/>
    </w:rPr>
  </w:style>
  <w:style w:type="numbering" w:customStyle="1" w:styleId="NoList2">
    <w:name w:val="No List2"/>
    <w:next w:val="NoList"/>
    <w:uiPriority w:val="99"/>
    <w:semiHidden/>
    <w:unhideWhenUsed/>
    <w:rsid w:val="00C51E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7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3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27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1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60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09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2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92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8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7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8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2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0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2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1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3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5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55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5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09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B17B33-E62A-4A78-9E2A-4CE9F39D4A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43</TotalTime>
  <Pages>199</Pages>
  <Words>47492</Words>
  <Characters>276885</Characters>
  <Application>Microsoft Office Word</Application>
  <DocSecurity>0</DocSecurity>
  <Lines>15382</Lines>
  <Paragraphs>98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4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lo Bernabeu</dc:creator>
  <cp:keywords/>
  <dc:description/>
  <cp:lastModifiedBy>Pablo Bernabeu</cp:lastModifiedBy>
  <cp:revision>833</cp:revision>
  <cp:lastPrinted>2016-08-09T23:35:00Z</cp:lastPrinted>
  <dcterms:created xsi:type="dcterms:W3CDTF">2016-07-05T08:47:00Z</dcterms:created>
  <dcterms:modified xsi:type="dcterms:W3CDTF">2016-12-01T19:20:00Z</dcterms:modified>
</cp:coreProperties>
</file>